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D7202C" w14:textId="77777777" w:rsidR="00D756EA" w:rsidRDefault="00AE2637" w:rsidP="00D756EA">
      <w:pPr>
        <w:jc w:val="center"/>
      </w:pPr>
      <w:r>
        <w:rPr>
          <w:noProof/>
        </w:rPr>
        <w:drawing>
          <wp:inline distT="0" distB="0" distL="0" distR="0" wp14:anchorId="34AB9DC7" wp14:editId="36D0B728">
            <wp:extent cx="2296795" cy="534035"/>
            <wp:effectExtent l="0" t="0" r="8255" b="0"/>
            <wp:docPr id="1" name="Picture 1" descr="Description: 213-csuf-logo-horiz-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213-csuf-logo-horiz-4c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67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A1172" w14:textId="77777777" w:rsidR="00D756EA" w:rsidRPr="00D756EA" w:rsidRDefault="00D756EA" w:rsidP="00D756EA">
      <w:pPr>
        <w:jc w:val="center"/>
      </w:pPr>
    </w:p>
    <w:p w14:paraId="397C3DF9" w14:textId="77777777" w:rsidR="00D756EA" w:rsidRDefault="00D756EA" w:rsidP="00D756EA">
      <w:pPr>
        <w:pStyle w:val="LabTitle"/>
      </w:pPr>
      <w:r>
        <w:t>Lab Report</w:t>
      </w:r>
    </w:p>
    <w:p w14:paraId="6E624116" w14:textId="77777777" w:rsidR="00D756EA" w:rsidRDefault="00D756EA" w:rsidP="00D756EA"/>
    <w:tbl>
      <w:tblPr>
        <w:tblW w:w="0" w:type="auto"/>
        <w:tblLook w:val="04A0" w:firstRow="1" w:lastRow="0" w:firstColumn="1" w:lastColumn="0" w:noHBand="0" w:noVBand="1"/>
      </w:tblPr>
      <w:tblGrid>
        <w:gridCol w:w="4428"/>
        <w:gridCol w:w="4428"/>
      </w:tblGrid>
      <w:tr w:rsidR="00D756EA" w:rsidRPr="00337424" w14:paraId="6562FAAE" w14:textId="77777777" w:rsidTr="00337424"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4A67DBB5" w14:textId="6B8EFC32" w:rsidR="00D756EA" w:rsidRPr="00337424" w:rsidRDefault="00D756EA">
            <w:r w:rsidRPr="00337424">
              <w:t>Name:</w:t>
            </w:r>
            <w:r w:rsidR="006C7C38">
              <w:t xml:space="preserve"> </w:t>
            </w:r>
            <w:r w:rsidR="00173556">
              <w:t>Alexis Steven Garcia</w:t>
            </w:r>
          </w:p>
        </w:tc>
        <w:tc>
          <w:tcPr>
            <w:tcW w:w="4428" w:type="dxa"/>
            <w:tcBorders>
              <w:bottom w:val="single" w:sz="4" w:space="0" w:color="000000"/>
            </w:tcBorders>
            <w:shd w:val="clear" w:color="auto" w:fill="auto"/>
          </w:tcPr>
          <w:p w14:paraId="0D648C31" w14:textId="23CBF00D" w:rsidR="00D756EA" w:rsidRPr="00337424" w:rsidRDefault="00D756EA" w:rsidP="007152F7">
            <w:r w:rsidRPr="00337424">
              <w:t>Date:</w:t>
            </w:r>
            <w:r w:rsidR="006C7C38">
              <w:t xml:space="preserve"> </w:t>
            </w:r>
            <w:r w:rsidR="00173556">
              <w:t>December 3, 2018</w:t>
            </w:r>
          </w:p>
        </w:tc>
      </w:tr>
      <w:tr w:rsidR="00D756EA" w:rsidRPr="00337424" w14:paraId="5F855C80" w14:textId="77777777" w:rsidTr="00337424"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2137DEF9" w14:textId="77777777" w:rsidR="00D756EA" w:rsidRPr="00337424" w:rsidRDefault="00D756EA" w:rsidP="001B1B44">
            <w:r w:rsidRPr="00337424">
              <w:t>Course:</w:t>
            </w:r>
            <w:r w:rsidR="004C47C5" w:rsidRPr="00337424">
              <w:t xml:space="preserve"> </w:t>
            </w:r>
            <w:r w:rsidR="004C716B">
              <w:t>EGCP-450</w:t>
            </w:r>
          </w:p>
        </w:tc>
        <w:tc>
          <w:tcPr>
            <w:tcW w:w="442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14:paraId="7771B04C" w14:textId="77777777" w:rsidR="00D756EA" w:rsidRPr="00337424" w:rsidRDefault="00D756EA">
            <w:r w:rsidRPr="00337424">
              <w:t>Lab #:</w:t>
            </w:r>
            <w:r w:rsidR="006C7C38">
              <w:t xml:space="preserve"> </w:t>
            </w:r>
            <w:r w:rsidR="00022200">
              <w:t>7</w:t>
            </w:r>
          </w:p>
        </w:tc>
      </w:tr>
    </w:tbl>
    <w:p w14:paraId="1A3A954F" w14:textId="77777777" w:rsidR="00D756EA" w:rsidRDefault="00D756EA"/>
    <w:p w14:paraId="547EC65F" w14:textId="77777777" w:rsidR="00D756EA" w:rsidRDefault="00D756EA">
      <w:r>
        <w:t>Grading Criteria:</w:t>
      </w:r>
    </w:p>
    <w:tbl>
      <w:tblPr>
        <w:tblW w:w="6310" w:type="dxa"/>
        <w:jc w:val="center"/>
        <w:tblLook w:val="04A0" w:firstRow="1" w:lastRow="0" w:firstColumn="1" w:lastColumn="0" w:noHBand="0" w:noVBand="1"/>
      </w:tblPr>
      <w:tblGrid>
        <w:gridCol w:w="2360"/>
        <w:gridCol w:w="1840"/>
        <w:gridCol w:w="2110"/>
      </w:tblGrid>
      <w:tr w:rsidR="00C167EF" w:rsidRPr="00E61165" w14:paraId="2CCE8C62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1E8D2014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Section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27145285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Earned Points</w:t>
            </w:r>
          </w:p>
        </w:tc>
        <w:tc>
          <w:tcPr>
            <w:tcW w:w="2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0000"/>
            <w:noWrap/>
            <w:vAlign w:val="bottom"/>
            <w:hideMark/>
          </w:tcPr>
          <w:p w14:paraId="51AE7515" w14:textId="77777777" w:rsidR="00C167EF" w:rsidRPr="00C167EF" w:rsidRDefault="00C167EF" w:rsidP="00575EDB">
            <w:pPr>
              <w:jc w:val="center"/>
              <w:rPr>
                <w:rFonts w:eastAsia="Times New Roman" w:cs="Calibri"/>
                <w:b/>
                <w:bCs/>
                <w:color w:val="FFFFFF"/>
              </w:rPr>
            </w:pPr>
            <w:r w:rsidRPr="00C167EF">
              <w:rPr>
                <w:rFonts w:eastAsia="Times New Roman" w:cs="Calibri"/>
                <w:b/>
                <w:bCs/>
                <w:color w:val="FFFFFF"/>
              </w:rPr>
              <w:t>Possible Points</w:t>
            </w:r>
          </w:p>
        </w:tc>
      </w:tr>
      <w:tr w:rsidR="00723AA9" w:rsidRPr="00E61165" w14:paraId="73813C56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C58B5" w14:textId="77777777" w:rsidR="00723AA9" w:rsidRPr="00E61165" w:rsidRDefault="00723AA9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rogram Code</w:t>
            </w:r>
            <w:r w:rsidRPr="00E61165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C7B6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4E30" w14:textId="77777777" w:rsidR="00723AA9" w:rsidRPr="00E61165" w:rsidRDefault="003F07A1" w:rsidP="00EC4B19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4</w:t>
            </w:r>
          </w:p>
        </w:tc>
      </w:tr>
      <w:tr w:rsidR="00723AA9" w:rsidRPr="00E61165" w14:paraId="19FFF3A4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F49239" w14:textId="77777777" w:rsidR="00723AA9" w:rsidRDefault="003F07A1" w:rsidP="00575EDB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 xml:space="preserve">Part 1 </w:t>
            </w:r>
            <w:r w:rsidR="00C153B1">
              <w:rPr>
                <w:rFonts w:eastAsia="Times New Roman" w:cs="Calibri"/>
                <w:color w:val="000000"/>
              </w:rPr>
              <w:t>Demo</w:t>
            </w:r>
            <w:r w:rsidR="00723AA9">
              <w:rPr>
                <w:rFonts w:eastAsia="Times New Roman" w:cs="Calibri"/>
                <w:color w:val="000000"/>
              </w:rPr>
              <w:t>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A6C9A" w14:textId="77777777" w:rsidR="00723AA9" w:rsidRPr="00E61165" w:rsidRDefault="00723AA9" w:rsidP="00B12314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505E5" w14:textId="77777777" w:rsidR="00723AA9" w:rsidRDefault="003F07A1" w:rsidP="00575EDB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3</w:t>
            </w:r>
          </w:p>
        </w:tc>
      </w:tr>
      <w:tr w:rsidR="003F07A1" w:rsidRPr="00E61165" w14:paraId="375A0FE7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329F11" w14:textId="77777777" w:rsidR="003F07A1" w:rsidRDefault="003F07A1" w:rsidP="003F07A1">
            <w:pPr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Part 2 Demo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0D0367" w14:textId="77777777" w:rsidR="003F07A1" w:rsidRPr="00E61165" w:rsidRDefault="003F07A1" w:rsidP="003F07A1">
            <w:pPr>
              <w:jc w:val="center"/>
              <w:rPr>
                <w:rFonts w:eastAsia="Times New Roman" w:cs="Calibri"/>
                <w:color w:val="00000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48510B" w14:textId="77777777" w:rsidR="003F07A1" w:rsidRDefault="003F07A1" w:rsidP="003F07A1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33</w:t>
            </w:r>
          </w:p>
        </w:tc>
      </w:tr>
      <w:tr w:rsidR="00C167EF" w:rsidRPr="00E61165" w14:paraId="361ECC4D" w14:textId="77777777" w:rsidTr="00022200">
        <w:trPr>
          <w:trHeight w:val="300"/>
          <w:jc w:val="center"/>
        </w:trPr>
        <w:tc>
          <w:tcPr>
            <w:tcW w:w="2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0E2F8" w14:textId="77777777" w:rsidR="00C167EF" w:rsidRPr="00E61165" w:rsidRDefault="00C167EF" w:rsidP="00575EDB">
            <w:pPr>
              <w:jc w:val="right"/>
              <w:rPr>
                <w:rFonts w:eastAsia="Times New Roman" w:cs="Calibri"/>
                <w:color w:val="000000"/>
              </w:rPr>
            </w:pPr>
            <w:r w:rsidRPr="00E61165">
              <w:rPr>
                <w:rFonts w:eastAsia="Times New Roman" w:cs="Calibri"/>
                <w:color w:val="000000"/>
              </w:rPr>
              <w:t>Total: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FF39A" w14:textId="77777777" w:rsidR="00C167EF" w:rsidRPr="00E61165" w:rsidRDefault="00B12314" w:rsidP="00B12314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 w:rsidR="00BE6DF1">
              <w:rPr>
                <w:rFonts w:eastAsia="Times New Roman" w:cs="Calibri"/>
                <w:noProof/>
                <w:color w:val="000000"/>
              </w:rPr>
              <w:t>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21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11490" w14:textId="77777777" w:rsidR="00C167EF" w:rsidRPr="00E61165" w:rsidRDefault="007152F7" w:rsidP="00575EDB">
            <w:pPr>
              <w:jc w:val="center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fldChar w:fldCharType="begin"/>
            </w:r>
            <w:r w:rsidRPr="003F07A1">
              <w:rPr>
                <w:rFonts w:eastAsia="Times New Roman" w:cs="Calibri"/>
                <w:color w:val="000000"/>
              </w:rPr>
              <w:instrText xml:space="preserve"> =SUM(ABOVE) </w:instrText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 w:rsidR="003F07A1">
              <w:rPr>
                <w:rFonts w:eastAsia="Times New Roman" w:cs="Calibri"/>
                <w:noProof/>
                <w:color w:val="000000"/>
              </w:rPr>
              <w:t>100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</w:tr>
    </w:tbl>
    <w:p w14:paraId="569086B4" w14:textId="77777777" w:rsidR="00D756EA" w:rsidRDefault="00D756EA"/>
    <w:p w14:paraId="018C9457" w14:textId="77777777" w:rsidR="003F24F7" w:rsidRPr="003F24F7" w:rsidRDefault="003F24F7" w:rsidP="003F24F7">
      <w:pPr>
        <w:jc w:val="center"/>
        <w:rPr>
          <w:u w:val="single"/>
        </w:rPr>
      </w:pPr>
      <w:r w:rsidRPr="003F24F7">
        <w:rPr>
          <w:b/>
          <w:u w:val="single"/>
        </w:rPr>
        <w:t>PLEASE UPLOAD YOUR REPORT IN TITANIUM. NO PAPER REPORTS.</w:t>
      </w:r>
    </w:p>
    <w:p w14:paraId="09238522" w14:textId="77777777" w:rsidR="003F24F7" w:rsidRDefault="003F24F7"/>
    <w:p w14:paraId="32B70D52" w14:textId="77777777" w:rsidR="00020D90" w:rsidRDefault="004C47C5">
      <w:r>
        <w:t xml:space="preserve">Professor </w:t>
      </w:r>
      <w:r w:rsidR="00D756EA">
        <w:t>Comments:</w:t>
      </w:r>
    </w:p>
    <w:p w14:paraId="3386C8F6" w14:textId="77777777" w:rsidR="00986644" w:rsidRPr="00FD465C" w:rsidRDefault="00D756EA">
      <w:pPr>
        <w:rPr>
          <w:color w:val="FF0000"/>
        </w:rPr>
      </w:pPr>
      <w:r>
        <w:t xml:space="preserve"> </w:t>
      </w:r>
      <w:r w:rsidR="00FD465C">
        <w:br/>
      </w:r>
      <w:r w:rsidR="00FD465C">
        <w:br/>
      </w:r>
      <w:r w:rsidR="00FD465C">
        <w:rPr>
          <w:color w:val="FF0000"/>
        </w:rPr>
        <w:br/>
      </w:r>
    </w:p>
    <w:p w14:paraId="54D8501B" w14:textId="77777777" w:rsidR="00986644" w:rsidRDefault="00986644">
      <w:pPr>
        <w:spacing w:after="200" w:line="276" w:lineRule="auto"/>
      </w:pPr>
      <w:r>
        <w:br w:type="page"/>
      </w:r>
    </w:p>
    <w:p w14:paraId="09860FFD" w14:textId="77777777" w:rsidR="00AB19BD" w:rsidRPr="008C79A0" w:rsidRDefault="00AB19BD" w:rsidP="00246328">
      <w:pPr>
        <w:pStyle w:val="Heading1"/>
        <w:numPr>
          <w:ilvl w:val="0"/>
          <w:numId w:val="0"/>
        </w:numPr>
        <w:ind w:left="360" w:hanging="360"/>
      </w:pPr>
      <w:r>
        <w:lastRenderedPageBreak/>
        <w:t>Program Code</w:t>
      </w:r>
    </w:p>
    <w:p w14:paraId="7720158E" w14:textId="77777777" w:rsidR="003E2599" w:rsidRDefault="00AB19BD" w:rsidP="004C716B">
      <w:pPr>
        <w:pStyle w:val="Text"/>
      </w:pPr>
      <w:r>
        <w:t>Copy your code here. Please provide comments in your code. This will help me analyze your code and remove any ambiguity</w:t>
      </w:r>
      <w:r w:rsidRPr="007152F7">
        <w:t>.</w:t>
      </w:r>
      <w:r>
        <w:t xml:space="preserve"> </w:t>
      </w:r>
      <w:r w:rsidRPr="00795BD1">
        <w:rPr>
          <w:b/>
          <w:u w:val="single"/>
        </w:rPr>
        <w:t>Provide your code as text, not as a screenshot/</w:t>
      </w:r>
      <w:r>
        <w:rPr>
          <w:b/>
          <w:u w:val="single"/>
        </w:rPr>
        <w:t>image</w:t>
      </w:r>
      <w:r>
        <w:t>.</w:t>
      </w:r>
    </w:p>
    <w:p w14:paraId="24E7CEB7" w14:textId="77777777" w:rsidR="003E2599" w:rsidRDefault="003E2599" w:rsidP="004C716B">
      <w:pPr>
        <w:pStyle w:val="Text"/>
      </w:pPr>
    </w:p>
    <w:p w14:paraId="6BF20C22" w14:textId="77777777" w:rsidR="004C716B" w:rsidRDefault="003E2599" w:rsidP="003E2599">
      <w:pPr>
        <w:pStyle w:val="Heading2"/>
      </w:pPr>
      <w:r w:rsidRPr="003E2599">
        <w:t>Part 1:  LCD Driver</w:t>
      </w:r>
    </w:p>
    <w:p w14:paraId="3FC86365" w14:textId="1B0BB0DA" w:rsidR="003E2599" w:rsidRDefault="00173556" w:rsidP="003E2599">
      <w:pPr>
        <w:rPr>
          <w:b/>
        </w:rPr>
      </w:pPr>
      <w:proofErr w:type="spellStart"/>
      <w:r>
        <w:rPr>
          <w:b/>
        </w:rPr>
        <w:t>Main.c</w:t>
      </w:r>
      <w:proofErr w:type="spellEnd"/>
      <w:r>
        <w:rPr>
          <w:b/>
        </w:rPr>
        <w:t>:</w:t>
      </w:r>
    </w:p>
    <w:p w14:paraId="37F2E042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&lt;</w:t>
      </w:r>
      <w:proofErr w:type="spellStart"/>
      <w:r w:rsidRPr="00173556">
        <w:t>stdint.h</w:t>
      </w:r>
      <w:proofErr w:type="spellEnd"/>
      <w:r w:rsidRPr="00173556">
        <w:t>&gt;</w:t>
      </w:r>
    </w:p>
    <w:p w14:paraId="7B921A71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"</w:t>
      </w:r>
      <w:proofErr w:type="spellStart"/>
      <w:r w:rsidRPr="00173556">
        <w:t>LCD.h</w:t>
      </w:r>
      <w:proofErr w:type="spellEnd"/>
      <w:r w:rsidRPr="00173556">
        <w:t>"</w:t>
      </w:r>
    </w:p>
    <w:p w14:paraId="2F0D526B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"</w:t>
      </w:r>
      <w:proofErr w:type="spellStart"/>
      <w:r w:rsidRPr="00173556">
        <w:t>SysTick.h</w:t>
      </w:r>
      <w:proofErr w:type="spellEnd"/>
      <w:r w:rsidRPr="00173556">
        <w:t>"</w:t>
      </w:r>
    </w:p>
    <w:p w14:paraId="2D1FA5F8" w14:textId="77777777" w:rsidR="00173556" w:rsidRPr="00173556" w:rsidRDefault="00173556" w:rsidP="00173556"/>
    <w:p w14:paraId="322EDF6E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gramStart"/>
      <w:r w:rsidRPr="00173556">
        <w:rPr>
          <w:b/>
          <w:bCs/>
        </w:rPr>
        <w:t>main</w:t>
      </w:r>
      <w:r w:rsidRPr="00173556">
        <w:t>(</w:t>
      </w:r>
      <w:proofErr w:type="gramEnd"/>
      <w:r w:rsidRPr="00173556">
        <w:t>)</w:t>
      </w:r>
    </w:p>
    <w:p w14:paraId="4B3E4B9D" w14:textId="77777777" w:rsidR="00173556" w:rsidRPr="00173556" w:rsidRDefault="00173556" w:rsidP="00173556">
      <w:r w:rsidRPr="00173556">
        <w:t>{</w:t>
      </w:r>
    </w:p>
    <w:p w14:paraId="2FE798E8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uint32_t</w:t>
      </w:r>
      <w:r w:rsidRPr="00173556">
        <w:t xml:space="preserve"> wait_1s = 3000000;</w:t>
      </w:r>
    </w:p>
    <w:p w14:paraId="62E1D213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uint32_t</w:t>
      </w:r>
      <w:r w:rsidRPr="00173556">
        <w:t xml:space="preserve"> </w:t>
      </w:r>
      <w:proofErr w:type="spellStart"/>
      <w:r w:rsidRPr="00173556">
        <w:t>wait_halfs</w:t>
      </w:r>
      <w:proofErr w:type="spellEnd"/>
      <w:r w:rsidRPr="00173556">
        <w:t xml:space="preserve"> = 1500000;</w:t>
      </w:r>
    </w:p>
    <w:p w14:paraId="0C44FBEC" w14:textId="77777777" w:rsidR="00173556" w:rsidRPr="00173556" w:rsidRDefault="00173556" w:rsidP="00173556"/>
    <w:p w14:paraId="4D81381E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Init</w:t>
      </w:r>
      <w:proofErr w:type="spellEnd"/>
      <w:r w:rsidRPr="00173556">
        <w:t>(</w:t>
      </w:r>
      <w:proofErr w:type="gramEnd"/>
      <w:r w:rsidRPr="00173556">
        <w:t>);</w:t>
      </w:r>
    </w:p>
    <w:p w14:paraId="7152B741" w14:textId="77777777" w:rsidR="00173556" w:rsidRPr="00173556" w:rsidRDefault="00173556" w:rsidP="00173556"/>
    <w:p w14:paraId="0D4D2916" w14:textId="77777777" w:rsidR="00173556" w:rsidRPr="00173556" w:rsidRDefault="00173556" w:rsidP="00173556">
      <w:r w:rsidRPr="00173556">
        <w:t xml:space="preserve">    // A</w:t>
      </w:r>
    </w:p>
    <w:p w14:paraId="642DD6D4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'A');</w:t>
      </w:r>
    </w:p>
    <w:p w14:paraId="4D9778CD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wait_1s</w:t>
      </w:r>
      <w:proofErr w:type="gramStart"/>
      <w:r w:rsidRPr="00173556">
        <w:t xml:space="preserve">);   </w:t>
      </w:r>
      <w:proofErr w:type="gramEnd"/>
      <w:r w:rsidRPr="00173556">
        <w:t xml:space="preserve">   // Wait 1s</w:t>
      </w:r>
    </w:p>
    <w:p w14:paraId="47023EFE" w14:textId="77777777" w:rsidR="00173556" w:rsidRPr="00173556" w:rsidRDefault="00173556" w:rsidP="00173556"/>
    <w:p w14:paraId="3C376D0A" w14:textId="77777777" w:rsidR="00173556" w:rsidRPr="00173556" w:rsidRDefault="00173556" w:rsidP="00173556">
      <w:r w:rsidRPr="00173556">
        <w:t xml:space="preserve">    // B</w:t>
      </w:r>
    </w:p>
    <w:p w14:paraId="355EFF83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'B');</w:t>
      </w:r>
    </w:p>
    <w:p w14:paraId="187D0721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wait_1s</w:t>
      </w:r>
      <w:proofErr w:type="gramStart"/>
      <w:r w:rsidRPr="00173556">
        <w:t xml:space="preserve">);   </w:t>
      </w:r>
      <w:proofErr w:type="gramEnd"/>
      <w:r w:rsidRPr="00173556">
        <w:t xml:space="preserve">   // Wait 1s</w:t>
      </w:r>
    </w:p>
    <w:p w14:paraId="0F873BDB" w14:textId="77777777" w:rsidR="00173556" w:rsidRPr="00173556" w:rsidRDefault="00173556" w:rsidP="00173556"/>
    <w:p w14:paraId="5210033E" w14:textId="77777777" w:rsidR="00173556" w:rsidRPr="00173556" w:rsidRDefault="00173556" w:rsidP="00173556">
      <w:r w:rsidRPr="00173556">
        <w:t xml:space="preserve">    // C</w:t>
      </w:r>
    </w:p>
    <w:p w14:paraId="4B5954B0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'C');</w:t>
      </w:r>
    </w:p>
    <w:p w14:paraId="3D12C4BF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wait_1s</w:t>
      </w:r>
      <w:proofErr w:type="gramStart"/>
      <w:r w:rsidRPr="00173556">
        <w:t xml:space="preserve">);   </w:t>
      </w:r>
      <w:proofErr w:type="gramEnd"/>
      <w:r w:rsidRPr="00173556">
        <w:t xml:space="preserve">   // Wait 1s</w:t>
      </w:r>
    </w:p>
    <w:p w14:paraId="1412A0F1" w14:textId="77777777" w:rsidR="00173556" w:rsidRPr="00173556" w:rsidRDefault="00173556" w:rsidP="00173556"/>
    <w:p w14:paraId="29B4F0F4" w14:textId="77777777" w:rsidR="00173556" w:rsidRPr="00173556" w:rsidRDefault="00173556" w:rsidP="00173556">
      <w:r w:rsidRPr="00173556">
        <w:t xml:space="preserve">    // Move cursor to the 2nd line</w:t>
      </w:r>
    </w:p>
    <w:p w14:paraId="1D8C8B59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C0);</w:t>
      </w:r>
    </w:p>
    <w:p w14:paraId="33CA8C7B" w14:textId="77777777" w:rsidR="00173556" w:rsidRPr="00173556" w:rsidRDefault="00173556" w:rsidP="00173556"/>
    <w:p w14:paraId="7C7C1888" w14:textId="77777777" w:rsidR="00173556" w:rsidRPr="00173556" w:rsidRDefault="00173556" w:rsidP="00173556">
      <w:r w:rsidRPr="00173556">
        <w:t xml:space="preserve">    // 1</w:t>
      </w:r>
    </w:p>
    <w:p w14:paraId="3FC60F0B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har</w:t>
      </w:r>
      <w:proofErr w:type="spellEnd"/>
      <w:r w:rsidRPr="00173556">
        <w:t>(</w:t>
      </w:r>
      <w:proofErr w:type="gramEnd"/>
      <w:r w:rsidRPr="00173556">
        <w:t>'1');</w:t>
      </w:r>
    </w:p>
    <w:p w14:paraId="2C3BF9BB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wait_1s</w:t>
      </w:r>
      <w:proofErr w:type="gramStart"/>
      <w:r w:rsidRPr="00173556">
        <w:t xml:space="preserve">);   </w:t>
      </w:r>
      <w:proofErr w:type="gramEnd"/>
      <w:r w:rsidRPr="00173556">
        <w:t xml:space="preserve">   // Wait 1s</w:t>
      </w:r>
    </w:p>
    <w:p w14:paraId="13E84185" w14:textId="77777777" w:rsidR="00173556" w:rsidRPr="00173556" w:rsidRDefault="00173556" w:rsidP="00173556"/>
    <w:p w14:paraId="502642D6" w14:textId="77777777" w:rsidR="00173556" w:rsidRPr="00173556" w:rsidRDefault="00173556" w:rsidP="00173556">
      <w:r w:rsidRPr="00173556">
        <w:t xml:space="preserve">    // 2</w:t>
      </w:r>
    </w:p>
    <w:p w14:paraId="66DEFC6F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har</w:t>
      </w:r>
      <w:proofErr w:type="spellEnd"/>
      <w:r w:rsidRPr="00173556">
        <w:t>(</w:t>
      </w:r>
      <w:proofErr w:type="gramEnd"/>
      <w:r w:rsidRPr="00173556">
        <w:t>'2');</w:t>
      </w:r>
    </w:p>
    <w:p w14:paraId="13870F5C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wait_1s</w:t>
      </w:r>
      <w:proofErr w:type="gramStart"/>
      <w:r w:rsidRPr="00173556">
        <w:t xml:space="preserve">);   </w:t>
      </w:r>
      <w:proofErr w:type="gramEnd"/>
      <w:r w:rsidRPr="00173556">
        <w:t xml:space="preserve">   // Wait 1s</w:t>
      </w:r>
    </w:p>
    <w:p w14:paraId="3F64F884" w14:textId="77777777" w:rsidR="00173556" w:rsidRPr="00173556" w:rsidRDefault="00173556" w:rsidP="00173556"/>
    <w:p w14:paraId="1F9EAD5B" w14:textId="77777777" w:rsidR="00173556" w:rsidRPr="00173556" w:rsidRDefault="00173556" w:rsidP="00173556">
      <w:r w:rsidRPr="00173556">
        <w:t xml:space="preserve">    // 3</w:t>
      </w:r>
    </w:p>
    <w:p w14:paraId="256D47E3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har</w:t>
      </w:r>
      <w:proofErr w:type="spellEnd"/>
      <w:r w:rsidRPr="00173556">
        <w:t>(</w:t>
      </w:r>
      <w:proofErr w:type="gramEnd"/>
      <w:r w:rsidRPr="00173556">
        <w:t>'3');</w:t>
      </w:r>
    </w:p>
    <w:p w14:paraId="6C6BA268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wait_1s</w:t>
      </w:r>
      <w:proofErr w:type="gramStart"/>
      <w:r w:rsidRPr="00173556">
        <w:t xml:space="preserve">);   </w:t>
      </w:r>
      <w:proofErr w:type="gramEnd"/>
      <w:r w:rsidRPr="00173556">
        <w:t xml:space="preserve">   // Wait 1s</w:t>
      </w:r>
    </w:p>
    <w:p w14:paraId="784272E7" w14:textId="77777777" w:rsidR="00173556" w:rsidRPr="00173556" w:rsidRDefault="00173556" w:rsidP="00173556"/>
    <w:p w14:paraId="283F0354" w14:textId="77777777" w:rsidR="00173556" w:rsidRPr="00173556" w:rsidRDefault="00173556" w:rsidP="00173556">
      <w:r w:rsidRPr="00173556">
        <w:t xml:space="preserve">    //Clear LCD</w:t>
      </w:r>
    </w:p>
    <w:p w14:paraId="146F674A" w14:textId="77777777" w:rsidR="00173556" w:rsidRPr="00173556" w:rsidRDefault="00173556" w:rsidP="00173556">
      <w:r w:rsidRPr="00173556">
        <w:t xml:space="preserve">    //    </w:t>
      </w:r>
      <w:proofErr w:type="spellStart"/>
      <w:r w:rsidRPr="00173556">
        <w:t>LCD_OutCmd</w:t>
      </w:r>
      <w:proofErr w:type="spellEnd"/>
      <w:r w:rsidRPr="00173556">
        <w:t>(0x01);</w:t>
      </w:r>
    </w:p>
    <w:p w14:paraId="10DA3716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1E7FF91F" w14:textId="77777777" w:rsidR="00173556" w:rsidRPr="00173556" w:rsidRDefault="00173556" w:rsidP="00173556">
      <w:r w:rsidRPr="00173556">
        <w:lastRenderedPageBreak/>
        <w:t xml:space="preserve">    /*</w:t>
      </w:r>
    </w:p>
    <w:p w14:paraId="2E84E198" w14:textId="77777777" w:rsidR="00173556" w:rsidRPr="00173556" w:rsidRDefault="00173556" w:rsidP="00173556">
      <w:r w:rsidRPr="00173556">
        <w:t xml:space="preserve">     * TEST LCD</w:t>
      </w:r>
    </w:p>
    <w:p w14:paraId="3ACF5B10" w14:textId="77777777" w:rsidR="00173556" w:rsidRPr="00173556" w:rsidRDefault="00173556" w:rsidP="00173556">
      <w:r w:rsidRPr="00173556">
        <w:t xml:space="preserve">     * 0123456789</w:t>
      </w:r>
    </w:p>
    <w:p w14:paraId="3FE53C4B" w14:textId="77777777" w:rsidR="00173556" w:rsidRPr="00173556" w:rsidRDefault="00173556" w:rsidP="00173556">
      <w:r w:rsidRPr="00173556">
        <w:t xml:space="preserve">     */</w:t>
      </w:r>
    </w:p>
    <w:p w14:paraId="5846EE06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String</w:t>
      </w:r>
      <w:proofErr w:type="spellEnd"/>
      <w:r w:rsidRPr="00173556">
        <w:t>(</w:t>
      </w:r>
      <w:proofErr w:type="gramEnd"/>
      <w:r w:rsidRPr="00173556">
        <w:t>"TEST LCD");</w:t>
      </w:r>
    </w:p>
    <w:p w14:paraId="342641C9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C0</w:t>
      </w:r>
      <w:proofErr w:type="gramStart"/>
      <w:r w:rsidRPr="00173556">
        <w:t xml:space="preserve">);   </w:t>
      </w:r>
      <w:proofErr w:type="gramEnd"/>
      <w:r w:rsidRPr="00173556">
        <w:t xml:space="preserve">        // Move cursor to the 2nd line</w:t>
      </w:r>
    </w:p>
    <w:p w14:paraId="3AB67B2F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</w:rPr>
        <w:t>for</w:t>
      </w:r>
      <w:r w:rsidRPr="00173556">
        <w:t>(</w:t>
      </w:r>
      <w:proofErr w:type="gramEnd"/>
      <w:r w:rsidRPr="00173556">
        <w:rPr>
          <w:b/>
          <w:bCs/>
        </w:rPr>
        <w:t>int</w:t>
      </w:r>
      <w:r w:rsidRPr="00173556">
        <w:t xml:space="preserve"> </w:t>
      </w:r>
      <w:proofErr w:type="spellStart"/>
      <w:r w:rsidRPr="00173556">
        <w:t>i</w:t>
      </w:r>
      <w:proofErr w:type="spellEnd"/>
      <w:r w:rsidRPr="00173556">
        <w:t xml:space="preserve"> = 0; </w:t>
      </w:r>
      <w:proofErr w:type="spellStart"/>
      <w:r w:rsidRPr="00173556">
        <w:t>i</w:t>
      </w:r>
      <w:proofErr w:type="spellEnd"/>
      <w:r w:rsidRPr="00173556">
        <w:t xml:space="preserve"> &lt; 10; </w:t>
      </w:r>
      <w:proofErr w:type="spellStart"/>
      <w:r w:rsidRPr="00173556">
        <w:t>i</w:t>
      </w:r>
      <w:proofErr w:type="spellEnd"/>
      <w:r w:rsidRPr="00173556">
        <w:t>++){</w:t>
      </w:r>
    </w:p>
    <w:p w14:paraId="05A098A3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i+'0'</w:t>
      </w:r>
      <w:proofErr w:type="gramStart"/>
      <w:r w:rsidRPr="00173556">
        <w:t xml:space="preserve">);   </w:t>
      </w:r>
      <w:proofErr w:type="gramEnd"/>
      <w:r w:rsidRPr="00173556">
        <w:t xml:space="preserve">          //1-9</w:t>
      </w:r>
    </w:p>
    <w:p w14:paraId="7D0C6187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</w:t>
      </w:r>
      <w:proofErr w:type="spellStart"/>
      <w:r w:rsidRPr="00173556">
        <w:t>wait_halfs</w:t>
      </w:r>
      <w:proofErr w:type="spellEnd"/>
      <w:proofErr w:type="gramStart"/>
      <w:r w:rsidRPr="00173556">
        <w:t xml:space="preserve">);   </w:t>
      </w:r>
      <w:proofErr w:type="gramEnd"/>
      <w:r w:rsidRPr="00173556">
        <w:t xml:space="preserve">   // Wait 1s</w:t>
      </w:r>
    </w:p>
    <w:p w14:paraId="5F0680B6" w14:textId="77777777" w:rsidR="00173556" w:rsidRPr="00173556" w:rsidRDefault="00173556" w:rsidP="00173556">
      <w:r w:rsidRPr="00173556">
        <w:t xml:space="preserve">    }</w:t>
      </w:r>
    </w:p>
    <w:p w14:paraId="1784ABF3" w14:textId="77777777" w:rsidR="00173556" w:rsidRPr="00173556" w:rsidRDefault="00173556" w:rsidP="00173556"/>
    <w:p w14:paraId="57C536FC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43DB33BE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Fix</w:t>
      </w:r>
      <w:proofErr w:type="spellEnd"/>
      <w:r w:rsidRPr="00173556">
        <w:t>(</w:t>
      </w:r>
      <w:proofErr w:type="gramEnd"/>
      <w:r w:rsidRPr="00173556">
        <w:t>0);</w:t>
      </w:r>
    </w:p>
    <w:p w14:paraId="4B5CE3D4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</w:t>
      </w:r>
      <w:proofErr w:type="spellStart"/>
      <w:r w:rsidRPr="00173556">
        <w:t>wait_halfs</w:t>
      </w:r>
      <w:proofErr w:type="spellEnd"/>
      <w:r w:rsidRPr="00173556">
        <w:t>);</w:t>
      </w:r>
    </w:p>
    <w:p w14:paraId="459D13C2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360BC7DA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Fix</w:t>
      </w:r>
      <w:proofErr w:type="spellEnd"/>
      <w:r w:rsidRPr="00173556">
        <w:t>(</w:t>
      </w:r>
      <w:proofErr w:type="gramEnd"/>
      <w:r w:rsidRPr="00173556">
        <w:t>3333);</w:t>
      </w:r>
    </w:p>
    <w:p w14:paraId="7CFECFE2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</w:t>
      </w:r>
      <w:proofErr w:type="spellStart"/>
      <w:r w:rsidRPr="00173556">
        <w:t>wait_halfs</w:t>
      </w:r>
      <w:proofErr w:type="spellEnd"/>
      <w:r w:rsidRPr="00173556">
        <w:t>);</w:t>
      </w:r>
    </w:p>
    <w:p w14:paraId="5679FB33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20A6B529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Fix</w:t>
      </w:r>
      <w:proofErr w:type="spellEnd"/>
      <w:r w:rsidRPr="00173556">
        <w:t>(</w:t>
      </w:r>
      <w:proofErr w:type="gramEnd"/>
      <w:r w:rsidRPr="00173556">
        <w:t>6666);</w:t>
      </w:r>
    </w:p>
    <w:p w14:paraId="3680B35F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</w:t>
      </w:r>
      <w:proofErr w:type="spellStart"/>
      <w:r w:rsidRPr="00173556">
        <w:t>wait_halfs</w:t>
      </w:r>
      <w:proofErr w:type="spellEnd"/>
      <w:r w:rsidRPr="00173556">
        <w:t>);</w:t>
      </w:r>
    </w:p>
    <w:p w14:paraId="026E1650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545AA386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Fix</w:t>
      </w:r>
      <w:proofErr w:type="spellEnd"/>
      <w:r w:rsidRPr="00173556">
        <w:t>(</w:t>
      </w:r>
      <w:proofErr w:type="gramEnd"/>
      <w:r w:rsidRPr="00173556">
        <w:t>9999);</w:t>
      </w:r>
    </w:p>
    <w:p w14:paraId="344028D2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</w:t>
      </w:r>
      <w:proofErr w:type="spellStart"/>
      <w:r w:rsidRPr="00173556">
        <w:t>wait_halfs</w:t>
      </w:r>
      <w:proofErr w:type="spellEnd"/>
      <w:r w:rsidRPr="00173556">
        <w:t>);</w:t>
      </w:r>
    </w:p>
    <w:p w14:paraId="1C6AC24E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46ACDEC9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Fix</w:t>
      </w:r>
      <w:proofErr w:type="spellEnd"/>
      <w:r w:rsidRPr="00173556">
        <w:t>(</w:t>
      </w:r>
      <w:proofErr w:type="gramEnd"/>
      <w:r w:rsidRPr="00173556">
        <w:t>10000);</w:t>
      </w:r>
    </w:p>
    <w:p w14:paraId="70EBA48D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</w:t>
      </w:r>
      <w:proofErr w:type="spellStart"/>
      <w:r w:rsidRPr="00173556">
        <w:t>wait_halfs</w:t>
      </w:r>
      <w:proofErr w:type="spellEnd"/>
      <w:r w:rsidRPr="00173556">
        <w:t>);</w:t>
      </w:r>
    </w:p>
    <w:p w14:paraId="1B14A5C4" w14:textId="77777777" w:rsidR="00173556" w:rsidRPr="00173556" w:rsidRDefault="00173556" w:rsidP="00173556"/>
    <w:p w14:paraId="02282374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  <w:u w:val="single"/>
        </w:rPr>
        <w:t>while</w:t>
      </w:r>
      <w:r w:rsidRPr="00173556">
        <w:rPr>
          <w:u w:val="single"/>
        </w:rPr>
        <w:t>(</w:t>
      </w:r>
      <w:proofErr w:type="gramEnd"/>
      <w:r w:rsidRPr="00173556">
        <w:rPr>
          <w:u w:val="single"/>
        </w:rPr>
        <w:t>1);                   // Main loop</w:t>
      </w:r>
    </w:p>
    <w:p w14:paraId="58E4C50C" w14:textId="77777777" w:rsidR="00173556" w:rsidRPr="00173556" w:rsidRDefault="00173556" w:rsidP="00173556">
      <w:r w:rsidRPr="00173556">
        <w:t>}</w:t>
      </w:r>
    </w:p>
    <w:p w14:paraId="2A8C51AB" w14:textId="77777777" w:rsidR="00173556" w:rsidRPr="00173556" w:rsidRDefault="00173556" w:rsidP="003E2599"/>
    <w:p w14:paraId="0599FB07" w14:textId="77777777" w:rsidR="00246328" w:rsidRDefault="00246328" w:rsidP="003E2599"/>
    <w:p w14:paraId="526FC02E" w14:textId="77777777" w:rsidR="00173556" w:rsidRDefault="00173556">
      <w:pPr>
        <w:jc w:val="left"/>
        <w:rPr>
          <w:b/>
        </w:rPr>
      </w:pPr>
      <w:r>
        <w:rPr>
          <w:b/>
        </w:rPr>
        <w:br w:type="page"/>
      </w:r>
    </w:p>
    <w:p w14:paraId="7F3FED24" w14:textId="66868A2D" w:rsidR="00246328" w:rsidRDefault="00173556" w:rsidP="003E2599">
      <w:pPr>
        <w:rPr>
          <w:b/>
        </w:rPr>
      </w:pPr>
      <w:proofErr w:type="spellStart"/>
      <w:r>
        <w:rPr>
          <w:b/>
        </w:rPr>
        <w:lastRenderedPageBreak/>
        <w:t>LCD.h</w:t>
      </w:r>
      <w:proofErr w:type="spellEnd"/>
      <w:r>
        <w:rPr>
          <w:b/>
        </w:rPr>
        <w:t>:</w:t>
      </w:r>
    </w:p>
    <w:p w14:paraId="10976F5E" w14:textId="77777777" w:rsidR="00173556" w:rsidRPr="00173556" w:rsidRDefault="00173556" w:rsidP="00173556">
      <w:r w:rsidRPr="00173556">
        <w:t>/*</w:t>
      </w:r>
    </w:p>
    <w:p w14:paraId="1C981C07" w14:textId="77777777" w:rsidR="00173556" w:rsidRPr="00173556" w:rsidRDefault="00173556" w:rsidP="00173556">
      <w:r w:rsidRPr="00173556">
        <w:t xml:space="preserve">  size is 1*16</w:t>
      </w:r>
    </w:p>
    <w:p w14:paraId="1277F8D6" w14:textId="77777777" w:rsidR="00173556" w:rsidRPr="00173556" w:rsidRDefault="00173556" w:rsidP="00173556">
      <w:r w:rsidRPr="00173556">
        <w:t xml:space="preserve">  if do not need to read busy, then you can tie R/W=ground</w:t>
      </w:r>
    </w:p>
    <w:p w14:paraId="1F91D760" w14:textId="77777777" w:rsidR="00173556" w:rsidRPr="00173556" w:rsidRDefault="00173556" w:rsidP="00173556">
      <w:r w:rsidRPr="00173556">
        <w:t xml:space="preserve">  ground = pin 1    </w:t>
      </w:r>
      <w:proofErr w:type="spellStart"/>
      <w:r w:rsidRPr="00173556">
        <w:rPr>
          <w:u w:val="single"/>
        </w:rPr>
        <w:t>Vss</w:t>
      </w:r>
      <w:proofErr w:type="spellEnd"/>
    </w:p>
    <w:p w14:paraId="3900491B" w14:textId="77777777" w:rsidR="00173556" w:rsidRPr="00173556" w:rsidRDefault="00173556" w:rsidP="00173556">
      <w:r w:rsidRPr="00173556">
        <w:t xml:space="preserve">  </w:t>
      </w:r>
      <w:proofErr w:type="gramStart"/>
      <w:r w:rsidRPr="00173556">
        <w:t>power  =</w:t>
      </w:r>
      <w:proofErr w:type="gramEnd"/>
      <w:r w:rsidRPr="00173556">
        <w:t xml:space="preserve"> pin 2    </w:t>
      </w:r>
      <w:proofErr w:type="spellStart"/>
      <w:r w:rsidRPr="00173556">
        <w:rPr>
          <w:u w:val="single"/>
        </w:rPr>
        <w:t>Vdd</w:t>
      </w:r>
      <w:proofErr w:type="spellEnd"/>
      <w:r w:rsidRPr="00173556">
        <w:t xml:space="preserve">   +3.3V or +5V depending on the device</w:t>
      </w:r>
    </w:p>
    <w:p w14:paraId="5B01525F" w14:textId="77777777" w:rsidR="00173556" w:rsidRPr="00173556" w:rsidRDefault="00173556" w:rsidP="00173556">
      <w:r w:rsidRPr="00173556">
        <w:t xml:space="preserve">  ground = pin 3    </w:t>
      </w:r>
      <w:proofErr w:type="spellStart"/>
      <w:r w:rsidRPr="00173556">
        <w:rPr>
          <w:u w:val="single"/>
        </w:rPr>
        <w:t>Vlc</w:t>
      </w:r>
      <w:proofErr w:type="spellEnd"/>
      <w:r w:rsidRPr="00173556">
        <w:t xml:space="preserve">   grounded for highest contrast</w:t>
      </w:r>
    </w:p>
    <w:p w14:paraId="5CC1DDE0" w14:textId="77777777" w:rsidR="00173556" w:rsidRPr="00173556" w:rsidRDefault="00173556" w:rsidP="00173556">
      <w:r w:rsidRPr="00173556">
        <w:t xml:space="preserve">  P9.6   = pin 4    RS </w:t>
      </w:r>
      <w:proofErr w:type="gramStart"/>
      <w:r w:rsidRPr="00173556">
        <w:t xml:space="preserve">   (</w:t>
      </w:r>
      <w:proofErr w:type="gramEnd"/>
      <w:r w:rsidRPr="00173556">
        <w:t>1 for data, 0 for control/status)</w:t>
      </w:r>
    </w:p>
    <w:p w14:paraId="1469D2A3" w14:textId="77777777" w:rsidR="00173556" w:rsidRPr="00173556" w:rsidRDefault="00173556" w:rsidP="00173556">
      <w:r w:rsidRPr="00173556">
        <w:t xml:space="preserve">  ground = pin 5    R/W</w:t>
      </w:r>
      <w:proofErr w:type="gramStart"/>
      <w:r w:rsidRPr="00173556">
        <w:t xml:space="preserve">   (</w:t>
      </w:r>
      <w:proofErr w:type="gramEnd"/>
      <w:r w:rsidRPr="00173556">
        <w:t>1 for read, 0 for write)</w:t>
      </w:r>
    </w:p>
    <w:p w14:paraId="3AC27F26" w14:textId="77777777" w:rsidR="00173556" w:rsidRPr="00173556" w:rsidRDefault="00173556" w:rsidP="00173556">
      <w:r w:rsidRPr="00173556">
        <w:t xml:space="preserve">  P9.7   = pin 6    E  </w:t>
      </w:r>
      <w:proofErr w:type="gramStart"/>
      <w:r w:rsidRPr="00173556">
        <w:t xml:space="preserve">   (</w:t>
      </w:r>
      <w:proofErr w:type="gramEnd"/>
      <w:r w:rsidRPr="00173556">
        <w:t>enable)</w:t>
      </w:r>
    </w:p>
    <w:p w14:paraId="529496AA" w14:textId="77777777" w:rsidR="00173556" w:rsidRPr="00173556" w:rsidRDefault="00173556" w:rsidP="00173556">
      <w:r w:rsidRPr="00173556">
        <w:t xml:space="preserve">  P7.0   = pin 7    DB0</w:t>
      </w:r>
      <w:proofErr w:type="gramStart"/>
      <w:r w:rsidRPr="00173556">
        <w:t xml:space="preserve">   (</w:t>
      </w:r>
      <w:proofErr w:type="gramEnd"/>
      <w:r w:rsidRPr="00173556">
        <w:t>8-bit data)</w:t>
      </w:r>
    </w:p>
    <w:p w14:paraId="2964EB00" w14:textId="77777777" w:rsidR="00173556" w:rsidRPr="00173556" w:rsidRDefault="00173556" w:rsidP="00173556">
      <w:r w:rsidRPr="00173556">
        <w:t xml:space="preserve">  P7.1   = pin 8    DB1</w:t>
      </w:r>
    </w:p>
    <w:p w14:paraId="1F98206A" w14:textId="77777777" w:rsidR="00173556" w:rsidRPr="00173556" w:rsidRDefault="00173556" w:rsidP="00173556">
      <w:r w:rsidRPr="00173556">
        <w:t xml:space="preserve">  P7.2   = pin 9    DB2</w:t>
      </w:r>
    </w:p>
    <w:p w14:paraId="2A204BF0" w14:textId="77777777" w:rsidR="00173556" w:rsidRPr="00173556" w:rsidRDefault="00173556" w:rsidP="00173556">
      <w:r w:rsidRPr="00173556">
        <w:t xml:space="preserve">  P7.3   = pin 10   DB3</w:t>
      </w:r>
    </w:p>
    <w:p w14:paraId="340E1054" w14:textId="77777777" w:rsidR="00173556" w:rsidRPr="00173556" w:rsidRDefault="00173556" w:rsidP="00173556">
      <w:r w:rsidRPr="00173556">
        <w:t xml:space="preserve">  P7.4   = pin 11   DB4</w:t>
      </w:r>
    </w:p>
    <w:p w14:paraId="1A952DB3" w14:textId="77777777" w:rsidR="00173556" w:rsidRPr="00173556" w:rsidRDefault="00173556" w:rsidP="00173556">
      <w:r w:rsidRPr="00173556">
        <w:t xml:space="preserve">  P7.5   = pin 12   DB5</w:t>
      </w:r>
    </w:p>
    <w:p w14:paraId="6806F4EE" w14:textId="77777777" w:rsidR="00173556" w:rsidRPr="00173556" w:rsidRDefault="00173556" w:rsidP="00173556">
      <w:r w:rsidRPr="00173556">
        <w:t xml:space="preserve">  P7.6   = pin 13   DB6</w:t>
      </w:r>
    </w:p>
    <w:p w14:paraId="6DEF448C" w14:textId="77777777" w:rsidR="00173556" w:rsidRPr="00173556" w:rsidRDefault="00173556" w:rsidP="00173556">
      <w:r w:rsidRPr="00173556">
        <w:t xml:space="preserve">  P7.7   = pin 14   DB7</w:t>
      </w:r>
    </w:p>
    <w:p w14:paraId="0F2592E4" w14:textId="77777777" w:rsidR="00173556" w:rsidRPr="00173556" w:rsidRDefault="00173556" w:rsidP="00173556">
      <w:r w:rsidRPr="00173556">
        <w:t>16 characters are configured as 1 row of 16</w:t>
      </w:r>
    </w:p>
    <w:p w14:paraId="2F80FB30" w14:textId="77777777" w:rsidR="00173556" w:rsidRPr="00173556" w:rsidRDefault="00173556" w:rsidP="00173556">
      <w:proofErr w:type="spellStart"/>
      <w:proofErr w:type="gramStart"/>
      <w:r w:rsidRPr="00173556">
        <w:rPr>
          <w:u w:val="single"/>
        </w:rPr>
        <w:t>addr</w:t>
      </w:r>
      <w:proofErr w:type="spellEnd"/>
      <w:r w:rsidRPr="00173556">
        <w:t xml:space="preserve">  00</w:t>
      </w:r>
      <w:proofErr w:type="gramEnd"/>
      <w:r w:rsidRPr="00173556">
        <w:t xml:space="preserve"> 01 02 03 04 05 ... 0F</w:t>
      </w:r>
    </w:p>
    <w:p w14:paraId="0231296C" w14:textId="77777777" w:rsidR="00173556" w:rsidRPr="00173556" w:rsidRDefault="00173556" w:rsidP="00173556">
      <w:r w:rsidRPr="00173556">
        <w:t>*/</w:t>
      </w:r>
    </w:p>
    <w:p w14:paraId="330EC490" w14:textId="77777777" w:rsidR="00173556" w:rsidRPr="00173556" w:rsidRDefault="00173556" w:rsidP="00173556"/>
    <w:p w14:paraId="5897A839" w14:textId="77777777" w:rsidR="00173556" w:rsidRPr="00173556" w:rsidRDefault="00173556" w:rsidP="00173556">
      <w:r w:rsidRPr="00173556">
        <w:t>// Clear the LCD</w:t>
      </w:r>
    </w:p>
    <w:p w14:paraId="4D1D705E" w14:textId="77777777" w:rsidR="00173556" w:rsidRPr="00173556" w:rsidRDefault="00173556" w:rsidP="00173556">
      <w:r w:rsidRPr="00173556">
        <w:t>// Inputs: none</w:t>
      </w:r>
    </w:p>
    <w:p w14:paraId="7D6CA1EF" w14:textId="77777777" w:rsidR="00173556" w:rsidRPr="00173556" w:rsidRDefault="00173556" w:rsidP="00173556">
      <w:r w:rsidRPr="00173556">
        <w:t>// Outputs: none</w:t>
      </w:r>
    </w:p>
    <w:p w14:paraId="4B8D3B38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0425B4AE" w14:textId="77777777" w:rsidR="00173556" w:rsidRPr="00173556" w:rsidRDefault="00173556" w:rsidP="00173556"/>
    <w:p w14:paraId="359128D0" w14:textId="77777777" w:rsidR="00173556" w:rsidRPr="00173556" w:rsidRDefault="00173556" w:rsidP="00173556">
      <w:r w:rsidRPr="00173556">
        <w:t>// Initialize LCD</w:t>
      </w:r>
    </w:p>
    <w:p w14:paraId="1CD796D8" w14:textId="77777777" w:rsidR="00173556" w:rsidRPr="00173556" w:rsidRDefault="00173556" w:rsidP="00173556">
      <w:r w:rsidRPr="00173556">
        <w:t>// Inputs: none</w:t>
      </w:r>
    </w:p>
    <w:p w14:paraId="15C2A9CC" w14:textId="77777777" w:rsidR="00173556" w:rsidRPr="00173556" w:rsidRDefault="00173556" w:rsidP="00173556">
      <w:r w:rsidRPr="00173556">
        <w:t>// Outputs: none</w:t>
      </w:r>
    </w:p>
    <w:p w14:paraId="67F8BBF7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Init</w:t>
      </w:r>
      <w:proofErr w:type="spellEnd"/>
      <w:r w:rsidRPr="00173556">
        <w:t>(</w:t>
      </w:r>
      <w:r w:rsidRPr="00173556">
        <w:rPr>
          <w:b/>
          <w:bCs/>
        </w:rPr>
        <w:t>void</w:t>
      </w:r>
      <w:r w:rsidRPr="00173556">
        <w:t>);</w:t>
      </w:r>
    </w:p>
    <w:p w14:paraId="4C4FF029" w14:textId="77777777" w:rsidR="00173556" w:rsidRPr="00173556" w:rsidRDefault="00173556" w:rsidP="00173556"/>
    <w:p w14:paraId="31BD3148" w14:textId="77777777" w:rsidR="00173556" w:rsidRPr="00173556" w:rsidRDefault="00173556" w:rsidP="00173556">
      <w:r w:rsidRPr="00173556">
        <w:t>// Output a character to the LCD</w:t>
      </w:r>
    </w:p>
    <w:p w14:paraId="42186F92" w14:textId="77777777" w:rsidR="00173556" w:rsidRPr="00173556" w:rsidRDefault="00173556" w:rsidP="00173556">
      <w:r w:rsidRPr="00173556">
        <w:t>// Inputs: letter is ASCII character, 0 to 0x7F</w:t>
      </w:r>
    </w:p>
    <w:p w14:paraId="3E7D1AC4" w14:textId="77777777" w:rsidR="00173556" w:rsidRPr="00173556" w:rsidRDefault="00173556" w:rsidP="00173556">
      <w:r w:rsidRPr="00173556">
        <w:t>// Outputs: none</w:t>
      </w:r>
    </w:p>
    <w:p w14:paraId="6078AC2A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har</w:t>
      </w:r>
      <w:proofErr w:type="spellEnd"/>
      <w:r w:rsidRPr="00173556">
        <w:t>(</w:t>
      </w:r>
      <w:proofErr w:type="gramEnd"/>
      <w:r w:rsidRPr="00173556">
        <w:rPr>
          <w:b/>
          <w:bCs/>
        </w:rPr>
        <w:t>char</w:t>
      </w:r>
      <w:r w:rsidRPr="00173556">
        <w:t xml:space="preserve"> letter);</w:t>
      </w:r>
    </w:p>
    <w:p w14:paraId="1071B4BB" w14:textId="77777777" w:rsidR="00173556" w:rsidRPr="00173556" w:rsidRDefault="00173556" w:rsidP="00173556"/>
    <w:p w14:paraId="752F2BDE" w14:textId="77777777" w:rsidR="00173556" w:rsidRPr="00173556" w:rsidRDefault="00173556" w:rsidP="00173556">
      <w:r w:rsidRPr="00173556">
        <w:t>// Output a command to the LCD</w:t>
      </w:r>
    </w:p>
    <w:p w14:paraId="2DB2DDDC" w14:textId="77777777" w:rsidR="00173556" w:rsidRPr="00173556" w:rsidRDefault="00173556" w:rsidP="00173556">
      <w:r w:rsidRPr="00173556">
        <w:t>// Inputs: 8-bit command</w:t>
      </w:r>
    </w:p>
    <w:p w14:paraId="41F5FE4A" w14:textId="77777777" w:rsidR="00173556" w:rsidRPr="00173556" w:rsidRDefault="00173556" w:rsidP="00173556">
      <w:r w:rsidRPr="00173556">
        <w:t>// Outputs: none</w:t>
      </w:r>
    </w:p>
    <w:p w14:paraId="15292DA9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md</w:t>
      </w:r>
      <w:proofErr w:type="spellEnd"/>
      <w:r w:rsidRPr="00173556">
        <w:t>(</w:t>
      </w:r>
      <w:proofErr w:type="gramEnd"/>
      <w:r w:rsidRPr="00173556">
        <w:rPr>
          <w:b/>
          <w:bCs/>
        </w:rPr>
        <w:t>unsigned</w:t>
      </w:r>
      <w:r w:rsidRPr="00173556">
        <w:t xml:space="preserve"> </w:t>
      </w:r>
      <w:r w:rsidRPr="00173556">
        <w:rPr>
          <w:b/>
          <w:bCs/>
        </w:rPr>
        <w:t>char</w:t>
      </w:r>
      <w:r w:rsidRPr="00173556">
        <w:t xml:space="preserve"> command);</w:t>
      </w:r>
    </w:p>
    <w:p w14:paraId="67C95886" w14:textId="77777777" w:rsidR="00173556" w:rsidRPr="00173556" w:rsidRDefault="00173556" w:rsidP="00173556"/>
    <w:p w14:paraId="32560C5C" w14:textId="77777777" w:rsidR="00173556" w:rsidRPr="00173556" w:rsidRDefault="00173556" w:rsidP="00173556">
      <w:r w:rsidRPr="00173556">
        <w:t>//------------</w:t>
      </w:r>
      <w:proofErr w:type="spellStart"/>
      <w:r w:rsidRPr="00173556">
        <w:t>LCD_OutString</w:t>
      </w:r>
      <w:proofErr w:type="spellEnd"/>
      <w:r w:rsidRPr="00173556">
        <w:t>------------</w:t>
      </w:r>
    </w:p>
    <w:p w14:paraId="2A24ECAE" w14:textId="77777777" w:rsidR="00173556" w:rsidRPr="00173556" w:rsidRDefault="00173556" w:rsidP="00173556">
      <w:r w:rsidRPr="00173556">
        <w:t>// Output String (NULL termination)</w:t>
      </w:r>
    </w:p>
    <w:p w14:paraId="65989F15" w14:textId="77777777" w:rsidR="00173556" w:rsidRPr="00173556" w:rsidRDefault="00173556" w:rsidP="00173556">
      <w:r w:rsidRPr="00173556">
        <w:t>// Input: pointer to a NULL-terminated string to be transferred</w:t>
      </w:r>
    </w:p>
    <w:p w14:paraId="2B1BDA99" w14:textId="77777777" w:rsidR="00173556" w:rsidRPr="00173556" w:rsidRDefault="00173556" w:rsidP="00173556">
      <w:r w:rsidRPr="00173556">
        <w:t>// Output: none</w:t>
      </w:r>
    </w:p>
    <w:p w14:paraId="669DDD9F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String</w:t>
      </w:r>
      <w:proofErr w:type="spellEnd"/>
      <w:r w:rsidRPr="00173556">
        <w:t>(</w:t>
      </w:r>
      <w:proofErr w:type="gramEnd"/>
      <w:r w:rsidRPr="00173556">
        <w:rPr>
          <w:b/>
          <w:bCs/>
        </w:rPr>
        <w:t>char</w:t>
      </w:r>
      <w:r w:rsidRPr="00173556">
        <w:t xml:space="preserve"> *</w:t>
      </w:r>
      <w:proofErr w:type="spellStart"/>
      <w:r w:rsidRPr="00173556">
        <w:t>pt</w:t>
      </w:r>
      <w:proofErr w:type="spellEnd"/>
      <w:r w:rsidRPr="00173556">
        <w:t>);</w:t>
      </w:r>
    </w:p>
    <w:p w14:paraId="514C05E3" w14:textId="77777777" w:rsidR="00173556" w:rsidRPr="00173556" w:rsidRDefault="00173556" w:rsidP="00173556"/>
    <w:p w14:paraId="6C8AA93B" w14:textId="77777777" w:rsidR="00173556" w:rsidRPr="00173556" w:rsidRDefault="00173556" w:rsidP="00173556">
      <w:r w:rsidRPr="00173556">
        <w:lastRenderedPageBreak/>
        <w:t>//-----------------------</w:t>
      </w:r>
      <w:proofErr w:type="spellStart"/>
      <w:r w:rsidRPr="00173556">
        <w:t>LCD_OutUDec</w:t>
      </w:r>
      <w:proofErr w:type="spellEnd"/>
      <w:r w:rsidRPr="00173556">
        <w:t>-----------------------</w:t>
      </w:r>
    </w:p>
    <w:p w14:paraId="1E8B3F7C" w14:textId="77777777" w:rsidR="00173556" w:rsidRPr="00173556" w:rsidRDefault="00173556" w:rsidP="00173556">
      <w:r w:rsidRPr="00173556">
        <w:t>// Output a 32-bit number in unsigned decimal format</w:t>
      </w:r>
    </w:p>
    <w:p w14:paraId="5F0F460C" w14:textId="77777777" w:rsidR="00173556" w:rsidRPr="00173556" w:rsidRDefault="00173556" w:rsidP="00173556">
      <w:r w:rsidRPr="00173556">
        <w:t>// Input: 32-bit number to be transferred</w:t>
      </w:r>
    </w:p>
    <w:p w14:paraId="67FF1791" w14:textId="77777777" w:rsidR="00173556" w:rsidRPr="00173556" w:rsidRDefault="00173556" w:rsidP="00173556">
      <w:r w:rsidRPr="00173556">
        <w:t>// Output: none</w:t>
      </w:r>
    </w:p>
    <w:p w14:paraId="40381461" w14:textId="77777777" w:rsidR="00173556" w:rsidRPr="00173556" w:rsidRDefault="00173556" w:rsidP="00173556">
      <w:r w:rsidRPr="00173556">
        <w:t>// Variable format 1-10 digits with no space before or after</w:t>
      </w:r>
    </w:p>
    <w:p w14:paraId="4272ACFF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Dec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n);</w:t>
      </w:r>
    </w:p>
    <w:p w14:paraId="446391B9" w14:textId="77777777" w:rsidR="00173556" w:rsidRPr="00173556" w:rsidRDefault="00173556" w:rsidP="00173556"/>
    <w:p w14:paraId="3ADA2CF1" w14:textId="77777777" w:rsidR="00173556" w:rsidRPr="00173556" w:rsidRDefault="00173556" w:rsidP="00173556">
      <w:r w:rsidRPr="00173556">
        <w:t>//--------------------------</w:t>
      </w:r>
      <w:proofErr w:type="spellStart"/>
      <w:r w:rsidRPr="00173556">
        <w:t>LCD_OutUHex</w:t>
      </w:r>
      <w:proofErr w:type="spellEnd"/>
      <w:r w:rsidRPr="00173556">
        <w:t>----------------------------</w:t>
      </w:r>
    </w:p>
    <w:p w14:paraId="5EFADF02" w14:textId="77777777" w:rsidR="00173556" w:rsidRPr="00173556" w:rsidRDefault="00173556" w:rsidP="00173556">
      <w:r w:rsidRPr="00173556">
        <w:t>// Output a 32-bit number in unsigned hexadecimal format</w:t>
      </w:r>
    </w:p>
    <w:p w14:paraId="594A382D" w14:textId="77777777" w:rsidR="00173556" w:rsidRPr="00173556" w:rsidRDefault="00173556" w:rsidP="00173556">
      <w:r w:rsidRPr="00173556">
        <w:t>// Input: 32-bit number to be transferred</w:t>
      </w:r>
    </w:p>
    <w:p w14:paraId="0F59F822" w14:textId="77777777" w:rsidR="00173556" w:rsidRPr="00173556" w:rsidRDefault="00173556" w:rsidP="00173556">
      <w:r w:rsidRPr="00173556">
        <w:t>// Output: none</w:t>
      </w:r>
    </w:p>
    <w:p w14:paraId="0990E568" w14:textId="77777777" w:rsidR="00173556" w:rsidRPr="00173556" w:rsidRDefault="00173556" w:rsidP="00173556">
      <w:r w:rsidRPr="00173556">
        <w:t>// Variable format 1 to 8 digits with no space before or after</w:t>
      </w:r>
    </w:p>
    <w:p w14:paraId="16BD6AF9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Hex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number);</w:t>
      </w:r>
    </w:p>
    <w:p w14:paraId="7BBDA207" w14:textId="77777777" w:rsidR="00173556" w:rsidRPr="00173556" w:rsidRDefault="00173556" w:rsidP="00173556"/>
    <w:p w14:paraId="34FDE300" w14:textId="77777777" w:rsidR="00173556" w:rsidRPr="00173556" w:rsidRDefault="00173556" w:rsidP="00173556">
      <w:r w:rsidRPr="00173556">
        <w:t>// -----------------------</w:t>
      </w:r>
      <w:proofErr w:type="spellStart"/>
      <w:r w:rsidRPr="00173556">
        <w:t>LCD_OutUFix</w:t>
      </w:r>
      <w:proofErr w:type="spellEnd"/>
      <w:r w:rsidRPr="00173556">
        <w:t>----------------------</w:t>
      </w:r>
    </w:p>
    <w:p w14:paraId="0AFA459A" w14:textId="77777777" w:rsidR="00173556" w:rsidRPr="00173556" w:rsidRDefault="00173556" w:rsidP="00173556">
      <w:r w:rsidRPr="00173556">
        <w:t>// Output characters to LCD display in fixed-point format</w:t>
      </w:r>
    </w:p>
    <w:p w14:paraId="3E4CED2D" w14:textId="77777777" w:rsidR="00173556" w:rsidRPr="00173556" w:rsidRDefault="00173556" w:rsidP="00173556">
      <w:r w:rsidRPr="00173556">
        <w:t>// unsigned decimal, resolution 0.001, range 0.000 to 9.999</w:t>
      </w:r>
    </w:p>
    <w:p w14:paraId="2833B516" w14:textId="77777777" w:rsidR="00173556" w:rsidRPr="00173556" w:rsidRDefault="00173556" w:rsidP="00173556">
      <w:r w:rsidRPr="00173556">
        <w:t>// Inputs:  an unsigned 32-bit number</w:t>
      </w:r>
    </w:p>
    <w:p w14:paraId="62B6C962" w14:textId="77777777" w:rsidR="00173556" w:rsidRPr="00173556" w:rsidRDefault="00173556" w:rsidP="00173556">
      <w:r w:rsidRPr="00173556">
        <w:t>// Outputs: none</w:t>
      </w:r>
    </w:p>
    <w:p w14:paraId="19589DE1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Fix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number);</w:t>
      </w:r>
    </w:p>
    <w:p w14:paraId="77AD7C14" w14:textId="77777777" w:rsidR="00173556" w:rsidRPr="00173556" w:rsidRDefault="00173556" w:rsidP="00173556"/>
    <w:p w14:paraId="557E0612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asterick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status);</w:t>
      </w:r>
    </w:p>
    <w:p w14:paraId="733B32CB" w14:textId="46673EFC" w:rsidR="00173556" w:rsidRDefault="00173556" w:rsidP="003E2599"/>
    <w:p w14:paraId="01E81381" w14:textId="77777777" w:rsidR="00173556" w:rsidRPr="00173556" w:rsidRDefault="00173556" w:rsidP="003E2599"/>
    <w:p w14:paraId="6554B302" w14:textId="7D643E1F" w:rsidR="00173556" w:rsidRDefault="00173556" w:rsidP="003E2599">
      <w:pPr>
        <w:rPr>
          <w:b/>
        </w:rPr>
      </w:pPr>
    </w:p>
    <w:p w14:paraId="5BD443D0" w14:textId="77777777" w:rsidR="00173556" w:rsidRDefault="00173556">
      <w:pPr>
        <w:jc w:val="left"/>
        <w:rPr>
          <w:b/>
        </w:rPr>
      </w:pPr>
      <w:r>
        <w:rPr>
          <w:b/>
        </w:rPr>
        <w:br w:type="page"/>
      </w:r>
    </w:p>
    <w:p w14:paraId="09B028C5" w14:textId="242C8AC4" w:rsidR="00173556" w:rsidRPr="00173556" w:rsidRDefault="00173556" w:rsidP="003E2599">
      <w:pPr>
        <w:rPr>
          <w:b/>
        </w:rPr>
      </w:pPr>
      <w:proofErr w:type="spellStart"/>
      <w:r>
        <w:rPr>
          <w:b/>
        </w:rPr>
        <w:lastRenderedPageBreak/>
        <w:t>LCD.c</w:t>
      </w:r>
      <w:proofErr w:type="spellEnd"/>
      <w:r>
        <w:rPr>
          <w:b/>
        </w:rPr>
        <w:t>:</w:t>
      </w:r>
    </w:p>
    <w:p w14:paraId="1DB813F0" w14:textId="77777777" w:rsidR="00173556" w:rsidRPr="00173556" w:rsidRDefault="00173556" w:rsidP="00173556">
      <w:r w:rsidRPr="00173556">
        <w:t>/*</w:t>
      </w:r>
    </w:p>
    <w:p w14:paraId="39E199AE" w14:textId="77777777" w:rsidR="00173556" w:rsidRPr="00173556" w:rsidRDefault="00173556" w:rsidP="00173556">
      <w:r w:rsidRPr="00173556">
        <w:t xml:space="preserve">  size is 1*16</w:t>
      </w:r>
    </w:p>
    <w:p w14:paraId="1ED18A98" w14:textId="77777777" w:rsidR="00173556" w:rsidRPr="00173556" w:rsidRDefault="00173556" w:rsidP="00173556">
      <w:r w:rsidRPr="00173556">
        <w:t xml:space="preserve">  if do not need to read busy, then you can tie R/W=ground</w:t>
      </w:r>
    </w:p>
    <w:p w14:paraId="67BEAFA6" w14:textId="77777777" w:rsidR="00173556" w:rsidRPr="00173556" w:rsidRDefault="00173556" w:rsidP="00173556">
      <w:r w:rsidRPr="00173556">
        <w:t xml:space="preserve">  ground = pin 1    </w:t>
      </w:r>
      <w:proofErr w:type="spellStart"/>
      <w:r w:rsidRPr="00173556">
        <w:rPr>
          <w:u w:val="single"/>
        </w:rPr>
        <w:t>Vss</w:t>
      </w:r>
      <w:proofErr w:type="spellEnd"/>
    </w:p>
    <w:p w14:paraId="1965699E" w14:textId="77777777" w:rsidR="00173556" w:rsidRPr="00173556" w:rsidRDefault="00173556" w:rsidP="00173556">
      <w:r w:rsidRPr="00173556">
        <w:t xml:space="preserve">  </w:t>
      </w:r>
      <w:proofErr w:type="gramStart"/>
      <w:r w:rsidRPr="00173556">
        <w:t>power  =</w:t>
      </w:r>
      <w:proofErr w:type="gramEnd"/>
      <w:r w:rsidRPr="00173556">
        <w:t xml:space="preserve"> pin 2    </w:t>
      </w:r>
      <w:proofErr w:type="spellStart"/>
      <w:r w:rsidRPr="00173556">
        <w:rPr>
          <w:u w:val="single"/>
        </w:rPr>
        <w:t>Vdd</w:t>
      </w:r>
      <w:proofErr w:type="spellEnd"/>
      <w:r w:rsidRPr="00173556">
        <w:t xml:space="preserve">   +3.3V or +5V depending on the device</w:t>
      </w:r>
    </w:p>
    <w:p w14:paraId="6291A4F8" w14:textId="77777777" w:rsidR="00173556" w:rsidRPr="00173556" w:rsidRDefault="00173556" w:rsidP="00173556">
      <w:r w:rsidRPr="00173556">
        <w:t xml:space="preserve">  ground = pin 3    </w:t>
      </w:r>
      <w:proofErr w:type="spellStart"/>
      <w:r w:rsidRPr="00173556">
        <w:rPr>
          <w:u w:val="single"/>
        </w:rPr>
        <w:t>Vlc</w:t>
      </w:r>
      <w:proofErr w:type="spellEnd"/>
      <w:r w:rsidRPr="00173556">
        <w:t xml:space="preserve">   grounded for highest contrast</w:t>
      </w:r>
    </w:p>
    <w:p w14:paraId="08729E61" w14:textId="77777777" w:rsidR="00173556" w:rsidRPr="00173556" w:rsidRDefault="00173556" w:rsidP="00173556">
      <w:r w:rsidRPr="00173556">
        <w:t xml:space="preserve">  P6.4   = pin 4    RS </w:t>
      </w:r>
      <w:proofErr w:type="gramStart"/>
      <w:r w:rsidRPr="00173556">
        <w:t xml:space="preserve">   (</w:t>
      </w:r>
      <w:proofErr w:type="gramEnd"/>
      <w:r w:rsidRPr="00173556">
        <w:t>1 for data, 0 for control/status)</w:t>
      </w:r>
    </w:p>
    <w:p w14:paraId="3032B260" w14:textId="77777777" w:rsidR="00173556" w:rsidRPr="00173556" w:rsidRDefault="00173556" w:rsidP="00173556">
      <w:r w:rsidRPr="00173556">
        <w:t xml:space="preserve">  ground = pin 5    R/W</w:t>
      </w:r>
      <w:proofErr w:type="gramStart"/>
      <w:r w:rsidRPr="00173556">
        <w:t xml:space="preserve">   (</w:t>
      </w:r>
      <w:proofErr w:type="gramEnd"/>
      <w:r w:rsidRPr="00173556">
        <w:t>1 for read, 0 for write)</w:t>
      </w:r>
    </w:p>
    <w:p w14:paraId="23F1DD20" w14:textId="77777777" w:rsidR="00173556" w:rsidRPr="00173556" w:rsidRDefault="00173556" w:rsidP="00173556">
      <w:r w:rsidRPr="00173556">
        <w:t xml:space="preserve">  P6.5   = pin 6    E  </w:t>
      </w:r>
      <w:proofErr w:type="gramStart"/>
      <w:r w:rsidRPr="00173556">
        <w:t xml:space="preserve">   (</w:t>
      </w:r>
      <w:proofErr w:type="gramEnd"/>
      <w:r w:rsidRPr="00173556">
        <w:t>enable)</w:t>
      </w:r>
    </w:p>
    <w:p w14:paraId="10BCDCB6" w14:textId="77777777" w:rsidR="00173556" w:rsidRPr="00173556" w:rsidRDefault="00173556" w:rsidP="00173556">
      <w:r w:rsidRPr="00173556">
        <w:t xml:space="preserve">  P4.4   = pin 11   DB4</w:t>
      </w:r>
      <w:proofErr w:type="gramStart"/>
      <w:r w:rsidRPr="00173556">
        <w:t xml:space="preserve">   (</w:t>
      </w:r>
      <w:proofErr w:type="gramEnd"/>
      <w:r w:rsidRPr="00173556">
        <w:t>4-bit data)</w:t>
      </w:r>
    </w:p>
    <w:p w14:paraId="386BDB8E" w14:textId="77777777" w:rsidR="00173556" w:rsidRPr="00173556" w:rsidRDefault="00173556" w:rsidP="00173556">
      <w:r w:rsidRPr="00173556">
        <w:t xml:space="preserve">  P4.5   = pin 12   DB5</w:t>
      </w:r>
    </w:p>
    <w:p w14:paraId="1CD29B39" w14:textId="77777777" w:rsidR="00173556" w:rsidRPr="00173556" w:rsidRDefault="00173556" w:rsidP="00173556">
      <w:r w:rsidRPr="00173556">
        <w:t xml:space="preserve">  P4.6   = pin 13   DB6</w:t>
      </w:r>
    </w:p>
    <w:p w14:paraId="56999BDE" w14:textId="77777777" w:rsidR="00173556" w:rsidRPr="00173556" w:rsidRDefault="00173556" w:rsidP="00173556">
      <w:r w:rsidRPr="00173556">
        <w:t xml:space="preserve">  P4.7   = pin 14   DB7</w:t>
      </w:r>
    </w:p>
    <w:p w14:paraId="5DFD7C66" w14:textId="77777777" w:rsidR="00173556" w:rsidRPr="00173556" w:rsidRDefault="00173556" w:rsidP="00173556">
      <w:r w:rsidRPr="00173556">
        <w:t>16 characters are configured as 1 row of 16</w:t>
      </w:r>
    </w:p>
    <w:p w14:paraId="609A2C58" w14:textId="77777777" w:rsidR="00173556" w:rsidRPr="00173556" w:rsidRDefault="00173556" w:rsidP="00173556">
      <w:proofErr w:type="spellStart"/>
      <w:proofErr w:type="gramStart"/>
      <w:r w:rsidRPr="00173556">
        <w:rPr>
          <w:u w:val="single"/>
        </w:rPr>
        <w:t>addr</w:t>
      </w:r>
      <w:proofErr w:type="spellEnd"/>
      <w:r w:rsidRPr="00173556">
        <w:t xml:space="preserve">  00</w:t>
      </w:r>
      <w:proofErr w:type="gramEnd"/>
      <w:r w:rsidRPr="00173556">
        <w:t xml:space="preserve"> 01 02 03 04 05 ... 0F</w:t>
      </w:r>
    </w:p>
    <w:p w14:paraId="15A41D43" w14:textId="77777777" w:rsidR="00173556" w:rsidRPr="00173556" w:rsidRDefault="00173556" w:rsidP="00173556">
      <w:r w:rsidRPr="00173556">
        <w:t>*/</w:t>
      </w:r>
    </w:p>
    <w:p w14:paraId="54035F64" w14:textId="77777777" w:rsidR="00173556" w:rsidRPr="00173556" w:rsidRDefault="00173556" w:rsidP="00173556"/>
    <w:p w14:paraId="206F672E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&lt;</w:t>
      </w:r>
      <w:proofErr w:type="spellStart"/>
      <w:r w:rsidRPr="00173556">
        <w:t>stdint.h</w:t>
      </w:r>
      <w:proofErr w:type="spellEnd"/>
      <w:r w:rsidRPr="00173556">
        <w:t>&gt;</w:t>
      </w:r>
    </w:p>
    <w:p w14:paraId="6CD6201B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&lt;</w:t>
      </w:r>
      <w:proofErr w:type="spellStart"/>
      <w:r w:rsidRPr="00173556">
        <w:t>stdio.h</w:t>
      </w:r>
      <w:proofErr w:type="spellEnd"/>
      <w:r w:rsidRPr="00173556">
        <w:t>&gt;</w:t>
      </w:r>
    </w:p>
    <w:p w14:paraId="6D9AA830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&lt;</w:t>
      </w:r>
      <w:proofErr w:type="spellStart"/>
      <w:r w:rsidRPr="00173556">
        <w:t>stdlib.h</w:t>
      </w:r>
      <w:proofErr w:type="spellEnd"/>
      <w:r w:rsidRPr="00173556">
        <w:t>&gt;</w:t>
      </w:r>
    </w:p>
    <w:p w14:paraId="6133275B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"</w:t>
      </w:r>
      <w:proofErr w:type="spellStart"/>
      <w:r w:rsidRPr="00173556">
        <w:t>LCD.h</w:t>
      </w:r>
      <w:proofErr w:type="spellEnd"/>
      <w:r w:rsidRPr="00173556">
        <w:t>"</w:t>
      </w:r>
    </w:p>
    <w:p w14:paraId="0279B9E2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"</w:t>
      </w:r>
      <w:proofErr w:type="spellStart"/>
      <w:r w:rsidRPr="00173556">
        <w:t>SysTick.h</w:t>
      </w:r>
      <w:proofErr w:type="spellEnd"/>
      <w:r w:rsidRPr="00173556">
        <w:t>"</w:t>
      </w:r>
    </w:p>
    <w:p w14:paraId="12DCD531" w14:textId="77777777" w:rsidR="00173556" w:rsidRPr="00173556" w:rsidRDefault="00173556" w:rsidP="00173556">
      <w:r w:rsidRPr="00173556">
        <w:rPr>
          <w:b/>
          <w:bCs/>
        </w:rPr>
        <w:t>#include</w:t>
      </w:r>
      <w:r w:rsidRPr="00173556">
        <w:t xml:space="preserve"> "</w:t>
      </w:r>
      <w:proofErr w:type="spellStart"/>
      <w:r w:rsidRPr="00173556">
        <w:t>msp.h</w:t>
      </w:r>
      <w:proofErr w:type="spellEnd"/>
      <w:r w:rsidRPr="00173556">
        <w:t>"</w:t>
      </w:r>
    </w:p>
    <w:p w14:paraId="3CEB7439" w14:textId="77777777" w:rsidR="00173556" w:rsidRPr="00173556" w:rsidRDefault="00173556" w:rsidP="00173556"/>
    <w:p w14:paraId="2FD67AC3" w14:textId="77777777" w:rsidR="00173556" w:rsidRPr="00173556" w:rsidRDefault="00173556" w:rsidP="00173556">
      <w:r w:rsidRPr="00173556">
        <w:t xml:space="preserve">// </w:t>
      </w:r>
      <w:proofErr w:type="spellStart"/>
      <w:r w:rsidRPr="00173556">
        <w:rPr>
          <w:u w:val="single"/>
        </w:rPr>
        <w:t>Marcros</w:t>
      </w:r>
      <w:proofErr w:type="spellEnd"/>
    </w:p>
    <w:p w14:paraId="52304C54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proofErr w:type="spellStart"/>
      <w:r w:rsidRPr="00173556">
        <w:rPr>
          <w:b/>
          <w:bCs/>
        </w:rPr>
        <w:t>BusFreq</w:t>
      </w:r>
      <w:proofErr w:type="spellEnd"/>
      <w:r w:rsidRPr="00173556">
        <w:t xml:space="preserve"> 3                   // assuming a 3 MHz bus clock</w:t>
      </w:r>
    </w:p>
    <w:p w14:paraId="21ED02EA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r w:rsidRPr="00173556">
        <w:rPr>
          <w:b/>
          <w:bCs/>
        </w:rPr>
        <w:t>T6us</w:t>
      </w:r>
      <w:r w:rsidRPr="00173556">
        <w:t xml:space="preserve"> 6*</w:t>
      </w:r>
      <w:proofErr w:type="spellStart"/>
      <w:r w:rsidRPr="00173556">
        <w:t>BusFreq</w:t>
      </w:r>
      <w:proofErr w:type="spellEnd"/>
      <w:r w:rsidRPr="00173556">
        <w:t xml:space="preserve">              // 6us</w:t>
      </w:r>
    </w:p>
    <w:p w14:paraId="1C95A107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r w:rsidRPr="00173556">
        <w:rPr>
          <w:b/>
          <w:bCs/>
        </w:rPr>
        <w:t>T40us</w:t>
      </w:r>
      <w:r w:rsidRPr="00173556">
        <w:t xml:space="preserve"> 40*</w:t>
      </w:r>
      <w:proofErr w:type="spellStart"/>
      <w:r w:rsidRPr="00173556">
        <w:t>BusFreq</w:t>
      </w:r>
      <w:proofErr w:type="spellEnd"/>
      <w:r w:rsidRPr="00173556">
        <w:t xml:space="preserve">            // 40us</w:t>
      </w:r>
    </w:p>
    <w:p w14:paraId="334F511A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r w:rsidRPr="00173556">
        <w:rPr>
          <w:b/>
          <w:bCs/>
        </w:rPr>
        <w:t>T160us</w:t>
      </w:r>
      <w:r w:rsidRPr="00173556">
        <w:t xml:space="preserve"> 160*</w:t>
      </w:r>
      <w:proofErr w:type="spellStart"/>
      <w:r w:rsidRPr="00173556">
        <w:t>BusFreq</w:t>
      </w:r>
      <w:proofErr w:type="spellEnd"/>
      <w:r w:rsidRPr="00173556">
        <w:t xml:space="preserve">          // 160us</w:t>
      </w:r>
    </w:p>
    <w:p w14:paraId="04E717D5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r w:rsidRPr="00173556">
        <w:rPr>
          <w:b/>
          <w:bCs/>
        </w:rPr>
        <w:t>T1ms</w:t>
      </w:r>
      <w:r w:rsidRPr="00173556">
        <w:t xml:space="preserve"> 1000*</w:t>
      </w:r>
      <w:proofErr w:type="spellStart"/>
      <w:r w:rsidRPr="00173556">
        <w:t>BusFreq</w:t>
      </w:r>
      <w:proofErr w:type="spellEnd"/>
      <w:r w:rsidRPr="00173556">
        <w:t xml:space="preserve">           // 1ms</w:t>
      </w:r>
    </w:p>
    <w:p w14:paraId="308A0180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r w:rsidRPr="00173556">
        <w:rPr>
          <w:b/>
          <w:bCs/>
        </w:rPr>
        <w:t>T1600us</w:t>
      </w:r>
      <w:r w:rsidRPr="00173556">
        <w:t xml:space="preserve"> 1600*</w:t>
      </w:r>
      <w:proofErr w:type="spellStart"/>
      <w:r w:rsidRPr="00173556">
        <w:t>BusFreq</w:t>
      </w:r>
      <w:proofErr w:type="spellEnd"/>
      <w:r w:rsidRPr="00173556">
        <w:t xml:space="preserve">        // 1.60ms</w:t>
      </w:r>
    </w:p>
    <w:p w14:paraId="39684B0A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r w:rsidRPr="00173556">
        <w:rPr>
          <w:b/>
          <w:bCs/>
        </w:rPr>
        <w:t>T5ms</w:t>
      </w:r>
      <w:r w:rsidRPr="00173556">
        <w:t xml:space="preserve"> 5000*</w:t>
      </w:r>
      <w:proofErr w:type="spellStart"/>
      <w:r w:rsidRPr="00173556">
        <w:t>BusFreq</w:t>
      </w:r>
      <w:proofErr w:type="spellEnd"/>
      <w:r w:rsidRPr="00173556">
        <w:t xml:space="preserve">           // 5ms</w:t>
      </w:r>
    </w:p>
    <w:p w14:paraId="711399AB" w14:textId="77777777" w:rsidR="00173556" w:rsidRPr="00173556" w:rsidRDefault="00173556" w:rsidP="00173556">
      <w:r w:rsidRPr="00173556">
        <w:rPr>
          <w:b/>
          <w:bCs/>
        </w:rPr>
        <w:t>#define</w:t>
      </w:r>
      <w:r w:rsidRPr="00173556">
        <w:t xml:space="preserve"> </w:t>
      </w:r>
      <w:r w:rsidRPr="00173556">
        <w:rPr>
          <w:b/>
          <w:bCs/>
        </w:rPr>
        <w:t>T15ms</w:t>
      </w:r>
      <w:r w:rsidRPr="00173556">
        <w:t xml:space="preserve"> 15000*</w:t>
      </w:r>
      <w:proofErr w:type="spellStart"/>
      <w:r w:rsidRPr="00173556">
        <w:t>BusFreq</w:t>
      </w:r>
      <w:proofErr w:type="spellEnd"/>
      <w:r w:rsidRPr="00173556">
        <w:t xml:space="preserve">         // 15ms</w:t>
      </w:r>
    </w:p>
    <w:p w14:paraId="17FB2990" w14:textId="77777777" w:rsidR="00173556" w:rsidRPr="00173556" w:rsidRDefault="00173556" w:rsidP="00173556"/>
    <w:p w14:paraId="19763748" w14:textId="77777777" w:rsidR="00173556" w:rsidRPr="00173556" w:rsidRDefault="00173556" w:rsidP="00173556">
      <w:r w:rsidRPr="00173556">
        <w:t xml:space="preserve">// Global </w:t>
      </w:r>
      <w:r w:rsidRPr="00173556">
        <w:rPr>
          <w:u w:val="single"/>
        </w:rPr>
        <w:t>Vars</w:t>
      </w:r>
    </w:p>
    <w:p w14:paraId="673380F2" w14:textId="77777777" w:rsidR="00173556" w:rsidRPr="00173556" w:rsidRDefault="00173556" w:rsidP="00173556">
      <w:r w:rsidRPr="00173556">
        <w:rPr>
          <w:b/>
          <w:bCs/>
        </w:rPr>
        <w:t>uint8_t</w:t>
      </w:r>
      <w:r w:rsidRPr="00173556">
        <w:t xml:space="preserve"> LCD_RS, LCD_</w:t>
      </w:r>
      <w:proofErr w:type="gramStart"/>
      <w:r w:rsidRPr="00173556">
        <w:t xml:space="preserve">E;   </w:t>
      </w:r>
      <w:proofErr w:type="gramEnd"/>
      <w:r w:rsidRPr="00173556">
        <w:t xml:space="preserve">           // LCD Enable and Register Select</w:t>
      </w:r>
    </w:p>
    <w:p w14:paraId="3DE6C22B" w14:textId="77777777" w:rsidR="00173556" w:rsidRPr="00173556" w:rsidRDefault="00173556" w:rsidP="00173556">
      <w:r w:rsidRPr="00173556">
        <w:rPr>
          <w:b/>
          <w:bCs/>
        </w:rPr>
        <w:t>uint32_t</w:t>
      </w:r>
      <w:r w:rsidRPr="00173556">
        <w:t xml:space="preserve"> input, previous;</w:t>
      </w:r>
    </w:p>
    <w:p w14:paraId="58B3C7EE" w14:textId="77777777" w:rsidR="00173556" w:rsidRPr="00173556" w:rsidRDefault="00173556" w:rsidP="00173556"/>
    <w:p w14:paraId="0409ED46" w14:textId="77777777" w:rsidR="00173556" w:rsidRPr="00173556" w:rsidRDefault="00173556" w:rsidP="00173556">
      <w:r w:rsidRPr="00173556">
        <w:t>/**************** Private Functions ****************/</w:t>
      </w:r>
    </w:p>
    <w:p w14:paraId="0BE05AEB" w14:textId="77777777" w:rsidR="00173556" w:rsidRPr="00173556" w:rsidRDefault="00173556" w:rsidP="00173556"/>
    <w:p w14:paraId="390C9D99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r w:rsidRPr="00173556">
        <w:rPr>
          <w:b/>
          <w:bCs/>
        </w:rPr>
        <w:t>OutPort6</w:t>
      </w:r>
      <w:r w:rsidRPr="00173556">
        <w:t>() {</w:t>
      </w:r>
    </w:p>
    <w:p w14:paraId="3406C136" w14:textId="77777777" w:rsidR="00173556" w:rsidRPr="00173556" w:rsidRDefault="00173556" w:rsidP="00173556">
      <w:r w:rsidRPr="00173556">
        <w:t xml:space="preserve">    P6OUT = (LCD_RS&lt;&lt;4) | (LCD_E&lt;&lt;5);</w:t>
      </w:r>
    </w:p>
    <w:p w14:paraId="022F0B2A" w14:textId="77777777" w:rsidR="00173556" w:rsidRPr="00173556" w:rsidRDefault="00173556" w:rsidP="00173556">
      <w:r w:rsidRPr="00173556">
        <w:t>}</w:t>
      </w:r>
    </w:p>
    <w:p w14:paraId="61CBF5DD" w14:textId="77777777" w:rsidR="00173556" w:rsidRPr="00173556" w:rsidRDefault="00173556" w:rsidP="00173556"/>
    <w:p w14:paraId="68A4148C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proofErr w:type="gramStart"/>
      <w:r w:rsidRPr="00173556">
        <w:rPr>
          <w:b/>
          <w:bCs/>
        </w:rPr>
        <w:t>SendPulse</w:t>
      </w:r>
      <w:proofErr w:type="spellEnd"/>
      <w:r w:rsidRPr="00173556">
        <w:t>(</w:t>
      </w:r>
      <w:proofErr w:type="gramEnd"/>
      <w:r w:rsidRPr="00173556">
        <w:t>) {</w:t>
      </w:r>
    </w:p>
    <w:p w14:paraId="79B539F7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OutPort6</w:t>
      </w:r>
      <w:r w:rsidRPr="00173556">
        <w:t>();</w:t>
      </w:r>
    </w:p>
    <w:p w14:paraId="387DA348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6us</w:t>
      </w:r>
      <w:proofErr w:type="gramStart"/>
      <w:r w:rsidRPr="00173556">
        <w:t xml:space="preserve">);   </w:t>
      </w:r>
      <w:proofErr w:type="gramEnd"/>
      <w:r w:rsidRPr="00173556">
        <w:t xml:space="preserve">          // wait 6us</w:t>
      </w:r>
    </w:p>
    <w:p w14:paraId="46EDC005" w14:textId="77777777" w:rsidR="00173556" w:rsidRPr="00173556" w:rsidRDefault="00173556" w:rsidP="00173556">
      <w:r w:rsidRPr="00173556">
        <w:lastRenderedPageBreak/>
        <w:t xml:space="preserve">    LCD_E = </w:t>
      </w:r>
      <w:proofErr w:type="gramStart"/>
      <w:r w:rsidRPr="00173556">
        <w:t xml:space="preserve">1;   </w:t>
      </w:r>
      <w:proofErr w:type="gramEnd"/>
      <w:r w:rsidRPr="00173556">
        <w:t xml:space="preserve">                   // E=1, R/W=0, RS=1</w:t>
      </w:r>
    </w:p>
    <w:p w14:paraId="29EC68DE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OutPort6</w:t>
      </w:r>
      <w:r w:rsidRPr="00173556">
        <w:t>();</w:t>
      </w:r>
    </w:p>
    <w:p w14:paraId="6D7FD973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6us</w:t>
      </w:r>
      <w:proofErr w:type="gramStart"/>
      <w:r w:rsidRPr="00173556">
        <w:t xml:space="preserve">);   </w:t>
      </w:r>
      <w:proofErr w:type="gramEnd"/>
      <w:r w:rsidRPr="00173556">
        <w:t xml:space="preserve">          // wait 6us</w:t>
      </w:r>
    </w:p>
    <w:p w14:paraId="5CC5F195" w14:textId="77777777" w:rsidR="00173556" w:rsidRPr="00173556" w:rsidRDefault="00173556" w:rsidP="00173556">
      <w:r w:rsidRPr="00173556">
        <w:t xml:space="preserve">    LCD_E = </w:t>
      </w:r>
      <w:proofErr w:type="gramStart"/>
      <w:r w:rsidRPr="00173556">
        <w:t xml:space="preserve">0;   </w:t>
      </w:r>
      <w:proofErr w:type="gramEnd"/>
      <w:r w:rsidRPr="00173556">
        <w:t xml:space="preserve">                   // E=0, R/W=0, RS=1</w:t>
      </w:r>
    </w:p>
    <w:p w14:paraId="30D1D50B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OutPort6</w:t>
      </w:r>
      <w:r w:rsidRPr="00173556">
        <w:t>();</w:t>
      </w:r>
    </w:p>
    <w:p w14:paraId="7CE6E0C2" w14:textId="77777777" w:rsidR="00173556" w:rsidRPr="00173556" w:rsidRDefault="00173556" w:rsidP="00173556">
      <w:r w:rsidRPr="00173556">
        <w:t>}</w:t>
      </w:r>
    </w:p>
    <w:p w14:paraId="4049638B" w14:textId="77777777" w:rsidR="00173556" w:rsidRPr="00173556" w:rsidRDefault="00173556" w:rsidP="00173556"/>
    <w:p w14:paraId="5A7CA915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proofErr w:type="gramStart"/>
      <w:r w:rsidRPr="00173556">
        <w:rPr>
          <w:b/>
          <w:bCs/>
        </w:rPr>
        <w:t>SendChar</w:t>
      </w:r>
      <w:proofErr w:type="spellEnd"/>
      <w:r w:rsidRPr="00173556">
        <w:t>(</w:t>
      </w:r>
      <w:proofErr w:type="gramEnd"/>
      <w:r w:rsidRPr="00173556">
        <w:t>) {</w:t>
      </w:r>
    </w:p>
    <w:p w14:paraId="7B6F5F72" w14:textId="77777777" w:rsidR="00173556" w:rsidRPr="00173556" w:rsidRDefault="00173556" w:rsidP="00173556">
      <w:r w:rsidRPr="00173556">
        <w:t xml:space="preserve">    LCD_E = 0;</w:t>
      </w:r>
    </w:p>
    <w:p w14:paraId="7AAD89ED" w14:textId="77777777" w:rsidR="00173556" w:rsidRPr="00173556" w:rsidRDefault="00173556" w:rsidP="00173556">
      <w:r w:rsidRPr="00173556">
        <w:t xml:space="preserve">    LCD_RS = </w:t>
      </w:r>
      <w:proofErr w:type="gramStart"/>
      <w:r w:rsidRPr="00173556">
        <w:t xml:space="preserve">1;   </w:t>
      </w:r>
      <w:proofErr w:type="gramEnd"/>
      <w:r w:rsidRPr="00173556">
        <w:t xml:space="preserve">                  // E=0, R/W=0, RS=1</w:t>
      </w:r>
    </w:p>
    <w:p w14:paraId="6E91507E" w14:textId="77777777" w:rsidR="00173556" w:rsidRPr="00173556" w:rsidRDefault="00173556" w:rsidP="00173556">
      <w:r w:rsidRPr="00173556">
        <w:t xml:space="preserve">    </w:t>
      </w:r>
      <w:proofErr w:type="spellStart"/>
      <w:proofErr w:type="gramStart"/>
      <w:r w:rsidRPr="00173556">
        <w:rPr>
          <w:b/>
          <w:bCs/>
        </w:rPr>
        <w:t>SendPulse</w:t>
      </w:r>
      <w:proofErr w:type="spellEnd"/>
      <w:r w:rsidRPr="00173556">
        <w:t>(</w:t>
      </w:r>
      <w:proofErr w:type="gramEnd"/>
      <w:r w:rsidRPr="00173556">
        <w:t>);</w:t>
      </w:r>
    </w:p>
    <w:p w14:paraId="57C9D44E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1600us</w:t>
      </w:r>
      <w:proofErr w:type="gramStart"/>
      <w:r w:rsidRPr="00173556">
        <w:t xml:space="preserve">);   </w:t>
      </w:r>
      <w:proofErr w:type="gramEnd"/>
      <w:r w:rsidRPr="00173556">
        <w:t xml:space="preserve">       // wait 1.6ms</w:t>
      </w:r>
    </w:p>
    <w:p w14:paraId="74E288C7" w14:textId="77777777" w:rsidR="00173556" w:rsidRPr="00173556" w:rsidRDefault="00173556" w:rsidP="00173556">
      <w:r w:rsidRPr="00173556">
        <w:t>}</w:t>
      </w:r>
    </w:p>
    <w:p w14:paraId="31A62F55" w14:textId="77777777" w:rsidR="00173556" w:rsidRPr="00173556" w:rsidRDefault="00173556" w:rsidP="00173556"/>
    <w:p w14:paraId="4F729F3A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proofErr w:type="gramStart"/>
      <w:r w:rsidRPr="00173556">
        <w:rPr>
          <w:b/>
          <w:bCs/>
        </w:rPr>
        <w:t>SendCmd</w:t>
      </w:r>
      <w:proofErr w:type="spellEnd"/>
      <w:r w:rsidRPr="00173556">
        <w:t>(</w:t>
      </w:r>
      <w:proofErr w:type="gramEnd"/>
      <w:r w:rsidRPr="00173556">
        <w:t>) {</w:t>
      </w:r>
    </w:p>
    <w:p w14:paraId="7B535B9E" w14:textId="77777777" w:rsidR="00173556" w:rsidRPr="00173556" w:rsidRDefault="00173556" w:rsidP="00173556">
      <w:r w:rsidRPr="00173556">
        <w:t xml:space="preserve">    LCD_E = 0;</w:t>
      </w:r>
    </w:p>
    <w:p w14:paraId="47EEBDA6" w14:textId="77777777" w:rsidR="00173556" w:rsidRPr="00173556" w:rsidRDefault="00173556" w:rsidP="00173556">
      <w:r w:rsidRPr="00173556">
        <w:t xml:space="preserve">    LCD_RS = </w:t>
      </w:r>
      <w:proofErr w:type="gramStart"/>
      <w:r w:rsidRPr="00173556">
        <w:t xml:space="preserve">0;   </w:t>
      </w:r>
      <w:proofErr w:type="gramEnd"/>
      <w:r w:rsidRPr="00173556">
        <w:t xml:space="preserve">                  // E=0, R/W=0, RS=0</w:t>
      </w:r>
    </w:p>
    <w:p w14:paraId="2CEE6FE2" w14:textId="77777777" w:rsidR="00173556" w:rsidRPr="00173556" w:rsidRDefault="00173556" w:rsidP="00173556">
      <w:r w:rsidRPr="00173556">
        <w:t xml:space="preserve">    </w:t>
      </w:r>
      <w:proofErr w:type="spellStart"/>
      <w:proofErr w:type="gramStart"/>
      <w:r w:rsidRPr="00173556">
        <w:rPr>
          <w:b/>
          <w:bCs/>
        </w:rPr>
        <w:t>SendPulse</w:t>
      </w:r>
      <w:proofErr w:type="spellEnd"/>
      <w:r w:rsidRPr="00173556">
        <w:t>(</w:t>
      </w:r>
      <w:proofErr w:type="gramEnd"/>
      <w:r w:rsidRPr="00173556">
        <w:t>);</w:t>
      </w:r>
    </w:p>
    <w:p w14:paraId="5246FE21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40us</w:t>
      </w:r>
      <w:proofErr w:type="gramStart"/>
      <w:r w:rsidRPr="00173556">
        <w:t xml:space="preserve">);   </w:t>
      </w:r>
      <w:proofErr w:type="gramEnd"/>
      <w:r w:rsidRPr="00173556">
        <w:t xml:space="preserve">         // wait 40us</w:t>
      </w:r>
    </w:p>
    <w:p w14:paraId="08900757" w14:textId="77777777" w:rsidR="00173556" w:rsidRPr="00173556" w:rsidRDefault="00173556" w:rsidP="00173556">
      <w:r w:rsidRPr="00173556">
        <w:t>}</w:t>
      </w:r>
    </w:p>
    <w:p w14:paraId="187655CC" w14:textId="77777777" w:rsidR="00173556" w:rsidRPr="00173556" w:rsidRDefault="00173556" w:rsidP="00173556"/>
    <w:p w14:paraId="0EC627A3" w14:textId="77777777" w:rsidR="00173556" w:rsidRPr="00173556" w:rsidRDefault="00173556" w:rsidP="00173556">
      <w:r w:rsidRPr="00173556">
        <w:t>/**************** Public Functions ****************/</w:t>
      </w:r>
    </w:p>
    <w:p w14:paraId="62EB585A" w14:textId="77777777" w:rsidR="00173556" w:rsidRPr="00173556" w:rsidRDefault="00173556" w:rsidP="00173556">
      <w:r w:rsidRPr="00173556">
        <w:t>// Clear the LCD</w:t>
      </w:r>
    </w:p>
    <w:p w14:paraId="79A9611D" w14:textId="77777777" w:rsidR="00173556" w:rsidRPr="00173556" w:rsidRDefault="00173556" w:rsidP="00173556">
      <w:r w:rsidRPr="00173556">
        <w:t>// Inputs: none</w:t>
      </w:r>
    </w:p>
    <w:p w14:paraId="71FF8F5E" w14:textId="77777777" w:rsidR="00173556" w:rsidRPr="00173556" w:rsidRDefault="00173556" w:rsidP="00173556">
      <w:r w:rsidRPr="00173556">
        <w:t>// Outputs: none</w:t>
      </w:r>
    </w:p>
    <w:p w14:paraId="742BF079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 {</w:t>
      </w:r>
    </w:p>
    <w:p w14:paraId="54B53E61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01</w:t>
      </w:r>
      <w:proofErr w:type="gramStart"/>
      <w:r w:rsidRPr="00173556">
        <w:t xml:space="preserve">);   </w:t>
      </w:r>
      <w:proofErr w:type="gramEnd"/>
      <w:r w:rsidRPr="00173556">
        <w:t xml:space="preserve">            // Clear Display</w:t>
      </w:r>
    </w:p>
    <w:p w14:paraId="4826E2C8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80</w:t>
      </w:r>
      <w:proofErr w:type="gramStart"/>
      <w:r w:rsidRPr="00173556">
        <w:t xml:space="preserve">);   </w:t>
      </w:r>
      <w:proofErr w:type="gramEnd"/>
      <w:r w:rsidRPr="00173556">
        <w:t xml:space="preserve">            // Move cursor back to 1st position</w:t>
      </w:r>
    </w:p>
    <w:p w14:paraId="16D700CE" w14:textId="77777777" w:rsidR="00173556" w:rsidRPr="00173556" w:rsidRDefault="00173556" w:rsidP="00173556">
      <w:r w:rsidRPr="00173556">
        <w:t>}</w:t>
      </w:r>
    </w:p>
    <w:p w14:paraId="514692C3" w14:textId="77777777" w:rsidR="00173556" w:rsidRPr="00173556" w:rsidRDefault="00173556" w:rsidP="00173556"/>
    <w:p w14:paraId="1B7917F6" w14:textId="77777777" w:rsidR="00173556" w:rsidRPr="00173556" w:rsidRDefault="00173556" w:rsidP="00173556">
      <w:r w:rsidRPr="00173556">
        <w:t>// Initialize LCD</w:t>
      </w:r>
    </w:p>
    <w:p w14:paraId="0F98F909" w14:textId="77777777" w:rsidR="00173556" w:rsidRPr="00173556" w:rsidRDefault="00173556" w:rsidP="00173556">
      <w:r w:rsidRPr="00173556">
        <w:t>// Inputs: none</w:t>
      </w:r>
    </w:p>
    <w:p w14:paraId="7A967860" w14:textId="77777777" w:rsidR="00173556" w:rsidRPr="00173556" w:rsidRDefault="00173556" w:rsidP="00173556">
      <w:r w:rsidRPr="00173556">
        <w:t>// Outputs: none</w:t>
      </w:r>
    </w:p>
    <w:p w14:paraId="7994FE39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Init</w:t>
      </w:r>
      <w:proofErr w:type="spellEnd"/>
      <w:r w:rsidRPr="00173556">
        <w:t>(</w:t>
      </w:r>
      <w:proofErr w:type="gramEnd"/>
      <w:r w:rsidRPr="00173556">
        <w:t>) {</w:t>
      </w:r>
    </w:p>
    <w:p w14:paraId="63E9BA94" w14:textId="77777777" w:rsidR="00173556" w:rsidRPr="00173556" w:rsidRDefault="00173556" w:rsidP="00173556">
      <w:r w:rsidRPr="00173556">
        <w:t xml:space="preserve">    P4SEL0 &amp;= ~0xF0;</w:t>
      </w:r>
    </w:p>
    <w:p w14:paraId="18A7B2EF" w14:textId="77777777" w:rsidR="00173556" w:rsidRPr="00173556" w:rsidRDefault="00173556" w:rsidP="00173556">
      <w:r w:rsidRPr="00173556">
        <w:t xml:space="preserve">    P4SEL1 &amp;= ~0xF</w:t>
      </w:r>
      <w:proofErr w:type="gramStart"/>
      <w:r w:rsidRPr="00173556">
        <w:t xml:space="preserve">0;   </w:t>
      </w:r>
      <w:proofErr w:type="gramEnd"/>
      <w:r w:rsidRPr="00173556">
        <w:t xml:space="preserve">             // configure upper nibble of P4 as GPIO</w:t>
      </w:r>
    </w:p>
    <w:p w14:paraId="74883544" w14:textId="77777777" w:rsidR="00173556" w:rsidRPr="00173556" w:rsidRDefault="00173556" w:rsidP="00173556">
      <w:r w:rsidRPr="00173556">
        <w:t xml:space="preserve">    P4DIR |= 0xF</w:t>
      </w:r>
      <w:proofErr w:type="gramStart"/>
      <w:r w:rsidRPr="00173556">
        <w:t xml:space="preserve">0;   </w:t>
      </w:r>
      <w:proofErr w:type="gramEnd"/>
      <w:r w:rsidRPr="00173556">
        <w:t xml:space="preserve">               // make upper nibble of P4 out</w:t>
      </w:r>
    </w:p>
    <w:p w14:paraId="2870659E" w14:textId="77777777" w:rsidR="00173556" w:rsidRPr="00173556" w:rsidRDefault="00173556" w:rsidP="00173556"/>
    <w:p w14:paraId="7AF7383C" w14:textId="77777777" w:rsidR="00173556" w:rsidRPr="00173556" w:rsidRDefault="00173556" w:rsidP="00173556">
      <w:r w:rsidRPr="00173556">
        <w:t xml:space="preserve">    P6SEL0 &amp;= ~0x30;</w:t>
      </w:r>
    </w:p>
    <w:p w14:paraId="79354DD4" w14:textId="77777777" w:rsidR="00173556" w:rsidRPr="00173556" w:rsidRDefault="00173556" w:rsidP="00173556">
      <w:r w:rsidRPr="00173556">
        <w:t xml:space="preserve">    P6SEL1 &amp;= ~0x</w:t>
      </w:r>
      <w:proofErr w:type="gramStart"/>
      <w:r w:rsidRPr="00173556">
        <w:t xml:space="preserve">30;   </w:t>
      </w:r>
      <w:proofErr w:type="gramEnd"/>
      <w:r w:rsidRPr="00173556">
        <w:t xml:space="preserve">             // configure P6.4 and P6.5 as GPIO</w:t>
      </w:r>
    </w:p>
    <w:p w14:paraId="0CF7BDEC" w14:textId="77777777" w:rsidR="00173556" w:rsidRPr="00173556" w:rsidRDefault="00173556" w:rsidP="00173556">
      <w:r w:rsidRPr="00173556">
        <w:t xml:space="preserve">    P6DIR |= 0x</w:t>
      </w:r>
      <w:proofErr w:type="gramStart"/>
      <w:r w:rsidRPr="00173556">
        <w:t xml:space="preserve">30;   </w:t>
      </w:r>
      <w:proofErr w:type="gramEnd"/>
      <w:r w:rsidRPr="00173556">
        <w:t xml:space="preserve">               // make P6.4 and P6.5 out</w:t>
      </w:r>
    </w:p>
    <w:p w14:paraId="173DBC9C" w14:textId="77777777" w:rsidR="00173556" w:rsidRPr="00173556" w:rsidRDefault="00173556" w:rsidP="00173556"/>
    <w:p w14:paraId="36797727" w14:textId="77777777" w:rsidR="00173556" w:rsidRPr="00173556" w:rsidRDefault="00173556" w:rsidP="00173556">
      <w:r w:rsidRPr="00173556">
        <w:t xml:space="preserve">    //Clock_Init48</w:t>
      </w:r>
      <w:proofErr w:type="gramStart"/>
      <w:r w:rsidRPr="00173556">
        <w:t>MHz(</w:t>
      </w:r>
      <w:proofErr w:type="gramEnd"/>
      <w:r w:rsidRPr="00173556">
        <w:t>);                // set system clock to 48 MHz</w:t>
      </w:r>
    </w:p>
    <w:p w14:paraId="6CDCDBC5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</w:t>
      </w:r>
      <w:proofErr w:type="gramStart"/>
      <w:r w:rsidRPr="00173556">
        <w:rPr>
          <w:b/>
          <w:bCs/>
        </w:rPr>
        <w:t>Init</w:t>
      </w:r>
      <w:proofErr w:type="spellEnd"/>
      <w:r w:rsidRPr="00173556">
        <w:t>(</w:t>
      </w:r>
      <w:proofErr w:type="gramEnd"/>
      <w:r w:rsidRPr="00173556">
        <w:t>);                 // Volume 1 Program 4.7, Volume 2 Program 2.12</w:t>
      </w:r>
    </w:p>
    <w:p w14:paraId="6FE81524" w14:textId="77777777" w:rsidR="00173556" w:rsidRPr="00173556" w:rsidRDefault="00173556" w:rsidP="00173556"/>
    <w:p w14:paraId="357FFA98" w14:textId="77777777" w:rsidR="00173556" w:rsidRPr="00173556" w:rsidRDefault="00173556" w:rsidP="00173556">
      <w:r w:rsidRPr="00173556">
        <w:t xml:space="preserve">    LCD_E = 0;</w:t>
      </w:r>
    </w:p>
    <w:p w14:paraId="09BD5E15" w14:textId="77777777" w:rsidR="00173556" w:rsidRPr="00173556" w:rsidRDefault="00173556" w:rsidP="00173556">
      <w:r w:rsidRPr="00173556">
        <w:t xml:space="preserve">    LCD_RS = </w:t>
      </w:r>
      <w:proofErr w:type="gramStart"/>
      <w:r w:rsidRPr="00173556">
        <w:t xml:space="preserve">0;   </w:t>
      </w:r>
      <w:proofErr w:type="gramEnd"/>
      <w:r w:rsidRPr="00173556">
        <w:t xml:space="preserve">                  // E=0, R/W=0, RS=0</w:t>
      </w:r>
    </w:p>
    <w:p w14:paraId="40CEFC55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OutPort6</w:t>
      </w:r>
      <w:r w:rsidRPr="00173556">
        <w:t>();</w:t>
      </w:r>
    </w:p>
    <w:p w14:paraId="5FB32544" w14:textId="77777777" w:rsidR="00173556" w:rsidRPr="00173556" w:rsidRDefault="00173556" w:rsidP="00173556"/>
    <w:p w14:paraId="76A97A1E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30</w:t>
      </w:r>
      <w:proofErr w:type="gramStart"/>
      <w:r w:rsidRPr="00173556">
        <w:t xml:space="preserve">);   </w:t>
      </w:r>
      <w:proofErr w:type="gramEnd"/>
      <w:r w:rsidRPr="00173556">
        <w:t xml:space="preserve">            // command 0x30 = Wake up</w:t>
      </w:r>
    </w:p>
    <w:p w14:paraId="5EBEB7A0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5ms</w:t>
      </w:r>
      <w:proofErr w:type="gramStart"/>
      <w:r w:rsidRPr="00173556">
        <w:t xml:space="preserve">);   </w:t>
      </w:r>
      <w:proofErr w:type="gramEnd"/>
      <w:r w:rsidRPr="00173556">
        <w:t xml:space="preserve">          // must wait 5ms, busy flag not available</w:t>
      </w:r>
    </w:p>
    <w:p w14:paraId="55975029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30</w:t>
      </w:r>
      <w:proofErr w:type="gramStart"/>
      <w:r w:rsidRPr="00173556">
        <w:t xml:space="preserve">);   </w:t>
      </w:r>
      <w:proofErr w:type="gramEnd"/>
      <w:r w:rsidRPr="00173556">
        <w:t xml:space="preserve">            // command 0x30 = Wake up #2</w:t>
      </w:r>
    </w:p>
    <w:p w14:paraId="28EB2956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160us</w:t>
      </w:r>
      <w:proofErr w:type="gramStart"/>
      <w:r w:rsidRPr="00173556">
        <w:t xml:space="preserve">);   </w:t>
      </w:r>
      <w:proofErr w:type="gramEnd"/>
      <w:r w:rsidRPr="00173556">
        <w:t xml:space="preserve">        // must wait 160us, busy flag not available</w:t>
      </w:r>
    </w:p>
    <w:p w14:paraId="609D860E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30</w:t>
      </w:r>
      <w:proofErr w:type="gramStart"/>
      <w:r w:rsidRPr="00173556">
        <w:t xml:space="preserve">);   </w:t>
      </w:r>
      <w:proofErr w:type="gramEnd"/>
      <w:r w:rsidRPr="00173556">
        <w:t xml:space="preserve">            // command 0x30 = Wake up #3</w:t>
      </w:r>
    </w:p>
    <w:p w14:paraId="162CC1AC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160us</w:t>
      </w:r>
      <w:proofErr w:type="gramStart"/>
      <w:r w:rsidRPr="00173556">
        <w:t xml:space="preserve">);   </w:t>
      </w:r>
      <w:proofErr w:type="gramEnd"/>
      <w:r w:rsidRPr="00173556">
        <w:t xml:space="preserve">        // must wait 160us, busy flag not available</w:t>
      </w:r>
    </w:p>
    <w:p w14:paraId="4E0E9D41" w14:textId="77777777" w:rsidR="00173556" w:rsidRPr="00173556" w:rsidRDefault="00173556" w:rsidP="00173556"/>
    <w:p w14:paraId="21B3A22E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28</w:t>
      </w:r>
      <w:proofErr w:type="gramStart"/>
      <w:r w:rsidRPr="00173556">
        <w:t xml:space="preserve">);   </w:t>
      </w:r>
      <w:proofErr w:type="gramEnd"/>
      <w:r w:rsidRPr="00173556">
        <w:t xml:space="preserve">            // Function set: 4-bit/2-line</w:t>
      </w:r>
    </w:p>
    <w:p w14:paraId="036170D8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Clear</w:t>
      </w:r>
      <w:proofErr w:type="spellEnd"/>
      <w:r w:rsidRPr="00173556">
        <w:t>(</w:t>
      </w:r>
      <w:proofErr w:type="gramEnd"/>
      <w:r w:rsidRPr="00173556">
        <w:t>);</w:t>
      </w:r>
    </w:p>
    <w:p w14:paraId="4C32AF70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10</w:t>
      </w:r>
      <w:proofErr w:type="gramStart"/>
      <w:r w:rsidRPr="00173556">
        <w:t xml:space="preserve">);   </w:t>
      </w:r>
      <w:proofErr w:type="gramEnd"/>
      <w:r w:rsidRPr="00173556">
        <w:t xml:space="preserve">            // Set cursor</w:t>
      </w:r>
    </w:p>
    <w:p w14:paraId="4F813287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06</w:t>
      </w:r>
      <w:proofErr w:type="gramStart"/>
      <w:r w:rsidRPr="00173556">
        <w:t xml:space="preserve">);   </w:t>
      </w:r>
      <w:proofErr w:type="gramEnd"/>
      <w:r w:rsidRPr="00173556">
        <w:t xml:space="preserve">            // Entry mode set</w:t>
      </w:r>
    </w:p>
    <w:p w14:paraId="2A7C52E4" w14:textId="77777777" w:rsidR="00173556" w:rsidRPr="00173556" w:rsidRDefault="00173556" w:rsidP="00173556"/>
    <w:p w14:paraId="7E84B33D" w14:textId="77777777" w:rsidR="00173556" w:rsidRPr="00173556" w:rsidRDefault="00173556" w:rsidP="00173556">
      <w:r w:rsidRPr="00173556">
        <w:t xml:space="preserve">    input = 0;</w:t>
      </w:r>
    </w:p>
    <w:p w14:paraId="43DD3720" w14:textId="77777777" w:rsidR="00173556" w:rsidRPr="00173556" w:rsidRDefault="00173556" w:rsidP="00173556">
      <w:r w:rsidRPr="00173556">
        <w:t xml:space="preserve">    previous = 1;</w:t>
      </w:r>
    </w:p>
    <w:p w14:paraId="1898AC28" w14:textId="77777777" w:rsidR="00173556" w:rsidRPr="00173556" w:rsidRDefault="00173556" w:rsidP="00173556">
      <w:r w:rsidRPr="00173556">
        <w:t>}</w:t>
      </w:r>
    </w:p>
    <w:p w14:paraId="341132BB" w14:textId="77777777" w:rsidR="00173556" w:rsidRPr="00173556" w:rsidRDefault="00173556" w:rsidP="00173556"/>
    <w:p w14:paraId="12D3EC41" w14:textId="77777777" w:rsidR="00173556" w:rsidRPr="00173556" w:rsidRDefault="00173556" w:rsidP="00173556">
      <w:r w:rsidRPr="00173556">
        <w:t>// Output a character to the LCD</w:t>
      </w:r>
    </w:p>
    <w:p w14:paraId="671B358E" w14:textId="77777777" w:rsidR="00173556" w:rsidRPr="00173556" w:rsidRDefault="00173556" w:rsidP="00173556">
      <w:r w:rsidRPr="00173556">
        <w:t>// Inputs: letter is ASCII character, 0 to 0x7F</w:t>
      </w:r>
    </w:p>
    <w:p w14:paraId="19E26E6B" w14:textId="77777777" w:rsidR="00173556" w:rsidRPr="00173556" w:rsidRDefault="00173556" w:rsidP="00173556">
      <w:r w:rsidRPr="00173556">
        <w:t>// Outputs: none</w:t>
      </w:r>
    </w:p>
    <w:p w14:paraId="1EB2AC94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har</w:t>
      </w:r>
      <w:proofErr w:type="spellEnd"/>
      <w:r w:rsidRPr="00173556">
        <w:t>(</w:t>
      </w:r>
      <w:proofErr w:type="gramEnd"/>
      <w:r w:rsidRPr="00173556">
        <w:rPr>
          <w:b/>
          <w:bCs/>
        </w:rPr>
        <w:t>char</w:t>
      </w:r>
      <w:r w:rsidRPr="00173556">
        <w:t xml:space="preserve"> letter) {</w:t>
      </w:r>
    </w:p>
    <w:p w14:paraId="47937BF6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unsigned</w:t>
      </w:r>
      <w:r w:rsidRPr="00173556">
        <w:t xml:space="preserve"> </w:t>
      </w:r>
      <w:r w:rsidRPr="00173556">
        <w:rPr>
          <w:b/>
          <w:bCs/>
        </w:rPr>
        <w:t>char</w:t>
      </w:r>
      <w:r w:rsidRPr="00173556">
        <w:t xml:space="preserve"> </w:t>
      </w:r>
      <w:proofErr w:type="spellStart"/>
      <w:r w:rsidRPr="00173556">
        <w:t>let_low</w:t>
      </w:r>
      <w:proofErr w:type="spellEnd"/>
      <w:r w:rsidRPr="00173556">
        <w:t xml:space="preserve"> = (0x0F&amp;</w:t>
      </w:r>
      <w:proofErr w:type="gramStart"/>
      <w:r w:rsidRPr="00173556">
        <w:t>letter)&lt;</w:t>
      </w:r>
      <w:proofErr w:type="gramEnd"/>
      <w:r w:rsidRPr="00173556">
        <w:t>&lt;4;</w:t>
      </w:r>
    </w:p>
    <w:p w14:paraId="0007702D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unsigned</w:t>
      </w:r>
      <w:r w:rsidRPr="00173556">
        <w:t xml:space="preserve"> </w:t>
      </w:r>
      <w:r w:rsidRPr="00173556">
        <w:rPr>
          <w:b/>
          <w:bCs/>
        </w:rPr>
        <w:t>char</w:t>
      </w:r>
      <w:r w:rsidRPr="00173556">
        <w:t xml:space="preserve"> </w:t>
      </w:r>
      <w:proofErr w:type="spellStart"/>
      <w:r w:rsidRPr="00173556">
        <w:t>let_high</w:t>
      </w:r>
      <w:proofErr w:type="spellEnd"/>
      <w:r w:rsidRPr="00173556">
        <w:t xml:space="preserve"> = 0xF0&amp;letter;</w:t>
      </w:r>
    </w:p>
    <w:p w14:paraId="38671FBA" w14:textId="77777777" w:rsidR="00173556" w:rsidRPr="00173556" w:rsidRDefault="00173556" w:rsidP="00173556"/>
    <w:p w14:paraId="6738F0F2" w14:textId="77777777" w:rsidR="00173556" w:rsidRPr="00173556" w:rsidRDefault="00173556" w:rsidP="00173556">
      <w:r w:rsidRPr="00173556">
        <w:t xml:space="preserve">    P4OUT = </w:t>
      </w:r>
      <w:proofErr w:type="spellStart"/>
      <w:r w:rsidRPr="00173556">
        <w:t>let_high</w:t>
      </w:r>
      <w:proofErr w:type="spellEnd"/>
      <w:r w:rsidRPr="00173556">
        <w:t>;</w:t>
      </w:r>
    </w:p>
    <w:p w14:paraId="0E805B3E" w14:textId="77777777" w:rsidR="00173556" w:rsidRPr="00173556" w:rsidRDefault="00173556" w:rsidP="00173556">
      <w:r w:rsidRPr="00173556">
        <w:t xml:space="preserve">    </w:t>
      </w:r>
      <w:proofErr w:type="spellStart"/>
      <w:proofErr w:type="gramStart"/>
      <w:r w:rsidRPr="00173556">
        <w:rPr>
          <w:b/>
          <w:bCs/>
        </w:rPr>
        <w:t>SendChar</w:t>
      </w:r>
      <w:proofErr w:type="spellEnd"/>
      <w:r w:rsidRPr="00173556">
        <w:t>(</w:t>
      </w:r>
      <w:proofErr w:type="gramEnd"/>
      <w:r w:rsidRPr="00173556">
        <w:t>);</w:t>
      </w:r>
    </w:p>
    <w:p w14:paraId="6D391F81" w14:textId="77777777" w:rsidR="00173556" w:rsidRPr="00173556" w:rsidRDefault="00173556" w:rsidP="00173556">
      <w:r w:rsidRPr="00173556">
        <w:t xml:space="preserve">    P4OUT = </w:t>
      </w:r>
      <w:proofErr w:type="spellStart"/>
      <w:r w:rsidRPr="00173556">
        <w:t>let_low</w:t>
      </w:r>
      <w:proofErr w:type="spellEnd"/>
      <w:r w:rsidRPr="00173556">
        <w:t>;</w:t>
      </w:r>
    </w:p>
    <w:p w14:paraId="437A8ABA" w14:textId="77777777" w:rsidR="00173556" w:rsidRPr="00173556" w:rsidRDefault="00173556" w:rsidP="00173556">
      <w:r w:rsidRPr="00173556">
        <w:t xml:space="preserve">    </w:t>
      </w:r>
      <w:proofErr w:type="spellStart"/>
      <w:proofErr w:type="gramStart"/>
      <w:r w:rsidRPr="00173556">
        <w:rPr>
          <w:b/>
          <w:bCs/>
        </w:rPr>
        <w:t>SendChar</w:t>
      </w:r>
      <w:proofErr w:type="spellEnd"/>
      <w:r w:rsidRPr="00173556">
        <w:t>(</w:t>
      </w:r>
      <w:proofErr w:type="gramEnd"/>
      <w:r w:rsidRPr="00173556">
        <w:t>);</w:t>
      </w:r>
    </w:p>
    <w:p w14:paraId="4F28ECF1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1ms</w:t>
      </w:r>
      <w:proofErr w:type="gramStart"/>
      <w:r w:rsidRPr="00173556">
        <w:t xml:space="preserve">);   </w:t>
      </w:r>
      <w:proofErr w:type="gramEnd"/>
      <w:r w:rsidRPr="00173556">
        <w:t xml:space="preserve">          // wait 1ms</w:t>
      </w:r>
    </w:p>
    <w:p w14:paraId="7016BE8D" w14:textId="77777777" w:rsidR="00173556" w:rsidRPr="00173556" w:rsidRDefault="00173556" w:rsidP="00173556">
      <w:r w:rsidRPr="00173556">
        <w:t>}</w:t>
      </w:r>
    </w:p>
    <w:p w14:paraId="339921BB" w14:textId="77777777" w:rsidR="00173556" w:rsidRPr="00173556" w:rsidRDefault="00173556" w:rsidP="00173556"/>
    <w:p w14:paraId="14AFDC2D" w14:textId="77777777" w:rsidR="00173556" w:rsidRPr="00173556" w:rsidRDefault="00173556" w:rsidP="00173556">
      <w:r w:rsidRPr="00173556">
        <w:t>// Output a command to the LCD</w:t>
      </w:r>
    </w:p>
    <w:p w14:paraId="399E6AA3" w14:textId="77777777" w:rsidR="00173556" w:rsidRPr="00173556" w:rsidRDefault="00173556" w:rsidP="00173556">
      <w:r w:rsidRPr="00173556">
        <w:t>// Inputs: 8-bit command</w:t>
      </w:r>
    </w:p>
    <w:p w14:paraId="0D6DC336" w14:textId="77777777" w:rsidR="00173556" w:rsidRPr="00173556" w:rsidRDefault="00173556" w:rsidP="00173556">
      <w:r w:rsidRPr="00173556">
        <w:t>// Outputs: none</w:t>
      </w:r>
    </w:p>
    <w:p w14:paraId="46E6B9D8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md</w:t>
      </w:r>
      <w:proofErr w:type="spellEnd"/>
      <w:r w:rsidRPr="00173556">
        <w:t>(</w:t>
      </w:r>
      <w:proofErr w:type="gramEnd"/>
      <w:r w:rsidRPr="00173556">
        <w:rPr>
          <w:b/>
          <w:bCs/>
        </w:rPr>
        <w:t>unsigned</w:t>
      </w:r>
      <w:r w:rsidRPr="00173556">
        <w:t xml:space="preserve"> </w:t>
      </w:r>
      <w:r w:rsidRPr="00173556">
        <w:rPr>
          <w:b/>
          <w:bCs/>
        </w:rPr>
        <w:t>char</w:t>
      </w:r>
      <w:r w:rsidRPr="00173556">
        <w:t xml:space="preserve"> command) {</w:t>
      </w:r>
    </w:p>
    <w:p w14:paraId="1C747B66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unsigned</w:t>
      </w:r>
      <w:r w:rsidRPr="00173556">
        <w:t xml:space="preserve"> </w:t>
      </w:r>
      <w:r w:rsidRPr="00173556">
        <w:rPr>
          <w:b/>
          <w:bCs/>
        </w:rPr>
        <w:t>char</w:t>
      </w:r>
      <w:r w:rsidRPr="00173556">
        <w:t xml:space="preserve"> </w:t>
      </w:r>
      <w:proofErr w:type="spellStart"/>
      <w:r w:rsidRPr="00173556">
        <w:t>com_low</w:t>
      </w:r>
      <w:proofErr w:type="spellEnd"/>
      <w:r w:rsidRPr="00173556">
        <w:t xml:space="preserve"> = (0x0F&amp;</w:t>
      </w:r>
      <w:proofErr w:type="gramStart"/>
      <w:r w:rsidRPr="00173556">
        <w:t>command)&lt;</w:t>
      </w:r>
      <w:proofErr w:type="gramEnd"/>
      <w:r w:rsidRPr="00173556">
        <w:t>&lt;4;</w:t>
      </w:r>
    </w:p>
    <w:p w14:paraId="3BAEA90F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unsigned</w:t>
      </w:r>
      <w:r w:rsidRPr="00173556">
        <w:t xml:space="preserve"> </w:t>
      </w:r>
      <w:r w:rsidRPr="00173556">
        <w:rPr>
          <w:b/>
          <w:bCs/>
        </w:rPr>
        <w:t>char</w:t>
      </w:r>
      <w:r w:rsidRPr="00173556">
        <w:t xml:space="preserve"> </w:t>
      </w:r>
      <w:proofErr w:type="spellStart"/>
      <w:r w:rsidRPr="00173556">
        <w:t>com_high</w:t>
      </w:r>
      <w:proofErr w:type="spellEnd"/>
      <w:r w:rsidRPr="00173556">
        <w:t xml:space="preserve"> = 0xF0&amp;command;</w:t>
      </w:r>
    </w:p>
    <w:p w14:paraId="36987659" w14:textId="77777777" w:rsidR="00173556" w:rsidRPr="00173556" w:rsidRDefault="00173556" w:rsidP="00173556">
      <w:r w:rsidRPr="00173556">
        <w:t xml:space="preserve">    P4OUT = </w:t>
      </w:r>
      <w:proofErr w:type="spellStart"/>
      <w:r w:rsidRPr="00173556">
        <w:t>com_high</w:t>
      </w:r>
      <w:proofErr w:type="spellEnd"/>
      <w:r w:rsidRPr="00173556">
        <w:t>;</w:t>
      </w:r>
    </w:p>
    <w:p w14:paraId="1200FC44" w14:textId="77777777" w:rsidR="00173556" w:rsidRPr="00173556" w:rsidRDefault="00173556" w:rsidP="00173556">
      <w:r w:rsidRPr="00173556">
        <w:t xml:space="preserve">    </w:t>
      </w:r>
      <w:proofErr w:type="spellStart"/>
      <w:proofErr w:type="gramStart"/>
      <w:r w:rsidRPr="00173556">
        <w:rPr>
          <w:b/>
          <w:bCs/>
        </w:rPr>
        <w:t>SendCmd</w:t>
      </w:r>
      <w:proofErr w:type="spellEnd"/>
      <w:r w:rsidRPr="00173556">
        <w:t>(</w:t>
      </w:r>
      <w:proofErr w:type="gramEnd"/>
      <w:r w:rsidRPr="00173556">
        <w:t>);</w:t>
      </w:r>
    </w:p>
    <w:p w14:paraId="4ADA7E91" w14:textId="77777777" w:rsidR="00173556" w:rsidRPr="00173556" w:rsidRDefault="00173556" w:rsidP="00173556">
      <w:r w:rsidRPr="00173556">
        <w:t xml:space="preserve">    P4OUT = </w:t>
      </w:r>
      <w:proofErr w:type="spellStart"/>
      <w:r w:rsidRPr="00173556">
        <w:t>com_low</w:t>
      </w:r>
      <w:proofErr w:type="spellEnd"/>
      <w:r w:rsidRPr="00173556">
        <w:t>;</w:t>
      </w:r>
    </w:p>
    <w:p w14:paraId="3B364D8E" w14:textId="77777777" w:rsidR="00173556" w:rsidRPr="00173556" w:rsidRDefault="00173556" w:rsidP="00173556">
      <w:r w:rsidRPr="00173556">
        <w:t xml:space="preserve">    </w:t>
      </w:r>
      <w:proofErr w:type="spellStart"/>
      <w:proofErr w:type="gramStart"/>
      <w:r w:rsidRPr="00173556">
        <w:rPr>
          <w:b/>
          <w:bCs/>
        </w:rPr>
        <w:t>SendCmd</w:t>
      </w:r>
      <w:proofErr w:type="spellEnd"/>
      <w:r w:rsidRPr="00173556">
        <w:t>(</w:t>
      </w:r>
      <w:proofErr w:type="gramEnd"/>
      <w:r w:rsidRPr="00173556">
        <w:t>);</w:t>
      </w:r>
    </w:p>
    <w:p w14:paraId="2D4A0200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Wait</w:t>
      </w:r>
      <w:proofErr w:type="spellEnd"/>
      <w:r w:rsidRPr="00173556">
        <w:t>(T1ms</w:t>
      </w:r>
      <w:proofErr w:type="gramStart"/>
      <w:r w:rsidRPr="00173556">
        <w:t xml:space="preserve">);   </w:t>
      </w:r>
      <w:proofErr w:type="gramEnd"/>
      <w:r w:rsidRPr="00173556">
        <w:t xml:space="preserve">          // wait 1ms</w:t>
      </w:r>
    </w:p>
    <w:p w14:paraId="0B3B836F" w14:textId="77777777" w:rsidR="00173556" w:rsidRPr="00173556" w:rsidRDefault="00173556" w:rsidP="00173556">
      <w:r w:rsidRPr="00173556">
        <w:t>}</w:t>
      </w:r>
    </w:p>
    <w:p w14:paraId="052DED1B" w14:textId="77777777" w:rsidR="00173556" w:rsidRPr="00173556" w:rsidRDefault="00173556" w:rsidP="00173556"/>
    <w:p w14:paraId="4DEDC5A0" w14:textId="77777777" w:rsidR="00173556" w:rsidRPr="00173556" w:rsidRDefault="00173556" w:rsidP="00173556">
      <w:r w:rsidRPr="00173556">
        <w:t>//------------</w:t>
      </w:r>
      <w:proofErr w:type="spellStart"/>
      <w:r w:rsidRPr="00173556">
        <w:t>LCD_OutString</w:t>
      </w:r>
      <w:proofErr w:type="spellEnd"/>
      <w:r w:rsidRPr="00173556">
        <w:t>------------</w:t>
      </w:r>
    </w:p>
    <w:p w14:paraId="35C37A65" w14:textId="77777777" w:rsidR="00173556" w:rsidRPr="00173556" w:rsidRDefault="00173556" w:rsidP="00173556">
      <w:r w:rsidRPr="00173556">
        <w:t>// Output String (NULL termination)</w:t>
      </w:r>
    </w:p>
    <w:p w14:paraId="273B446B" w14:textId="77777777" w:rsidR="00173556" w:rsidRPr="00173556" w:rsidRDefault="00173556" w:rsidP="00173556">
      <w:r w:rsidRPr="00173556">
        <w:t>// Input: pointer to a NULL-terminated string to be transferred</w:t>
      </w:r>
    </w:p>
    <w:p w14:paraId="27BC7A8A" w14:textId="77777777" w:rsidR="00173556" w:rsidRPr="00173556" w:rsidRDefault="00173556" w:rsidP="00173556">
      <w:r w:rsidRPr="00173556">
        <w:t>// Output: none</w:t>
      </w:r>
    </w:p>
    <w:p w14:paraId="04B5C66B" w14:textId="77777777" w:rsidR="00173556" w:rsidRPr="00173556" w:rsidRDefault="00173556" w:rsidP="00173556">
      <w:r w:rsidRPr="00173556">
        <w:rPr>
          <w:b/>
          <w:bCs/>
        </w:rPr>
        <w:lastRenderedPageBreak/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String</w:t>
      </w:r>
      <w:proofErr w:type="spellEnd"/>
      <w:r w:rsidRPr="00173556">
        <w:t>(</w:t>
      </w:r>
      <w:proofErr w:type="gramEnd"/>
      <w:r w:rsidRPr="00173556">
        <w:rPr>
          <w:b/>
          <w:bCs/>
        </w:rPr>
        <w:t>char</w:t>
      </w:r>
      <w:r w:rsidRPr="00173556">
        <w:t xml:space="preserve"> *</w:t>
      </w:r>
      <w:proofErr w:type="spellStart"/>
      <w:r w:rsidRPr="00173556">
        <w:t>pt</w:t>
      </w:r>
      <w:proofErr w:type="spellEnd"/>
      <w:r w:rsidRPr="00173556">
        <w:t>) {</w:t>
      </w:r>
    </w:p>
    <w:p w14:paraId="4C89B8E2" w14:textId="77777777" w:rsidR="00173556" w:rsidRPr="00173556" w:rsidRDefault="00173556" w:rsidP="00173556">
      <w:r w:rsidRPr="00173556">
        <w:t xml:space="preserve">    </w:t>
      </w:r>
      <w:r w:rsidRPr="00173556">
        <w:rPr>
          <w:b/>
          <w:bCs/>
        </w:rPr>
        <w:t>while</w:t>
      </w:r>
      <w:r w:rsidRPr="00173556">
        <w:t>(*</w:t>
      </w:r>
      <w:proofErr w:type="spellStart"/>
      <w:proofErr w:type="gramStart"/>
      <w:r w:rsidRPr="00173556">
        <w:t>pt</w:t>
      </w:r>
      <w:proofErr w:type="spellEnd"/>
      <w:r w:rsidRPr="00173556">
        <w:t>){</w:t>
      </w:r>
      <w:proofErr w:type="gramEnd"/>
    </w:p>
    <w:p w14:paraId="5A8690EA" w14:textId="77777777" w:rsidR="00173556" w:rsidRPr="00173556" w:rsidRDefault="00173556" w:rsidP="00173556">
      <w:r w:rsidRPr="00173556">
        <w:t xml:space="preserve">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*</w:t>
      </w:r>
      <w:proofErr w:type="spellStart"/>
      <w:r w:rsidRPr="00173556">
        <w:t>pt</w:t>
      </w:r>
      <w:proofErr w:type="spellEnd"/>
      <w:r w:rsidRPr="00173556">
        <w:t>);</w:t>
      </w:r>
    </w:p>
    <w:p w14:paraId="7772408A" w14:textId="77777777" w:rsidR="00173556" w:rsidRPr="00173556" w:rsidRDefault="00173556" w:rsidP="00173556">
      <w:r w:rsidRPr="00173556">
        <w:t xml:space="preserve">      </w:t>
      </w:r>
      <w:proofErr w:type="spellStart"/>
      <w:r w:rsidRPr="00173556">
        <w:t>pt</w:t>
      </w:r>
      <w:proofErr w:type="spellEnd"/>
      <w:r w:rsidRPr="00173556">
        <w:t>++;</w:t>
      </w:r>
    </w:p>
    <w:p w14:paraId="7522DEAC" w14:textId="77777777" w:rsidR="00173556" w:rsidRPr="00173556" w:rsidRDefault="00173556" w:rsidP="00173556">
      <w:r w:rsidRPr="00173556">
        <w:t xml:space="preserve">    }</w:t>
      </w:r>
    </w:p>
    <w:p w14:paraId="55C56618" w14:textId="77777777" w:rsidR="00173556" w:rsidRPr="00173556" w:rsidRDefault="00173556" w:rsidP="00173556">
      <w:r w:rsidRPr="00173556">
        <w:t>}</w:t>
      </w:r>
    </w:p>
    <w:p w14:paraId="10EA7911" w14:textId="77777777" w:rsidR="00173556" w:rsidRPr="00173556" w:rsidRDefault="00173556" w:rsidP="00173556"/>
    <w:p w14:paraId="0E334C8F" w14:textId="77777777" w:rsidR="00173556" w:rsidRPr="00173556" w:rsidRDefault="00173556" w:rsidP="00173556">
      <w:r w:rsidRPr="00173556">
        <w:t>//-----------------------</w:t>
      </w:r>
      <w:proofErr w:type="spellStart"/>
      <w:r w:rsidRPr="00173556">
        <w:t>LCD_OutUDec</w:t>
      </w:r>
      <w:proofErr w:type="spellEnd"/>
      <w:r w:rsidRPr="00173556">
        <w:t>-----------------------</w:t>
      </w:r>
    </w:p>
    <w:p w14:paraId="610CB315" w14:textId="77777777" w:rsidR="00173556" w:rsidRPr="00173556" w:rsidRDefault="00173556" w:rsidP="00173556">
      <w:r w:rsidRPr="00173556">
        <w:t>// Output a 32-bit number in unsigned decimal format</w:t>
      </w:r>
    </w:p>
    <w:p w14:paraId="3F3F221E" w14:textId="77777777" w:rsidR="00173556" w:rsidRPr="00173556" w:rsidRDefault="00173556" w:rsidP="00173556">
      <w:r w:rsidRPr="00173556">
        <w:t>// Input: 32-bit number to be transferred</w:t>
      </w:r>
    </w:p>
    <w:p w14:paraId="740CAB8B" w14:textId="77777777" w:rsidR="00173556" w:rsidRPr="00173556" w:rsidRDefault="00173556" w:rsidP="00173556">
      <w:r w:rsidRPr="00173556">
        <w:t>// Output: none</w:t>
      </w:r>
    </w:p>
    <w:p w14:paraId="251DDAC0" w14:textId="77777777" w:rsidR="00173556" w:rsidRPr="00173556" w:rsidRDefault="00173556" w:rsidP="00173556">
      <w:r w:rsidRPr="00173556">
        <w:t>// Variable format 1-10 digits with no space before or after</w:t>
      </w:r>
    </w:p>
    <w:p w14:paraId="055DB6EB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Dec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n) {</w:t>
      </w:r>
    </w:p>
    <w:p w14:paraId="773F0D90" w14:textId="77777777" w:rsidR="00173556" w:rsidRPr="00173556" w:rsidRDefault="00173556" w:rsidP="00173556">
      <w:r w:rsidRPr="00173556">
        <w:t>// This function uses recursion to convert decimal number</w:t>
      </w:r>
    </w:p>
    <w:p w14:paraId="48F8565B" w14:textId="77777777" w:rsidR="00173556" w:rsidRPr="00173556" w:rsidRDefault="00173556" w:rsidP="00173556">
      <w:r w:rsidRPr="00173556">
        <w:t>//   of unspecified length as an ASCII string</w:t>
      </w:r>
    </w:p>
    <w:p w14:paraId="7A15C370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</w:rPr>
        <w:t>if</w:t>
      </w:r>
      <w:r w:rsidRPr="00173556">
        <w:t>(</w:t>
      </w:r>
      <w:proofErr w:type="gramEnd"/>
      <w:r w:rsidRPr="00173556">
        <w:t>n &gt;= 10){</w:t>
      </w:r>
    </w:p>
    <w:p w14:paraId="2FF78C7C" w14:textId="77777777" w:rsidR="00173556" w:rsidRPr="00173556" w:rsidRDefault="00173556" w:rsidP="00173556">
      <w:r w:rsidRPr="00173556">
        <w:t xml:space="preserve">      </w:t>
      </w:r>
      <w:proofErr w:type="spellStart"/>
      <w:r w:rsidRPr="00173556">
        <w:rPr>
          <w:b/>
          <w:bCs/>
        </w:rPr>
        <w:t>LCD_OutUDec</w:t>
      </w:r>
      <w:proofErr w:type="spellEnd"/>
      <w:r w:rsidRPr="00173556">
        <w:t>(n/10);</w:t>
      </w:r>
    </w:p>
    <w:p w14:paraId="46D540FF" w14:textId="77777777" w:rsidR="00173556" w:rsidRPr="00173556" w:rsidRDefault="00173556" w:rsidP="00173556">
      <w:r w:rsidRPr="00173556">
        <w:t xml:space="preserve">      n = n%10;</w:t>
      </w:r>
    </w:p>
    <w:p w14:paraId="7E2B4934" w14:textId="77777777" w:rsidR="00173556" w:rsidRPr="00173556" w:rsidRDefault="00173556" w:rsidP="00173556">
      <w:r w:rsidRPr="00173556">
        <w:t xml:space="preserve">    }</w:t>
      </w:r>
    </w:p>
    <w:p w14:paraId="5DA45689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n+'0'); /* n is between 0 and 9 */</w:t>
      </w:r>
    </w:p>
    <w:p w14:paraId="0498AF59" w14:textId="77777777" w:rsidR="00173556" w:rsidRPr="00173556" w:rsidRDefault="00173556" w:rsidP="00173556">
      <w:r w:rsidRPr="00173556">
        <w:t>}</w:t>
      </w:r>
    </w:p>
    <w:p w14:paraId="708B9A2F" w14:textId="77777777" w:rsidR="00173556" w:rsidRPr="00173556" w:rsidRDefault="00173556" w:rsidP="00173556"/>
    <w:p w14:paraId="36A6E766" w14:textId="77777777" w:rsidR="00173556" w:rsidRPr="00173556" w:rsidRDefault="00173556" w:rsidP="00173556">
      <w:r w:rsidRPr="00173556">
        <w:t>//--------------------------</w:t>
      </w:r>
      <w:proofErr w:type="spellStart"/>
      <w:r w:rsidRPr="00173556">
        <w:t>LCD_OutUHex</w:t>
      </w:r>
      <w:proofErr w:type="spellEnd"/>
      <w:r w:rsidRPr="00173556">
        <w:t>----------------------------</w:t>
      </w:r>
    </w:p>
    <w:p w14:paraId="3C08044E" w14:textId="77777777" w:rsidR="00173556" w:rsidRPr="00173556" w:rsidRDefault="00173556" w:rsidP="00173556">
      <w:r w:rsidRPr="00173556">
        <w:t>// Output a 32-bit number in unsigned hexadecimal format</w:t>
      </w:r>
    </w:p>
    <w:p w14:paraId="1A99EC6B" w14:textId="77777777" w:rsidR="00173556" w:rsidRPr="00173556" w:rsidRDefault="00173556" w:rsidP="00173556">
      <w:r w:rsidRPr="00173556">
        <w:t>// Input: 32-bit number to be transferred</w:t>
      </w:r>
    </w:p>
    <w:p w14:paraId="1E0F94AC" w14:textId="77777777" w:rsidR="00173556" w:rsidRPr="00173556" w:rsidRDefault="00173556" w:rsidP="00173556">
      <w:r w:rsidRPr="00173556">
        <w:t>// Output: none</w:t>
      </w:r>
    </w:p>
    <w:p w14:paraId="56C74F1E" w14:textId="77777777" w:rsidR="00173556" w:rsidRPr="00173556" w:rsidRDefault="00173556" w:rsidP="00173556">
      <w:r w:rsidRPr="00173556">
        <w:t>// Variable format 1 to 8 digits with no space before or after</w:t>
      </w:r>
    </w:p>
    <w:p w14:paraId="37331A6D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Hex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number) {</w:t>
      </w:r>
    </w:p>
    <w:p w14:paraId="3E8989FC" w14:textId="77777777" w:rsidR="00173556" w:rsidRPr="00173556" w:rsidRDefault="00173556" w:rsidP="00173556">
      <w:r w:rsidRPr="00173556">
        <w:t>// This function uses recursion to convert the number of</w:t>
      </w:r>
    </w:p>
    <w:p w14:paraId="3D7F5FD7" w14:textId="77777777" w:rsidR="00173556" w:rsidRPr="00173556" w:rsidRDefault="00173556" w:rsidP="00173556">
      <w:r w:rsidRPr="00173556">
        <w:t>//   unspecified length as an ASCII string</w:t>
      </w:r>
    </w:p>
    <w:p w14:paraId="5A8C8608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</w:rPr>
        <w:t>if</w:t>
      </w:r>
      <w:r w:rsidRPr="00173556">
        <w:t>(</w:t>
      </w:r>
      <w:proofErr w:type="gramEnd"/>
      <w:r w:rsidRPr="00173556">
        <w:t>number &gt;= 0x10){</w:t>
      </w:r>
    </w:p>
    <w:p w14:paraId="5BFED352" w14:textId="77777777" w:rsidR="00173556" w:rsidRPr="00173556" w:rsidRDefault="00173556" w:rsidP="00173556">
      <w:r w:rsidRPr="00173556">
        <w:t xml:space="preserve">      </w:t>
      </w:r>
      <w:proofErr w:type="spellStart"/>
      <w:r w:rsidRPr="00173556">
        <w:rPr>
          <w:b/>
          <w:bCs/>
        </w:rPr>
        <w:t>LCD_OutUHex</w:t>
      </w:r>
      <w:proofErr w:type="spellEnd"/>
      <w:r w:rsidRPr="00173556">
        <w:t>(number/0x10);</w:t>
      </w:r>
    </w:p>
    <w:p w14:paraId="59FDD8A3" w14:textId="77777777" w:rsidR="00173556" w:rsidRPr="00173556" w:rsidRDefault="00173556" w:rsidP="00173556">
      <w:r w:rsidRPr="00173556">
        <w:t xml:space="preserve">      </w:t>
      </w:r>
      <w:proofErr w:type="spellStart"/>
      <w:r w:rsidRPr="00173556">
        <w:rPr>
          <w:b/>
          <w:bCs/>
        </w:rPr>
        <w:t>LCD_OutUHex</w:t>
      </w:r>
      <w:proofErr w:type="spellEnd"/>
      <w:r w:rsidRPr="00173556">
        <w:t>(number%0x10);</w:t>
      </w:r>
    </w:p>
    <w:p w14:paraId="7A6CDBF9" w14:textId="77777777" w:rsidR="00173556" w:rsidRPr="00173556" w:rsidRDefault="00173556" w:rsidP="00173556">
      <w:r w:rsidRPr="00173556">
        <w:t xml:space="preserve">    }</w:t>
      </w:r>
    </w:p>
    <w:p w14:paraId="3D3FDBD7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</w:rPr>
        <w:t>else</w:t>
      </w:r>
      <w:r w:rsidRPr="00173556">
        <w:t>{</w:t>
      </w:r>
      <w:proofErr w:type="gramEnd"/>
    </w:p>
    <w:p w14:paraId="55E18EA9" w14:textId="77777777" w:rsidR="00173556" w:rsidRPr="00173556" w:rsidRDefault="00173556" w:rsidP="00173556">
      <w:r w:rsidRPr="00173556">
        <w:t xml:space="preserve">      </w:t>
      </w:r>
      <w:proofErr w:type="gramStart"/>
      <w:r w:rsidRPr="00173556">
        <w:rPr>
          <w:b/>
          <w:bCs/>
        </w:rPr>
        <w:t>if</w:t>
      </w:r>
      <w:r w:rsidRPr="00173556">
        <w:t>(</w:t>
      </w:r>
      <w:proofErr w:type="gramEnd"/>
      <w:r w:rsidRPr="00173556">
        <w:t>number &lt; 0xA){</w:t>
      </w:r>
    </w:p>
    <w:p w14:paraId="492AD524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number+'0');</w:t>
      </w:r>
    </w:p>
    <w:p w14:paraId="0B3FA790" w14:textId="77777777" w:rsidR="00173556" w:rsidRPr="00173556" w:rsidRDefault="00173556" w:rsidP="00173556">
      <w:r w:rsidRPr="00173556">
        <w:t xml:space="preserve">       }</w:t>
      </w:r>
    </w:p>
    <w:p w14:paraId="240BFEDB" w14:textId="77777777" w:rsidR="00173556" w:rsidRPr="00173556" w:rsidRDefault="00173556" w:rsidP="00173556">
      <w:r w:rsidRPr="00173556">
        <w:t xml:space="preserve">      </w:t>
      </w:r>
      <w:proofErr w:type="gramStart"/>
      <w:r w:rsidRPr="00173556">
        <w:rPr>
          <w:b/>
          <w:bCs/>
        </w:rPr>
        <w:t>else</w:t>
      </w:r>
      <w:r w:rsidRPr="00173556">
        <w:t>{</w:t>
      </w:r>
      <w:proofErr w:type="gramEnd"/>
    </w:p>
    <w:p w14:paraId="7B3CCC3B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(number-0x0</w:t>
      </w:r>
      <w:proofErr w:type="gramStart"/>
      <w:r w:rsidRPr="00173556">
        <w:t>A)+</w:t>
      </w:r>
      <w:proofErr w:type="gramEnd"/>
      <w:r w:rsidRPr="00173556">
        <w:t>'A');</w:t>
      </w:r>
    </w:p>
    <w:p w14:paraId="6673E7DF" w14:textId="77777777" w:rsidR="00173556" w:rsidRPr="00173556" w:rsidRDefault="00173556" w:rsidP="00173556">
      <w:r w:rsidRPr="00173556">
        <w:t xml:space="preserve">      }</w:t>
      </w:r>
    </w:p>
    <w:p w14:paraId="07933A58" w14:textId="77777777" w:rsidR="00173556" w:rsidRPr="00173556" w:rsidRDefault="00173556" w:rsidP="00173556">
      <w:r w:rsidRPr="00173556">
        <w:t xml:space="preserve">    }</w:t>
      </w:r>
    </w:p>
    <w:p w14:paraId="3631FDC3" w14:textId="77777777" w:rsidR="00173556" w:rsidRPr="00173556" w:rsidRDefault="00173556" w:rsidP="00173556">
      <w:r w:rsidRPr="00173556">
        <w:t>}</w:t>
      </w:r>
    </w:p>
    <w:p w14:paraId="36E0F9BB" w14:textId="77777777" w:rsidR="00173556" w:rsidRPr="00173556" w:rsidRDefault="00173556" w:rsidP="00173556"/>
    <w:p w14:paraId="6FD9573E" w14:textId="77777777" w:rsidR="00173556" w:rsidRPr="00173556" w:rsidRDefault="00173556" w:rsidP="00173556">
      <w:r w:rsidRPr="00173556">
        <w:t>// -----------------------</w:t>
      </w:r>
      <w:proofErr w:type="spellStart"/>
      <w:r w:rsidRPr="00173556">
        <w:t>LCD_OutUFix</w:t>
      </w:r>
      <w:proofErr w:type="spellEnd"/>
      <w:r w:rsidRPr="00173556">
        <w:t>----------------------</w:t>
      </w:r>
    </w:p>
    <w:p w14:paraId="7FF4DD55" w14:textId="77777777" w:rsidR="00173556" w:rsidRPr="00173556" w:rsidRDefault="00173556" w:rsidP="00173556">
      <w:r w:rsidRPr="00173556">
        <w:t>// Output characters to LCD display in fixed-point format</w:t>
      </w:r>
    </w:p>
    <w:p w14:paraId="6FDBF0CD" w14:textId="77777777" w:rsidR="00173556" w:rsidRPr="00173556" w:rsidRDefault="00173556" w:rsidP="00173556">
      <w:r w:rsidRPr="00173556">
        <w:t>// unsigned decimal, resolution 0.001, range 0.000 to 9.999</w:t>
      </w:r>
    </w:p>
    <w:p w14:paraId="63B1CA1A" w14:textId="77777777" w:rsidR="00173556" w:rsidRPr="00173556" w:rsidRDefault="00173556" w:rsidP="00173556">
      <w:r w:rsidRPr="00173556">
        <w:t>// Inputs:  an unsigned 32-bit number</w:t>
      </w:r>
    </w:p>
    <w:p w14:paraId="36A33B5C" w14:textId="77777777" w:rsidR="00173556" w:rsidRPr="00173556" w:rsidRDefault="00173556" w:rsidP="00173556">
      <w:r w:rsidRPr="00173556">
        <w:lastRenderedPageBreak/>
        <w:t>// Outputs: none</w:t>
      </w:r>
    </w:p>
    <w:p w14:paraId="2F291230" w14:textId="77777777" w:rsidR="00173556" w:rsidRPr="00173556" w:rsidRDefault="00173556" w:rsidP="00173556">
      <w:r w:rsidRPr="00173556">
        <w:t xml:space="preserve">// E.g., </w:t>
      </w:r>
      <w:proofErr w:type="gramStart"/>
      <w:r w:rsidRPr="00173556">
        <w:t xml:space="preserve">0,   </w:t>
      </w:r>
      <w:proofErr w:type="gramEnd"/>
      <w:r w:rsidRPr="00173556">
        <w:t xml:space="preserve"> then output "0.000 "</w:t>
      </w:r>
    </w:p>
    <w:p w14:paraId="55AB8624" w14:textId="77777777" w:rsidR="00173556" w:rsidRPr="00173556" w:rsidRDefault="00173556" w:rsidP="00173556">
      <w:r w:rsidRPr="00173556">
        <w:t xml:space="preserve">//       </w:t>
      </w:r>
      <w:proofErr w:type="gramStart"/>
      <w:r w:rsidRPr="00173556">
        <w:t xml:space="preserve">3,   </w:t>
      </w:r>
      <w:proofErr w:type="gramEnd"/>
      <w:r w:rsidRPr="00173556">
        <w:t xml:space="preserve"> then output "0.003 "</w:t>
      </w:r>
    </w:p>
    <w:p w14:paraId="3045F097" w14:textId="77777777" w:rsidR="00173556" w:rsidRPr="00173556" w:rsidRDefault="00173556" w:rsidP="00173556">
      <w:r w:rsidRPr="00173556">
        <w:t xml:space="preserve">//       </w:t>
      </w:r>
      <w:proofErr w:type="gramStart"/>
      <w:r w:rsidRPr="00173556">
        <w:t xml:space="preserve">89,   </w:t>
      </w:r>
      <w:proofErr w:type="gramEnd"/>
      <w:r w:rsidRPr="00173556">
        <w:t>then output "0.089 "</w:t>
      </w:r>
    </w:p>
    <w:p w14:paraId="062B9EB6" w14:textId="77777777" w:rsidR="00173556" w:rsidRPr="00173556" w:rsidRDefault="00173556" w:rsidP="00173556">
      <w:r w:rsidRPr="00173556">
        <w:t xml:space="preserve">//       </w:t>
      </w:r>
      <w:proofErr w:type="gramStart"/>
      <w:r w:rsidRPr="00173556">
        <w:t>123,  then</w:t>
      </w:r>
      <w:proofErr w:type="gramEnd"/>
      <w:r w:rsidRPr="00173556">
        <w:t xml:space="preserve"> output "0.123 "</w:t>
      </w:r>
    </w:p>
    <w:p w14:paraId="52745507" w14:textId="77777777" w:rsidR="00173556" w:rsidRPr="00173556" w:rsidRDefault="00173556" w:rsidP="00173556">
      <w:r w:rsidRPr="00173556">
        <w:t>//       9999, then output "9.999 "</w:t>
      </w:r>
    </w:p>
    <w:p w14:paraId="53EECE20" w14:textId="77777777" w:rsidR="00173556" w:rsidRPr="00173556" w:rsidRDefault="00173556" w:rsidP="00173556">
      <w:r w:rsidRPr="00173556">
        <w:t>//       9999, then output "</w:t>
      </w:r>
      <w:proofErr w:type="gramStart"/>
      <w:r w:rsidRPr="00173556">
        <w:t>*.*</w:t>
      </w:r>
      <w:proofErr w:type="gramEnd"/>
      <w:r w:rsidRPr="00173556">
        <w:t>** "</w:t>
      </w:r>
    </w:p>
    <w:p w14:paraId="0B6680A3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UFix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number) {</w:t>
      </w:r>
    </w:p>
    <w:p w14:paraId="7661ACFA" w14:textId="77777777" w:rsidR="00173556" w:rsidRPr="00173556" w:rsidRDefault="00173556" w:rsidP="00173556">
      <w:r w:rsidRPr="00173556">
        <w:t xml:space="preserve">    input = number;</w:t>
      </w:r>
    </w:p>
    <w:p w14:paraId="1C35E2C4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  <w:u w:val="single"/>
        </w:rPr>
        <w:t>if</w:t>
      </w:r>
      <w:r w:rsidRPr="00173556">
        <w:rPr>
          <w:u w:val="single"/>
        </w:rPr>
        <w:t>(</w:t>
      </w:r>
      <w:proofErr w:type="gramEnd"/>
      <w:r w:rsidRPr="00173556">
        <w:rPr>
          <w:u w:val="single"/>
        </w:rPr>
        <w:t>number &lt; 10000){</w:t>
      </w:r>
    </w:p>
    <w:p w14:paraId="5A493B10" w14:textId="77777777" w:rsidR="00173556" w:rsidRPr="00173556" w:rsidRDefault="00173556" w:rsidP="00173556">
      <w:r w:rsidRPr="00173556">
        <w:t xml:space="preserve">        </w:t>
      </w:r>
      <w:r w:rsidRPr="00173556">
        <w:rPr>
          <w:b/>
          <w:bCs/>
        </w:rPr>
        <w:t>uint32_t</w:t>
      </w:r>
      <w:r w:rsidRPr="00173556">
        <w:t xml:space="preserve"> thousands, hundreds, tens, ones;</w:t>
      </w:r>
    </w:p>
    <w:p w14:paraId="466BC80D" w14:textId="77777777" w:rsidR="00173556" w:rsidRPr="00173556" w:rsidRDefault="00173556" w:rsidP="00173556">
      <w:r w:rsidRPr="00173556">
        <w:t xml:space="preserve">        thousands = number/1000;</w:t>
      </w:r>
    </w:p>
    <w:p w14:paraId="2FE68280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thousands+'0');</w:t>
      </w:r>
    </w:p>
    <w:p w14:paraId="392931EE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Char</w:t>
      </w:r>
      <w:proofErr w:type="spellEnd"/>
      <w:r w:rsidRPr="00173556">
        <w:t>(</w:t>
      </w:r>
      <w:proofErr w:type="gramEnd"/>
      <w:r w:rsidRPr="00173556">
        <w:t>'.');</w:t>
      </w:r>
    </w:p>
    <w:p w14:paraId="7C6D5199" w14:textId="77777777" w:rsidR="00173556" w:rsidRPr="00173556" w:rsidRDefault="00173556" w:rsidP="00173556">
      <w:r w:rsidRPr="00173556">
        <w:t xml:space="preserve">        hundreds = (number%1000)/100;</w:t>
      </w:r>
    </w:p>
    <w:p w14:paraId="08E04822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hundreds+'0');</w:t>
      </w:r>
    </w:p>
    <w:p w14:paraId="1F3BE30C" w14:textId="77777777" w:rsidR="00173556" w:rsidRPr="00173556" w:rsidRDefault="00173556" w:rsidP="00173556">
      <w:r w:rsidRPr="00173556">
        <w:t xml:space="preserve">        tens = (number%100)/10;</w:t>
      </w:r>
    </w:p>
    <w:p w14:paraId="5781FAA8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tens+'0');</w:t>
      </w:r>
    </w:p>
    <w:p w14:paraId="3079DAD2" w14:textId="77777777" w:rsidR="00173556" w:rsidRPr="00173556" w:rsidRDefault="00173556" w:rsidP="00173556">
      <w:r w:rsidRPr="00173556">
        <w:t xml:space="preserve">        ones = number%10;</w:t>
      </w:r>
    </w:p>
    <w:p w14:paraId="4DCC7152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OutChar</w:t>
      </w:r>
      <w:proofErr w:type="spellEnd"/>
      <w:r w:rsidRPr="00173556">
        <w:t>(ones+'0');</w:t>
      </w:r>
    </w:p>
    <w:p w14:paraId="3724381F" w14:textId="77777777" w:rsidR="00173556" w:rsidRPr="00173556" w:rsidRDefault="00173556" w:rsidP="00173556">
      <w:r w:rsidRPr="00173556">
        <w:t xml:space="preserve">        previous = input;</w:t>
      </w:r>
    </w:p>
    <w:p w14:paraId="0389D53B" w14:textId="77777777" w:rsidR="00173556" w:rsidRPr="00173556" w:rsidRDefault="00173556" w:rsidP="00173556">
      <w:r w:rsidRPr="00173556">
        <w:t xml:space="preserve">    }</w:t>
      </w:r>
    </w:p>
    <w:p w14:paraId="59C5F559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</w:rPr>
        <w:t>else</w:t>
      </w:r>
      <w:r w:rsidRPr="00173556">
        <w:t>{</w:t>
      </w:r>
      <w:proofErr w:type="gramEnd"/>
    </w:p>
    <w:p w14:paraId="1A624B06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asterick</w:t>
      </w:r>
      <w:proofErr w:type="spellEnd"/>
      <w:r w:rsidRPr="00173556">
        <w:t>(</w:t>
      </w:r>
      <w:proofErr w:type="gramEnd"/>
      <w:r w:rsidRPr="00173556">
        <w:t>1);</w:t>
      </w:r>
    </w:p>
    <w:p w14:paraId="47E4EA0A" w14:textId="77777777" w:rsidR="00173556" w:rsidRPr="00173556" w:rsidRDefault="00173556" w:rsidP="00173556">
      <w:r w:rsidRPr="00173556">
        <w:t xml:space="preserve">    }</w:t>
      </w:r>
    </w:p>
    <w:p w14:paraId="33F358B3" w14:textId="77777777" w:rsidR="00173556" w:rsidRPr="00173556" w:rsidRDefault="00173556" w:rsidP="00173556">
      <w:r w:rsidRPr="00173556">
        <w:t>}</w:t>
      </w:r>
    </w:p>
    <w:p w14:paraId="199EA76B" w14:textId="77777777" w:rsidR="00173556" w:rsidRPr="00173556" w:rsidRDefault="00173556" w:rsidP="00173556"/>
    <w:p w14:paraId="768965EC" w14:textId="77777777" w:rsidR="00173556" w:rsidRPr="00173556" w:rsidRDefault="00173556" w:rsidP="00173556">
      <w:r w:rsidRPr="00173556">
        <w:rPr>
          <w:b/>
          <w:bCs/>
        </w:rPr>
        <w:t>void</w:t>
      </w:r>
      <w:r w:rsidRPr="00173556">
        <w:t xml:space="preserve">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asterick</w:t>
      </w:r>
      <w:proofErr w:type="spellEnd"/>
      <w:r w:rsidRPr="00173556">
        <w:t>(</w:t>
      </w:r>
      <w:proofErr w:type="gramEnd"/>
      <w:r w:rsidRPr="00173556">
        <w:rPr>
          <w:b/>
          <w:bCs/>
        </w:rPr>
        <w:t>uint32_t</w:t>
      </w:r>
      <w:r w:rsidRPr="00173556">
        <w:t xml:space="preserve"> status){</w:t>
      </w:r>
    </w:p>
    <w:p w14:paraId="1017F577" w14:textId="77777777" w:rsidR="00173556" w:rsidRPr="00173556" w:rsidRDefault="00173556" w:rsidP="00173556">
      <w:r w:rsidRPr="00173556">
        <w:t xml:space="preserve">    /*</w:t>
      </w:r>
    </w:p>
    <w:p w14:paraId="02308AE9" w14:textId="77777777" w:rsidR="00173556" w:rsidRPr="00173556" w:rsidRDefault="00173556" w:rsidP="00173556">
      <w:r w:rsidRPr="00173556">
        <w:t xml:space="preserve">     *  *.****</w:t>
      </w:r>
    </w:p>
    <w:p w14:paraId="1B4DB45C" w14:textId="77777777" w:rsidR="00173556" w:rsidRPr="00173556" w:rsidRDefault="00173556" w:rsidP="00173556">
      <w:r w:rsidRPr="00173556">
        <w:t xml:space="preserve">     *  DONE :)</w:t>
      </w:r>
    </w:p>
    <w:p w14:paraId="0F0CEB3E" w14:textId="77777777" w:rsidR="00173556" w:rsidRPr="00173556" w:rsidRDefault="00173556" w:rsidP="00173556">
      <w:r w:rsidRPr="00173556">
        <w:t xml:space="preserve">     */</w:t>
      </w:r>
    </w:p>
    <w:p w14:paraId="7DA96E61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String</w:t>
      </w:r>
      <w:proofErr w:type="spellEnd"/>
      <w:r w:rsidRPr="00173556">
        <w:t>(</w:t>
      </w:r>
      <w:proofErr w:type="gramEnd"/>
      <w:r w:rsidRPr="00173556">
        <w:t>"*.***");</w:t>
      </w:r>
    </w:p>
    <w:p w14:paraId="67FC7CAB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SysTick_</w:t>
      </w:r>
      <w:proofErr w:type="gramStart"/>
      <w:r w:rsidRPr="00173556">
        <w:rPr>
          <w:b/>
          <w:bCs/>
        </w:rPr>
        <w:t>Wait</w:t>
      </w:r>
      <w:proofErr w:type="spellEnd"/>
      <w:r w:rsidRPr="00173556">
        <w:t>(</w:t>
      </w:r>
      <w:proofErr w:type="gramEnd"/>
      <w:r w:rsidRPr="00173556">
        <w:t>3000000);</w:t>
      </w:r>
    </w:p>
    <w:p w14:paraId="5C4788A8" w14:textId="77777777" w:rsidR="00173556" w:rsidRPr="00173556" w:rsidRDefault="00173556" w:rsidP="00173556">
      <w:r w:rsidRPr="00173556">
        <w:t xml:space="preserve">    </w:t>
      </w:r>
      <w:proofErr w:type="spellStart"/>
      <w:r w:rsidRPr="00173556">
        <w:rPr>
          <w:b/>
          <w:bCs/>
        </w:rPr>
        <w:t>LCD_OutCmd</w:t>
      </w:r>
      <w:proofErr w:type="spellEnd"/>
      <w:r w:rsidRPr="00173556">
        <w:t>(0xC0</w:t>
      </w:r>
      <w:proofErr w:type="gramStart"/>
      <w:r w:rsidRPr="00173556">
        <w:t xml:space="preserve">);   </w:t>
      </w:r>
      <w:proofErr w:type="gramEnd"/>
      <w:r w:rsidRPr="00173556">
        <w:t xml:space="preserve">        // Move cursor to the 2nd line</w:t>
      </w:r>
    </w:p>
    <w:p w14:paraId="3F527B62" w14:textId="77777777" w:rsidR="00173556" w:rsidRPr="00173556" w:rsidRDefault="00173556" w:rsidP="00173556">
      <w:r w:rsidRPr="00173556">
        <w:t xml:space="preserve">    </w:t>
      </w:r>
      <w:proofErr w:type="gramStart"/>
      <w:r w:rsidRPr="00173556">
        <w:rPr>
          <w:b/>
          <w:bCs/>
        </w:rPr>
        <w:t>if</w:t>
      </w:r>
      <w:r w:rsidRPr="00173556">
        <w:t>(</w:t>
      </w:r>
      <w:proofErr w:type="gramEnd"/>
      <w:r w:rsidRPr="00173556">
        <w:t>status == 1){</w:t>
      </w:r>
    </w:p>
    <w:p w14:paraId="5A543D16" w14:textId="77777777" w:rsidR="00173556" w:rsidRPr="00173556" w:rsidRDefault="00173556" w:rsidP="00173556">
      <w:r w:rsidRPr="00173556">
        <w:t xml:space="preserve">        </w:t>
      </w:r>
      <w:proofErr w:type="spellStart"/>
      <w:r w:rsidRPr="00173556">
        <w:rPr>
          <w:b/>
          <w:bCs/>
        </w:rPr>
        <w:t>LCD_</w:t>
      </w:r>
      <w:proofErr w:type="gramStart"/>
      <w:r w:rsidRPr="00173556">
        <w:rPr>
          <w:b/>
          <w:bCs/>
        </w:rPr>
        <w:t>OutString</w:t>
      </w:r>
      <w:proofErr w:type="spellEnd"/>
      <w:r w:rsidRPr="00173556">
        <w:t>(</w:t>
      </w:r>
      <w:proofErr w:type="gramEnd"/>
      <w:r w:rsidRPr="00173556">
        <w:t>"DONE :)");</w:t>
      </w:r>
    </w:p>
    <w:p w14:paraId="6CB850B4" w14:textId="77777777" w:rsidR="00173556" w:rsidRPr="00173556" w:rsidRDefault="00173556" w:rsidP="00173556">
      <w:r w:rsidRPr="00173556">
        <w:t xml:space="preserve">    }</w:t>
      </w:r>
    </w:p>
    <w:p w14:paraId="75FCEFD1" w14:textId="77777777" w:rsidR="00173556" w:rsidRPr="00173556" w:rsidRDefault="00173556" w:rsidP="00173556">
      <w:r w:rsidRPr="00173556">
        <w:t>}</w:t>
      </w:r>
    </w:p>
    <w:p w14:paraId="527987B8" w14:textId="23A63437" w:rsidR="003E2599" w:rsidRDefault="003E2599" w:rsidP="003E2599"/>
    <w:p w14:paraId="1B58919C" w14:textId="77777777" w:rsidR="003E2599" w:rsidRDefault="003E2599" w:rsidP="003E2599"/>
    <w:p w14:paraId="2FD6D980" w14:textId="77777777" w:rsidR="003E2599" w:rsidRDefault="003E2599" w:rsidP="003E2599"/>
    <w:p w14:paraId="6062D672" w14:textId="77777777" w:rsidR="003E2599" w:rsidRDefault="003E2599" w:rsidP="003E2599"/>
    <w:p w14:paraId="4AC9B02D" w14:textId="77777777" w:rsidR="003E2599" w:rsidRDefault="003E2599" w:rsidP="003E2599"/>
    <w:p w14:paraId="436BCAF3" w14:textId="77777777" w:rsidR="00921A3F" w:rsidRDefault="00921A3F">
      <w:pPr>
        <w:jc w:val="left"/>
        <w:rPr>
          <w:i/>
          <w:u w:val="single"/>
        </w:rPr>
      </w:pPr>
      <w:r>
        <w:br w:type="page"/>
      </w:r>
    </w:p>
    <w:p w14:paraId="3678833E" w14:textId="20785544" w:rsidR="003E2599" w:rsidRPr="00537C91" w:rsidRDefault="003E2599" w:rsidP="003E2599">
      <w:pPr>
        <w:pStyle w:val="Heading2"/>
      </w:pPr>
      <w:r>
        <w:lastRenderedPageBreak/>
        <w:t xml:space="preserve">Part 2: </w:t>
      </w:r>
      <w:r w:rsidRPr="00537C91">
        <w:t>Position Measurement System</w:t>
      </w:r>
      <w:r>
        <w:t xml:space="preserve"> </w:t>
      </w:r>
    </w:p>
    <w:p w14:paraId="484FB3A5" w14:textId="10DDCE20" w:rsidR="003E2599" w:rsidRDefault="00921A3F" w:rsidP="003E2599">
      <w:pPr>
        <w:rPr>
          <w:b/>
        </w:rPr>
      </w:pPr>
      <w:proofErr w:type="spellStart"/>
      <w:r>
        <w:rPr>
          <w:b/>
        </w:rPr>
        <w:t>Main.c</w:t>
      </w:r>
      <w:proofErr w:type="spellEnd"/>
      <w:r>
        <w:rPr>
          <w:b/>
        </w:rPr>
        <w:t>:</w:t>
      </w:r>
    </w:p>
    <w:p w14:paraId="3ED7B32B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&lt;</w:t>
      </w:r>
      <w:proofErr w:type="spellStart"/>
      <w:r w:rsidRPr="00B12C57">
        <w:t>stdint.h</w:t>
      </w:r>
      <w:proofErr w:type="spellEnd"/>
      <w:r w:rsidRPr="00B12C57">
        <w:t>&gt;</w:t>
      </w:r>
    </w:p>
    <w:p w14:paraId="74015AC6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</w:t>
      </w:r>
      <w:proofErr w:type="spellStart"/>
      <w:r w:rsidRPr="00B12C57">
        <w:t>SysTickInts.h</w:t>
      </w:r>
      <w:proofErr w:type="spellEnd"/>
      <w:r w:rsidRPr="00B12C57">
        <w:t>"</w:t>
      </w:r>
    </w:p>
    <w:p w14:paraId="73045C2E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</w:t>
      </w:r>
      <w:proofErr w:type="spellStart"/>
      <w:r w:rsidRPr="00B12C57">
        <w:t>LCD.h</w:t>
      </w:r>
      <w:proofErr w:type="spellEnd"/>
      <w:r w:rsidRPr="00B12C57">
        <w:t>"</w:t>
      </w:r>
    </w:p>
    <w:p w14:paraId="09515377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msp432p401r.h"</w:t>
      </w:r>
    </w:p>
    <w:p w14:paraId="0FFBAE5C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ADC14.h"</w:t>
      </w:r>
    </w:p>
    <w:p w14:paraId="455CC6C1" w14:textId="77777777" w:rsidR="00B12C57" w:rsidRPr="00B12C57" w:rsidRDefault="00B12C57" w:rsidP="00B12C57"/>
    <w:p w14:paraId="1341B0F5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gramStart"/>
      <w:r w:rsidRPr="00B12C57">
        <w:rPr>
          <w:b/>
          <w:bCs/>
        </w:rPr>
        <w:t>main</w:t>
      </w:r>
      <w:r w:rsidRPr="00B12C57">
        <w:t>(</w:t>
      </w:r>
      <w:proofErr w:type="gramEnd"/>
      <w:r w:rsidRPr="00B12C57">
        <w:t>) {</w:t>
      </w:r>
    </w:p>
    <w:p w14:paraId="5A2E6E7C" w14:textId="77777777" w:rsidR="00B12C57" w:rsidRPr="00B12C57" w:rsidRDefault="00B12C57" w:rsidP="00B12C57"/>
    <w:p w14:paraId="42516FD3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uint32_t</w:t>
      </w:r>
      <w:r w:rsidRPr="00B12C57">
        <w:t xml:space="preserve"> wait_1s = 3000000;</w:t>
      </w:r>
    </w:p>
    <w:p w14:paraId="493BD741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uint32_t</w:t>
      </w:r>
      <w:r w:rsidRPr="00B12C57">
        <w:t xml:space="preserve"> value;</w:t>
      </w:r>
    </w:p>
    <w:p w14:paraId="17BDBE25" w14:textId="77777777" w:rsidR="00B12C57" w:rsidRPr="00B12C57" w:rsidRDefault="00B12C57" w:rsidP="00B12C57"/>
    <w:p w14:paraId="653449A3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ADC0_InitSWTriggerCh0</w:t>
      </w:r>
      <w:r w:rsidRPr="00B12C57">
        <w:t>();</w:t>
      </w:r>
    </w:p>
    <w:p w14:paraId="21F9D4E6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Init</w:t>
      </w:r>
      <w:proofErr w:type="spellEnd"/>
      <w:r w:rsidRPr="00B12C57">
        <w:t>(</w:t>
      </w:r>
      <w:proofErr w:type="gramEnd"/>
      <w:r w:rsidRPr="00B12C57">
        <w:t>);</w:t>
      </w:r>
    </w:p>
    <w:p w14:paraId="08693780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String</w:t>
      </w:r>
      <w:proofErr w:type="spellEnd"/>
      <w:r w:rsidRPr="00B12C57">
        <w:t>(</w:t>
      </w:r>
      <w:proofErr w:type="gramEnd"/>
      <w:r w:rsidRPr="00B12C57">
        <w:t>"EGCP-450 Lab 8");</w:t>
      </w:r>
    </w:p>
    <w:p w14:paraId="4782E8F7" w14:textId="77777777" w:rsidR="00B12C57" w:rsidRPr="00B12C57" w:rsidRDefault="00B12C57" w:rsidP="00B12C57"/>
    <w:p w14:paraId="04301FCE" w14:textId="77777777" w:rsidR="00B12C57" w:rsidRPr="00B12C57" w:rsidRDefault="00B12C57" w:rsidP="00B12C57"/>
    <w:p w14:paraId="4540CDAB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while</w:t>
      </w:r>
      <w:r w:rsidRPr="00B12C57">
        <w:t>(</w:t>
      </w:r>
      <w:proofErr w:type="gramEnd"/>
      <w:r w:rsidRPr="00B12C57">
        <w:t>1) {</w:t>
      </w:r>
    </w:p>
    <w:p w14:paraId="621EFCEC" w14:textId="77777777" w:rsidR="00B12C57" w:rsidRPr="00B12C57" w:rsidRDefault="00B12C57" w:rsidP="00B12C57"/>
    <w:p w14:paraId="59D9E7D6" w14:textId="77777777" w:rsidR="00B12C57" w:rsidRPr="00B12C57" w:rsidRDefault="00B12C57" w:rsidP="00B12C57">
      <w:r w:rsidRPr="00B12C57">
        <w:t xml:space="preserve">        value = </w:t>
      </w:r>
      <w:proofErr w:type="spellStart"/>
      <w:r w:rsidRPr="00B12C57">
        <w:rPr>
          <w:b/>
          <w:bCs/>
        </w:rPr>
        <w:t>SysTick_</w:t>
      </w:r>
      <w:proofErr w:type="gramStart"/>
      <w:r w:rsidRPr="00B12C57">
        <w:rPr>
          <w:b/>
          <w:bCs/>
        </w:rPr>
        <w:t>Mailbox</w:t>
      </w:r>
      <w:proofErr w:type="spellEnd"/>
      <w:r w:rsidRPr="00B12C57">
        <w:t>(</w:t>
      </w:r>
      <w:proofErr w:type="gramEnd"/>
      <w:r w:rsidRPr="00B12C57">
        <w:t>);</w:t>
      </w:r>
    </w:p>
    <w:p w14:paraId="179FF17C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C0);</w:t>
      </w:r>
    </w:p>
    <w:p w14:paraId="6DFFD55F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UFix</w:t>
      </w:r>
      <w:proofErr w:type="spellEnd"/>
      <w:r w:rsidRPr="00B12C57">
        <w:t>(value);</w:t>
      </w:r>
    </w:p>
    <w:p w14:paraId="0AA9879D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wait_1s);</w:t>
      </w:r>
    </w:p>
    <w:p w14:paraId="24C44D4E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String</w:t>
      </w:r>
      <w:proofErr w:type="spellEnd"/>
      <w:r w:rsidRPr="00B12C57">
        <w:t>(</w:t>
      </w:r>
      <w:proofErr w:type="gramEnd"/>
      <w:r w:rsidRPr="00B12C57">
        <w:t xml:space="preserve">" </w:t>
      </w:r>
      <w:r w:rsidRPr="00B12C57">
        <w:rPr>
          <w:u w:val="single"/>
        </w:rPr>
        <w:t>cm</w:t>
      </w:r>
      <w:r w:rsidRPr="00B12C57">
        <w:t>");</w:t>
      </w:r>
    </w:p>
    <w:p w14:paraId="19D676D0" w14:textId="77777777" w:rsidR="00B12C57" w:rsidRPr="00B12C57" w:rsidRDefault="00B12C57" w:rsidP="00B12C57"/>
    <w:p w14:paraId="5398DC5B" w14:textId="77777777" w:rsidR="00B12C57" w:rsidRPr="00B12C57" w:rsidRDefault="00B12C57" w:rsidP="00B12C57">
      <w:r w:rsidRPr="00B12C57">
        <w:t xml:space="preserve">    }</w:t>
      </w:r>
    </w:p>
    <w:p w14:paraId="2A4A8440" w14:textId="77777777" w:rsidR="00B12C57" w:rsidRPr="00B12C57" w:rsidRDefault="00B12C57" w:rsidP="00B12C57">
      <w:r w:rsidRPr="00B12C57">
        <w:t>}</w:t>
      </w:r>
    </w:p>
    <w:p w14:paraId="28396C55" w14:textId="77777777" w:rsidR="00B12C57" w:rsidRPr="00B12C57" w:rsidRDefault="00B12C57" w:rsidP="003E2599"/>
    <w:p w14:paraId="259A769D" w14:textId="77777777" w:rsidR="00B12C57" w:rsidRDefault="00B12C57">
      <w:pPr>
        <w:jc w:val="left"/>
        <w:rPr>
          <w:b/>
        </w:rPr>
      </w:pPr>
      <w:r>
        <w:rPr>
          <w:b/>
        </w:rPr>
        <w:br w:type="page"/>
      </w:r>
    </w:p>
    <w:p w14:paraId="66F56862" w14:textId="31C5362F" w:rsidR="00921A3F" w:rsidRDefault="00B12C57" w:rsidP="003E2599">
      <w:pPr>
        <w:rPr>
          <w:b/>
        </w:rPr>
      </w:pPr>
      <w:proofErr w:type="spellStart"/>
      <w:r>
        <w:rPr>
          <w:b/>
        </w:rPr>
        <w:lastRenderedPageBreak/>
        <w:t>LCD.h</w:t>
      </w:r>
      <w:proofErr w:type="spellEnd"/>
      <w:r>
        <w:rPr>
          <w:b/>
        </w:rPr>
        <w:t>:</w:t>
      </w:r>
    </w:p>
    <w:p w14:paraId="73BB4406" w14:textId="77777777" w:rsidR="00B12C57" w:rsidRPr="00B12C57" w:rsidRDefault="00B12C57" w:rsidP="00B12C57">
      <w:r w:rsidRPr="00B12C57">
        <w:t>/*</w:t>
      </w:r>
    </w:p>
    <w:p w14:paraId="722D86C0" w14:textId="77777777" w:rsidR="00B12C57" w:rsidRPr="00B12C57" w:rsidRDefault="00B12C57" w:rsidP="00B12C57">
      <w:r w:rsidRPr="00B12C57">
        <w:t xml:space="preserve">  size is 1*16</w:t>
      </w:r>
    </w:p>
    <w:p w14:paraId="5797553B" w14:textId="77777777" w:rsidR="00B12C57" w:rsidRPr="00B12C57" w:rsidRDefault="00B12C57" w:rsidP="00B12C57">
      <w:r w:rsidRPr="00B12C57">
        <w:t xml:space="preserve">  if do not need to read busy, then you can tie R/W=ground</w:t>
      </w:r>
    </w:p>
    <w:p w14:paraId="63AD9E69" w14:textId="77777777" w:rsidR="00B12C57" w:rsidRPr="00B12C57" w:rsidRDefault="00B12C57" w:rsidP="00B12C57">
      <w:r w:rsidRPr="00B12C57">
        <w:t xml:space="preserve">  ground = pin 1    </w:t>
      </w:r>
      <w:proofErr w:type="spellStart"/>
      <w:r w:rsidRPr="00B12C57">
        <w:rPr>
          <w:u w:val="single"/>
        </w:rPr>
        <w:t>Vss</w:t>
      </w:r>
      <w:proofErr w:type="spellEnd"/>
    </w:p>
    <w:p w14:paraId="16A30427" w14:textId="77777777" w:rsidR="00B12C57" w:rsidRPr="00B12C57" w:rsidRDefault="00B12C57" w:rsidP="00B12C57">
      <w:r w:rsidRPr="00B12C57">
        <w:t xml:space="preserve">  </w:t>
      </w:r>
      <w:proofErr w:type="gramStart"/>
      <w:r w:rsidRPr="00B12C57">
        <w:t>power  =</w:t>
      </w:r>
      <w:proofErr w:type="gramEnd"/>
      <w:r w:rsidRPr="00B12C57">
        <w:t xml:space="preserve"> pin 2    </w:t>
      </w:r>
      <w:proofErr w:type="spellStart"/>
      <w:r w:rsidRPr="00B12C57">
        <w:rPr>
          <w:u w:val="single"/>
        </w:rPr>
        <w:t>Vdd</w:t>
      </w:r>
      <w:proofErr w:type="spellEnd"/>
      <w:r w:rsidRPr="00B12C57">
        <w:t xml:space="preserve">   +3.3V or +5V depending on the device</w:t>
      </w:r>
    </w:p>
    <w:p w14:paraId="06E31620" w14:textId="77777777" w:rsidR="00B12C57" w:rsidRPr="00B12C57" w:rsidRDefault="00B12C57" w:rsidP="00B12C57">
      <w:r w:rsidRPr="00B12C57">
        <w:t xml:space="preserve">  ground = pin 3    </w:t>
      </w:r>
      <w:proofErr w:type="spellStart"/>
      <w:r w:rsidRPr="00B12C57">
        <w:rPr>
          <w:u w:val="single"/>
        </w:rPr>
        <w:t>Vlc</w:t>
      </w:r>
      <w:proofErr w:type="spellEnd"/>
      <w:r w:rsidRPr="00B12C57">
        <w:t xml:space="preserve">   grounded for highest contrast</w:t>
      </w:r>
    </w:p>
    <w:p w14:paraId="50D487D1" w14:textId="77777777" w:rsidR="00B12C57" w:rsidRPr="00B12C57" w:rsidRDefault="00B12C57" w:rsidP="00B12C57">
      <w:r w:rsidRPr="00B12C57">
        <w:t xml:space="preserve">  P9.6   = pin 4    RS </w:t>
      </w:r>
      <w:proofErr w:type="gramStart"/>
      <w:r w:rsidRPr="00B12C57">
        <w:t xml:space="preserve">   (</w:t>
      </w:r>
      <w:proofErr w:type="gramEnd"/>
      <w:r w:rsidRPr="00B12C57">
        <w:t>1 for data, 0 for control/status)</w:t>
      </w:r>
    </w:p>
    <w:p w14:paraId="046B2DA1" w14:textId="77777777" w:rsidR="00B12C57" w:rsidRPr="00B12C57" w:rsidRDefault="00B12C57" w:rsidP="00B12C57">
      <w:r w:rsidRPr="00B12C57">
        <w:t xml:space="preserve">  ground = pin 5    R/W</w:t>
      </w:r>
      <w:proofErr w:type="gramStart"/>
      <w:r w:rsidRPr="00B12C57">
        <w:t xml:space="preserve">   (</w:t>
      </w:r>
      <w:proofErr w:type="gramEnd"/>
      <w:r w:rsidRPr="00B12C57">
        <w:t>1 for read, 0 for write)</w:t>
      </w:r>
    </w:p>
    <w:p w14:paraId="1EC21EA8" w14:textId="77777777" w:rsidR="00B12C57" w:rsidRPr="00B12C57" w:rsidRDefault="00B12C57" w:rsidP="00B12C57">
      <w:r w:rsidRPr="00B12C57">
        <w:t xml:space="preserve">  P9.7   = pin 6    E  </w:t>
      </w:r>
      <w:proofErr w:type="gramStart"/>
      <w:r w:rsidRPr="00B12C57">
        <w:t xml:space="preserve">   (</w:t>
      </w:r>
      <w:proofErr w:type="gramEnd"/>
      <w:r w:rsidRPr="00B12C57">
        <w:t>enable)</w:t>
      </w:r>
    </w:p>
    <w:p w14:paraId="181ECA1B" w14:textId="77777777" w:rsidR="00B12C57" w:rsidRPr="00B12C57" w:rsidRDefault="00B12C57" w:rsidP="00B12C57">
      <w:r w:rsidRPr="00B12C57">
        <w:t xml:space="preserve">  P7.0   = pin 7    DB0</w:t>
      </w:r>
      <w:proofErr w:type="gramStart"/>
      <w:r w:rsidRPr="00B12C57">
        <w:t xml:space="preserve">   (</w:t>
      </w:r>
      <w:proofErr w:type="gramEnd"/>
      <w:r w:rsidRPr="00B12C57">
        <w:t>8-bit data)</w:t>
      </w:r>
    </w:p>
    <w:p w14:paraId="703C34B0" w14:textId="77777777" w:rsidR="00B12C57" w:rsidRPr="00B12C57" w:rsidRDefault="00B12C57" w:rsidP="00B12C57">
      <w:r w:rsidRPr="00B12C57">
        <w:t xml:space="preserve">  P7.1   = pin 8    DB1</w:t>
      </w:r>
    </w:p>
    <w:p w14:paraId="50BE3DB2" w14:textId="77777777" w:rsidR="00B12C57" w:rsidRPr="00B12C57" w:rsidRDefault="00B12C57" w:rsidP="00B12C57">
      <w:r w:rsidRPr="00B12C57">
        <w:t xml:space="preserve">  P7.2   = pin 9    DB2</w:t>
      </w:r>
    </w:p>
    <w:p w14:paraId="2D51B5F3" w14:textId="77777777" w:rsidR="00B12C57" w:rsidRPr="00B12C57" w:rsidRDefault="00B12C57" w:rsidP="00B12C57">
      <w:r w:rsidRPr="00B12C57">
        <w:t xml:space="preserve">  P7.3   = pin 10   DB3</w:t>
      </w:r>
    </w:p>
    <w:p w14:paraId="32BDEE6A" w14:textId="77777777" w:rsidR="00B12C57" w:rsidRPr="00B12C57" w:rsidRDefault="00B12C57" w:rsidP="00B12C57">
      <w:r w:rsidRPr="00B12C57">
        <w:t xml:space="preserve">  P7.4   = pin 11   DB4</w:t>
      </w:r>
    </w:p>
    <w:p w14:paraId="3B7028C2" w14:textId="77777777" w:rsidR="00B12C57" w:rsidRPr="00B12C57" w:rsidRDefault="00B12C57" w:rsidP="00B12C57">
      <w:r w:rsidRPr="00B12C57">
        <w:t xml:space="preserve">  P7.5   = pin 12   DB5</w:t>
      </w:r>
    </w:p>
    <w:p w14:paraId="58D8628E" w14:textId="77777777" w:rsidR="00B12C57" w:rsidRPr="00B12C57" w:rsidRDefault="00B12C57" w:rsidP="00B12C57">
      <w:r w:rsidRPr="00B12C57">
        <w:t xml:space="preserve">  P7.6   = pin 13   DB6</w:t>
      </w:r>
    </w:p>
    <w:p w14:paraId="0049D7C1" w14:textId="77777777" w:rsidR="00B12C57" w:rsidRPr="00B12C57" w:rsidRDefault="00B12C57" w:rsidP="00B12C57">
      <w:r w:rsidRPr="00B12C57">
        <w:t xml:space="preserve">  P7.7   = pin 14   DB7</w:t>
      </w:r>
    </w:p>
    <w:p w14:paraId="2BE6A563" w14:textId="77777777" w:rsidR="00B12C57" w:rsidRPr="00B12C57" w:rsidRDefault="00B12C57" w:rsidP="00B12C57">
      <w:r w:rsidRPr="00B12C57">
        <w:t>16 characters are configured as 1 row of 16</w:t>
      </w:r>
    </w:p>
    <w:p w14:paraId="4A638921" w14:textId="77777777" w:rsidR="00B12C57" w:rsidRPr="00B12C57" w:rsidRDefault="00B12C57" w:rsidP="00B12C57">
      <w:proofErr w:type="spellStart"/>
      <w:proofErr w:type="gramStart"/>
      <w:r w:rsidRPr="00B12C57">
        <w:rPr>
          <w:u w:val="single"/>
        </w:rPr>
        <w:t>addr</w:t>
      </w:r>
      <w:proofErr w:type="spellEnd"/>
      <w:r w:rsidRPr="00B12C57">
        <w:t xml:space="preserve">  00</w:t>
      </w:r>
      <w:proofErr w:type="gramEnd"/>
      <w:r w:rsidRPr="00B12C57">
        <w:t xml:space="preserve"> 01 02 03 04 05 ... 0F</w:t>
      </w:r>
    </w:p>
    <w:p w14:paraId="679087C2" w14:textId="77777777" w:rsidR="00B12C57" w:rsidRPr="00B12C57" w:rsidRDefault="00B12C57" w:rsidP="00B12C57">
      <w:r w:rsidRPr="00B12C57">
        <w:t>*/</w:t>
      </w:r>
    </w:p>
    <w:p w14:paraId="2EB51656" w14:textId="77777777" w:rsidR="00B12C57" w:rsidRPr="00B12C57" w:rsidRDefault="00B12C57" w:rsidP="00B12C57"/>
    <w:p w14:paraId="7426BA8E" w14:textId="77777777" w:rsidR="00B12C57" w:rsidRPr="00B12C57" w:rsidRDefault="00B12C57" w:rsidP="00B12C57">
      <w:r w:rsidRPr="00B12C57">
        <w:t>// Clear the LCD</w:t>
      </w:r>
    </w:p>
    <w:p w14:paraId="0CCFC736" w14:textId="77777777" w:rsidR="00B12C57" w:rsidRPr="00B12C57" w:rsidRDefault="00B12C57" w:rsidP="00B12C57">
      <w:r w:rsidRPr="00B12C57">
        <w:t>// Inputs: none</w:t>
      </w:r>
    </w:p>
    <w:p w14:paraId="1A1A0C34" w14:textId="77777777" w:rsidR="00B12C57" w:rsidRPr="00B12C57" w:rsidRDefault="00B12C57" w:rsidP="00B12C57">
      <w:r w:rsidRPr="00B12C57">
        <w:t>// Outputs: none</w:t>
      </w:r>
    </w:p>
    <w:p w14:paraId="7452F975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Clear</w:t>
      </w:r>
      <w:proofErr w:type="spellEnd"/>
      <w:r w:rsidRPr="00B12C57">
        <w:t>(</w:t>
      </w:r>
      <w:proofErr w:type="gramEnd"/>
      <w:r w:rsidRPr="00B12C57">
        <w:t>);</w:t>
      </w:r>
    </w:p>
    <w:p w14:paraId="2E390427" w14:textId="77777777" w:rsidR="00B12C57" w:rsidRPr="00B12C57" w:rsidRDefault="00B12C57" w:rsidP="00B12C57"/>
    <w:p w14:paraId="5C610F61" w14:textId="77777777" w:rsidR="00B12C57" w:rsidRPr="00B12C57" w:rsidRDefault="00B12C57" w:rsidP="00B12C57">
      <w:r w:rsidRPr="00B12C57">
        <w:t>// Initialize LCD</w:t>
      </w:r>
    </w:p>
    <w:p w14:paraId="1297D375" w14:textId="77777777" w:rsidR="00B12C57" w:rsidRPr="00B12C57" w:rsidRDefault="00B12C57" w:rsidP="00B12C57">
      <w:r w:rsidRPr="00B12C57">
        <w:t>// Inputs: none</w:t>
      </w:r>
    </w:p>
    <w:p w14:paraId="6597F376" w14:textId="77777777" w:rsidR="00B12C57" w:rsidRPr="00B12C57" w:rsidRDefault="00B12C57" w:rsidP="00B12C57">
      <w:r w:rsidRPr="00B12C57">
        <w:t>// Outputs: none</w:t>
      </w:r>
    </w:p>
    <w:p w14:paraId="1163EC68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Init</w:t>
      </w:r>
      <w:proofErr w:type="spellEnd"/>
      <w:r w:rsidRPr="00B12C57">
        <w:t>(</w:t>
      </w:r>
      <w:r w:rsidRPr="00B12C57">
        <w:rPr>
          <w:b/>
          <w:bCs/>
        </w:rPr>
        <w:t>void</w:t>
      </w:r>
      <w:r w:rsidRPr="00B12C57">
        <w:t>);</w:t>
      </w:r>
    </w:p>
    <w:p w14:paraId="417112E5" w14:textId="77777777" w:rsidR="00B12C57" w:rsidRPr="00B12C57" w:rsidRDefault="00B12C57" w:rsidP="00B12C57"/>
    <w:p w14:paraId="29EEAF1D" w14:textId="77777777" w:rsidR="00B12C57" w:rsidRPr="00B12C57" w:rsidRDefault="00B12C57" w:rsidP="00B12C57">
      <w:r w:rsidRPr="00B12C57">
        <w:t>// Output a character to the LCD</w:t>
      </w:r>
    </w:p>
    <w:p w14:paraId="44C0AFCB" w14:textId="77777777" w:rsidR="00B12C57" w:rsidRPr="00B12C57" w:rsidRDefault="00B12C57" w:rsidP="00B12C57">
      <w:r w:rsidRPr="00B12C57">
        <w:t>// Inputs: letter is ASCII character, 0 to 0x7F</w:t>
      </w:r>
    </w:p>
    <w:p w14:paraId="2F24EACB" w14:textId="77777777" w:rsidR="00B12C57" w:rsidRPr="00B12C57" w:rsidRDefault="00B12C57" w:rsidP="00B12C57">
      <w:r w:rsidRPr="00B12C57">
        <w:t>// Outputs: none</w:t>
      </w:r>
    </w:p>
    <w:p w14:paraId="365044BD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Char</w:t>
      </w:r>
      <w:proofErr w:type="spellEnd"/>
      <w:r w:rsidRPr="00B12C57">
        <w:t>(</w:t>
      </w:r>
      <w:proofErr w:type="gramEnd"/>
      <w:r w:rsidRPr="00B12C57">
        <w:rPr>
          <w:b/>
          <w:bCs/>
        </w:rPr>
        <w:t>char</w:t>
      </w:r>
      <w:r w:rsidRPr="00B12C57">
        <w:t xml:space="preserve"> letter);</w:t>
      </w:r>
    </w:p>
    <w:p w14:paraId="4069DC14" w14:textId="77777777" w:rsidR="00B12C57" w:rsidRPr="00B12C57" w:rsidRDefault="00B12C57" w:rsidP="00B12C57"/>
    <w:p w14:paraId="382CC7CE" w14:textId="77777777" w:rsidR="00B12C57" w:rsidRPr="00B12C57" w:rsidRDefault="00B12C57" w:rsidP="00B12C57">
      <w:r w:rsidRPr="00B12C57">
        <w:t>// Output a command to the LCD</w:t>
      </w:r>
    </w:p>
    <w:p w14:paraId="28F9E9D4" w14:textId="77777777" w:rsidR="00B12C57" w:rsidRPr="00B12C57" w:rsidRDefault="00B12C57" w:rsidP="00B12C57">
      <w:r w:rsidRPr="00B12C57">
        <w:t>// Inputs: 8-bit command</w:t>
      </w:r>
    </w:p>
    <w:p w14:paraId="168C2224" w14:textId="77777777" w:rsidR="00B12C57" w:rsidRPr="00B12C57" w:rsidRDefault="00B12C57" w:rsidP="00B12C57">
      <w:r w:rsidRPr="00B12C57">
        <w:t>// Outputs: none</w:t>
      </w:r>
    </w:p>
    <w:p w14:paraId="1906746E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Cmd</w:t>
      </w:r>
      <w:proofErr w:type="spellEnd"/>
      <w:r w:rsidRPr="00B12C57">
        <w:t>(</w:t>
      </w:r>
      <w:proofErr w:type="gramEnd"/>
      <w:r w:rsidRPr="00B12C57">
        <w:rPr>
          <w:b/>
          <w:bCs/>
        </w:rPr>
        <w:t>unsigned</w:t>
      </w:r>
      <w:r w:rsidRPr="00B12C57">
        <w:t xml:space="preserve"> </w:t>
      </w:r>
      <w:r w:rsidRPr="00B12C57">
        <w:rPr>
          <w:b/>
          <w:bCs/>
        </w:rPr>
        <w:t>char</w:t>
      </w:r>
      <w:r w:rsidRPr="00B12C57">
        <w:t xml:space="preserve"> command);</w:t>
      </w:r>
    </w:p>
    <w:p w14:paraId="27AD6007" w14:textId="77777777" w:rsidR="00B12C57" w:rsidRPr="00B12C57" w:rsidRDefault="00B12C57" w:rsidP="00B12C57"/>
    <w:p w14:paraId="4149ABA2" w14:textId="77777777" w:rsidR="00B12C57" w:rsidRPr="00B12C57" w:rsidRDefault="00B12C57" w:rsidP="00B12C57">
      <w:r w:rsidRPr="00B12C57">
        <w:t>//------------</w:t>
      </w:r>
      <w:proofErr w:type="spellStart"/>
      <w:r w:rsidRPr="00B12C57">
        <w:t>LCD_OutString</w:t>
      </w:r>
      <w:proofErr w:type="spellEnd"/>
      <w:r w:rsidRPr="00B12C57">
        <w:t>------------</w:t>
      </w:r>
    </w:p>
    <w:p w14:paraId="424A3D71" w14:textId="77777777" w:rsidR="00B12C57" w:rsidRPr="00B12C57" w:rsidRDefault="00B12C57" w:rsidP="00B12C57">
      <w:r w:rsidRPr="00B12C57">
        <w:t>// Output String (NULL termination)</w:t>
      </w:r>
    </w:p>
    <w:p w14:paraId="3523FEDA" w14:textId="77777777" w:rsidR="00B12C57" w:rsidRPr="00B12C57" w:rsidRDefault="00B12C57" w:rsidP="00B12C57">
      <w:r w:rsidRPr="00B12C57">
        <w:t>// Input: pointer to a NULL-terminated string to be transferred</w:t>
      </w:r>
    </w:p>
    <w:p w14:paraId="40F4D320" w14:textId="77777777" w:rsidR="00B12C57" w:rsidRPr="00B12C57" w:rsidRDefault="00B12C57" w:rsidP="00B12C57">
      <w:r w:rsidRPr="00B12C57">
        <w:t>// Output: none</w:t>
      </w:r>
    </w:p>
    <w:p w14:paraId="0B545BFA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String</w:t>
      </w:r>
      <w:proofErr w:type="spellEnd"/>
      <w:r w:rsidRPr="00B12C57">
        <w:t>(</w:t>
      </w:r>
      <w:proofErr w:type="gramEnd"/>
      <w:r w:rsidRPr="00B12C57">
        <w:rPr>
          <w:b/>
          <w:bCs/>
        </w:rPr>
        <w:t>char</w:t>
      </w:r>
      <w:r w:rsidRPr="00B12C57">
        <w:t xml:space="preserve"> *</w:t>
      </w:r>
      <w:proofErr w:type="spellStart"/>
      <w:r w:rsidRPr="00B12C57">
        <w:t>pt</w:t>
      </w:r>
      <w:proofErr w:type="spellEnd"/>
      <w:r w:rsidRPr="00B12C57">
        <w:t>);</w:t>
      </w:r>
    </w:p>
    <w:p w14:paraId="3E594822" w14:textId="77777777" w:rsidR="00B12C57" w:rsidRPr="00B12C57" w:rsidRDefault="00B12C57" w:rsidP="00B12C57"/>
    <w:p w14:paraId="023110AE" w14:textId="77777777" w:rsidR="00B12C57" w:rsidRPr="00B12C57" w:rsidRDefault="00B12C57" w:rsidP="00B12C57">
      <w:r w:rsidRPr="00B12C57">
        <w:lastRenderedPageBreak/>
        <w:t>//-----------------------</w:t>
      </w:r>
      <w:proofErr w:type="spellStart"/>
      <w:r w:rsidRPr="00B12C57">
        <w:t>LCD_OutUDec</w:t>
      </w:r>
      <w:proofErr w:type="spellEnd"/>
      <w:r w:rsidRPr="00B12C57">
        <w:t>-----------------------</w:t>
      </w:r>
    </w:p>
    <w:p w14:paraId="2F598BE6" w14:textId="77777777" w:rsidR="00B12C57" w:rsidRPr="00B12C57" w:rsidRDefault="00B12C57" w:rsidP="00B12C57">
      <w:r w:rsidRPr="00B12C57">
        <w:t>// Output a 32-bit number in unsigned decimal format</w:t>
      </w:r>
    </w:p>
    <w:p w14:paraId="1958C23D" w14:textId="77777777" w:rsidR="00B12C57" w:rsidRPr="00B12C57" w:rsidRDefault="00B12C57" w:rsidP="00B12C57">
      <w:r w:rsidRPr="00B12C57">
        <w:t>// Input: 32-bit number to be transferred</w:t>
      </w:r>
    </w:p>
    <w:p w14:paraId="7D2053CE" w14:textId="77777777" w:rsidR="00B12C57" w:rsidRPr="00B12C57" w:rsidRDefault="00B12C57" w:rsidP="00B12C57">
      <w:r w:rsidRPr="00B12C57">
        <w:t>// Output: none</w:t>
      </w:r>
    </w:p>
    <w:p w14:paraId="5C3C0823" w14:textId="77777777" w:rsidR="00B12C57" w:rsidRPr="00B12C57" w:rsidRDefault="00B12C57" w:rsidP="00B12C57">
      <w:r w:rsidRPr="00B12C57">
        <w:t>// Variable format 1-10 digits with no space before or after</w:t>
      </w:r>
    </w:p>
    <w:p w14:paraId="0610FBC3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UDec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n);</w:t>
      </w:r>
    </w:p>
    <w:p w14:paraId="54972189" w14:textId="77777777" w:rsidR="00B12C57" w:rsidRPr="00B12C57" w:rsidRDefault="00B12C57" w:rsidP="00B12C57"/>
    <w:p w14:paraId="44EE595D" w14:textId="77777777" w:rsidR="00B12C57" w:rsidRPr="00B12C57" w:rsidRDefault="00B12C57" w:rsidP="00B12C57">
      <w:r w:rsidRPr="00B12C57">
        <w:t>//--------------------------</w:t>
      </w:r>
      <w:proofErr w:type="spellStart"/>
      <w:r w:rsidRPr="00B12C57">
        <w:t>LCD_OutUHex</w:t>
      </w:r>
      <w:proofErr w:type="spellEnd"/>
      <w:r w:rsidRPr="00B12C57">
        <w:t>----------------------------</w:t>
      </w:r>
    </w:p>
    <w:p w14:paraId="06E72166" w14:textId="77777777" w:rsidR="00B12C57" w:rsidRPr="00B12C57" w:rsidRDefault="00B12C57" w:rsidP="00B12C57">
      <w:r w:rsidRPr="00B12C57">
        <w:t>// Output a 32-bit number in unsigned hexadecimal format</w:t>
      </w:r>
    </w:p>
    <w:p w14:paraId="6BF90D02" w14:textId="77777777" w:rsidR="00B12C57" w:rsidRPr="00B12C57" w:rsidRDefault="00B12C57" w:rsidP="00B12C57">
      <w:r w:rsidRPr="00B12C57">
        <w:t>// Input: 32-bit number to be transferred</w:t>
      </w:r>
    </w:p>
    <w:p w14:paraId="4C750674" w14:textId="77777777" w:rsidR="00B12C57" w:rsidRPr="00B12C57" w:rsidRDefault="00B12C57" w:rsidP="00B12C57">
      <w:r w:rsidRPr="00B12C57">
        <w:t>// Output: none</w:t>
      </w:r>
    </w:p>
    <w:p w14:paraId="40856C61" w14:textId="77777777" w:rsidR="00B12C57" w:rsidRPr="00B12C57" w:rsidRDefault="00B12C57" w:rsidP="00B12C57">
      <w:r w:rsidRPr="00B12C57">
        <w:t>// Variable format 1 to 8 digits with no space before or after</w:t>
      </w:r>
    </w:p>
    <w:p w14:paraId="599B8FB7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UHex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number);</w:t>
      </w:r>
    </w:p>
    <w:p w14:paraId="3FE54E73" w14:textId="77777777" w:rsidR="00B12C57" w:rsidRPr="00B12C57" w:rsidRDefault="00B12C57" w:rsidP="00B12C57"/>
    <w:p w14:paraId="5AFF6BFD" w14:textId="77777777" w:rsidR="00B12C57" w:rsidRPr="00B12C57" w:rsidRDefault="00B12C57" w:rsidP="00B12C57">
      <w:r w:rsidRPr="00B12C57">
        <w:t>// -----------------------</w:t>
      </w:r>
      <w:proofErr w:type="spellStart"/>
      <w:r w:rsidRPr="00B12C57">
        <w:t>LCD_OutUFix</w:t>
      </w:r>
      <w:proofErr w:type="spellEnd"/>
      <w:r w:rsidRPr="00B12C57">
        <w:t>----------------------</w:t>
      </w:r>
    </w:p>
    <w:p w14:paraId="13DEBD6D" w14:textId="77777777" w:rsidR="00B12C57" w:rsidRPr="00B12C57" w:rsidRDefault="00B12C57" w:rsidP="00B12C57">
      <w:r w:rsidRPr="00B12C57">
        <w:t>// Output characters to LCD display in fixed-point format</w:t>
      </w:r>
    </w:p>
    <w:p w14:paraId="6315C361" w14:textId="77777777" w:rsidR="00B12C57" w:rsidRPr="00B12C57" w:rsidRDefault="00B12C57" w:rsidP="00B12C57">
      <w:r w:rsidRPr="00B12C57">
        <w:t>// unsigned decimal, resolution 0.001, range 0.000 to 9.999</w:t>
      </w:r>
    </w:p>
    <w:p w14:paraId="54F556B3" w14:textId="77777777" w:rsidR="00B12C57" w:rsidRPr="00B12C57" w:rsidRDefault="00B12C57" w:rsidP="00B12C57">
      <w:r w:rsidRPr="00B12C57">
        <w:t>// Inputs:  an unsigned 32-bit number</w:t>
      </w:r>
    </w:p>
    <w:p w14:paraId="630BF188" w14:textId="77777777" w:rsidR="00B12C57" w:rsidRPr="00B12C57" w:rsidRDefault="00B12C57" w:rsidP="00B12C57">
      <w:r w:rsidRPr="00B12C57">
        <w:t>// Outputs: none</w:t>
      </w:r>
    </w:p>
    <w:p w14:paraId="5C3DECCF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UFix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number);</w:t>
      </w:r>
    </w:p>
    <w:p w14:paraId="4EB2AB72" w14:textId="77777777" w:rsidR="00B12C57" w:rsidRPr="00B12C57" w:rsidRDefault="00B12C57" w:rsidP="00B12C57"/>
    <w:p w14:paraId="376823FC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asterick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status);</w:t>
      </w:r>
    </w:p>
    <w:p w14:paraId="75BC780C" w14:textId="77777777" w:rsidR="00B12C57" w:rsidRPr="00B12C57" w:rsidRDefault="00B12C57" w:rsidP="003E2599"/>
    <w:p w14:paraId="5E3ED88C" w14:textId="77777777" w:rsidR="00B12C57" w:rsidRDefault="00B12C57">
      <w:pPr>
        <w:jc w:val="left"/>
        <w:rPr>
          <w:b/>
        </w:rPr>
      </w:pPr>
      <w:r>
        <w:rPr>
          <w:b/>
        </w:rPr>
        <w:br w:type="page"/>
      </w:r>
    </w:p>
    <w:p w14:paraId="52D5CEF8" w14:textId="0D815A60" w:rsidR="00B12C57" w:rsidRDefault="00B12C57" w:rsidP="003E2599">
      <w:pPr>
        <w:rPr>
          <w:b/>
        </w:rPr>
      </w:pPr>
      <w:proofErr w:type="spellStart"/>
      <w:r>
        <w:rPr>
          <w:b/>
        </w:rPr>
        <w:lastRenderedPageBreak/>
        <w:t>LCD.c</w:t>
      </w:r>
      <w:proofErr w:type="spellEnd"/>
      <w:r>
        <w:rPr>
          <w:b/>
        </w:rPr>
        <w:t>:</w:t>
      </w:r>
    </w:p>
    <w:p w14:paraId="7BC52041" w14:textId="77777777" w:rsidR="00B12C57" w:rsidRPr="00B12C57" w:rsidRDefault="00B12C57" w:rsidP="00B12C57">
      <w:r w:rsidRPr="00B12C57">
        <w:t>/*</w:t>
      </w:r>
    </w:p>
    <w:p w14:paraId="5473678E" w14:textId="77777777" w:rsidR="00B12C57" w:rsidRPr="00B12C57" w:rsidRDefault="00B12C57" w:rsidP="00B12C57">
      <w:r w:rsidRPr="00B12C57">
        <w:t xml:space="preserve">  size is 1*16</w:t>
      </w:r>
    </w:p>
    <w:p w14:paraId="6A589BDC" w14:textId="77777777" w:rsidR="00B12C57" w:rsidRPr="00B12C57" w:rsidRDefault="00B12C57" w:rsidP="00B12C57">
      <w:r w:rsidRPr="00B12C57">
        <w:t xml:space="preserve">  if do not need to read busy, then you can tie R/W=ground</w:t>
      </w:r>
    </w:p>
    <w:p w14:paraId="646028A0" w14:textId="77777777" w:rsidR="00B12C57" w:rsidRPr="00B12C57" w:rsidRDefault="00B12C57" w:rsidP="00B12C57">
      <w:r w:rsidRPr="00B12C57">
        <w:t xml:space="preserve">  ground = pin 1    </w:t>
      </w:r>
      <w:proofErr w:type="spellStart"/>
      <w:r w:rsidRPr="00B12C57">
        <w:rPr>
          <w:u w:val="single"/>
        </w:rPr>
        <w:t>Vss</w:t>
      </w:r>
      <w:proofErr w:type="spellEnd"/>
    </w:p>
    <w:p w14:paraId="58037CEE" w14:textId="77777777" w:rsidR="00B12C57" w:rsidRPr="00B12C57" w:rsidRDefault="00B12C57" w:rsidP="00B12C57">
      <w:r w:rsidRPr="00B12C57">
        <w:t xml:space="preserve">  </w:t>
      </w:r>
      <w:proofErr w:type="gramStart"/>
      <w:r w:rsidRPr="00B12C57">
        <w:t>power  =</w:t>
      </w:r>
      <w:proofErr w:type="gramEnd"/>
      <w:r w:rsidRPr="00B12C57">
        <w:t xml:space="preserve"> pin 2    </w:t>
      </w:r>
      <w:proofErr w:type="spellStart"/>
      <w:r w:rsidRPr="00B12C57">
        <w:rPr>
          <w:u w:val="single"/>
        </w:rPr>
        <w:t>Vdd</w:t>
      </w:r>
      <w:proofErr w:type="spellEnd"/>
      <w:r w:rsidRPr="00B12C57">
        <w:t xml:space="preserve">   +3.3V or +5V depending on the device</w:t>
      </w:r>
    </w:p>
    <w:p w14:paraId="18DCAB80" w14:textId="77777777" w:rsidR="00B12C57" w:rsidRPr="00B12C57" w:rsidRDefault="00B12C57" w:rsidP="00B12C57">
      <w:r w:rsidRPr="00B12C57">
        <w:t xml:space="preserve">  ground = pin 3    </w:t>
      </w:r>
      <w:proofErr w:type="spellStart"/>
      <w:r w:rsidRPr="00B12C57">
        <w:rPr>
          <w:u w:val="single"/>
        </w:rPr>
        <w:t>Vlc</w:t>
      </w:r>
      <w:proofErr w:type="spellEnd"/>
      <w:r w:rsidRPr="00B12C57">
        <w:t xml:space="preserve">   grounded for highest contrast</w:t>
      </w:r>
    </w:p>
    <w:p w14:paraId="64AC1CB3" w14:textId="77777777" w:rsidR="00B12C57" w:rsidRPr="00B12C57" w:rsidRDefault="00B12C57" w:rsidP="00B12C57">
      <w:r w:rsidRPr="00B12C57">
        <w:t xml:space="preserve">  P6.4   = pin 4    RS </w:t>
      </w:r>
      <w:proofErr w:type="gramStart"/>
      <w:r w:rsidRPr="00B12C57">
        <w:t xml:space="preserve">   (</w:t>
      </w:r>
      <w:proofErr w:type="gramEnd"/>
      <w:r w:rsidRPr="00B12C57">
        <w:t>1 for data, 0 for control/status)</w:t>
      </w:r>
    </w:p>
    <w:p w14:paraId="39D5D8A4" w14:textId="77777777" w:rsidR="00B12C57" w:rsidRPr="00B12C57" w:rsidRDefault="00B12C57" w:rsidP="00B12C57">
      <w:r w:rsidRPr="00B12C57">
        <w:t xml:space="preserve">  ground = pin 5    R/W</w:t>
      </w:r>
      <w:proofErr w:type="gramStart"/>
      <w:r w:rsidRPr="00B12C57">
        <w:t xml:space="preserve">   (</w:t>
      </w:r>
      <w:proofErr w:type="gramEnd"/>
      <w:r w:rsidRPr="00B12C57">
        <w:t>1 for read, 0 for write)</w:t>
      </w:r>
    </w:p>
    <w:p w14:paraId="5BE4EEB5" w14:textId="77777777" w:rsidR="00B12C57" w:rsidRPr="00B12C57" w:rsidRDefault="00B12C57" w:rsidP="00B12C57">
      <w:r w:rsidRPr="00B12C57">
        <w:t xml:space="preserve">  P6.5   = pin 6    E  </w:t>
      </w:r>
      <w:proofErr w:type="gramStart"/>
      <w:r w:rsidRPr="00B12C57">
        <w:t xml:space="preserve">   (</w:t>
      </w:r>
      <w:proofErr w:type="gramEnd"/>
      <w:r w:rsidRPr="00B12C57">
        <w:t>enable)</w:t>
      </w:r>
    </w:p>
    <w:p w14:paraId="78A67B81" w14:textId="77777777" w:rsidR="00B12C57" w:rsidRPr="00B12C57" w:rsidRDefault="00B12C57" w:rsidP="00B12C57">
      <w:r w:rsidRPr="00B12C57">
        <w:t xml:space="preserve">  P4.4   = pin 11   DB4</w:t>
      </w:r>
      <w:proofErr w:type="gramStart"/>
      <w:r w:rsidRPr="00B12C57">
        <w:t xml:space="preserve">   (</w:t>
      </w:r>
      <w:proofErr w:type="gramEnd"/>
      <w:r w:rsidRPr="00B12C57">
        <w:t>4-bit data)</w:t>
      </w:r>
    </w:p>
    <w:p w14:paraId="25DCF754" w14:textId="77777777" w:rsidR="00B12C57" w:rsidRPr="00B12C57" w:rsidRDefault="00B12C57" w:rsidP="00B12C57">
      <w:r w:rsidRPr="00B12C57">
        <w:t xml:space="preserve">  P4.5   = pin 12   DB5</w:t>
      </w:r>
    </w:p>
    <w:p w14:paraId="290927E9" w14:textId="77777777" w:rsidR="00B12C57" w:rsidRPr="00B12C57" w:rsidRDefault="00B12C57" w:rsidP="00B12C57">
      <w:r w:rsidRPr="00B12C57">
        <w:t xml:space="preserve">  P4.6   = pin 13   DB6</w:t>
      </w:r>
    </w:p>
    <w:p w14:paraId="5F4CD9AE" w14:textId="77777777" w:rsidR="00B12C57" w:rsidRPr="00B12C57" w:rsidRDefault="00B12C57" w:rsidP="00B12C57">
      <w:r w:rsidRPr="00B12C57">
        <w:t xml:space="preserve">  P4.7   = pin 14   DB7</w:t>
      </w:r>
    </w:p>
    <w:p w14:paraId="2247BF5B" w14:textId="77777777" w:rsidR="00B12C57" w:rsidRPr="00B12C57" w:rsidRDefault="00B12C57" w:rsidP="00B12C57">
      <w:r w:rsidRPr="00B12C57">
        <w:t>16 characters are configured as 1 row of 16</w:t>
      </w:r>
    </w:p>
    <w:p w14:paraId="3584C30D" w14:textId="77777777" w:rsidR="00B12C57" w:rsidRPr="00B12C57" w:rsidRDefault="00B12C57" w:rsidP="00B12C57">
      <w:proofErr w:type="spellStart"/>
      <w:proofErr w:type="gramStart"/>
      <w:r w:rsidRPr="00B12C57">
        <w:rPr>
          <w:u w:val="single"/>
        </w:rPr>
        <w:t>addr</w:t>
      </w:r>
      <w:proofErr w:type="spellEnd"/>
      <w:r w:rsidRPr="00B12C57">
        <w:t xml:space="preserve">  00</w:t>
      </w:r>
      <w:proofErr w:type="gramEnd"/>
      <w:r w:rsidRPr="00B12C57">
        <w:t xml:space="preserve"> 01 02 03 04 05 ... 0F</w:t>
      </w:r>
    </w:p>
    <w:p w14:paraId="413B9E04" w14:textId="77777777" w:rsidR="00B12C57" w:rsidRPr="00B12C57" w:rsidRDefault="00B12C57" w:rsidP="00B12C57">
      <w:r w:rsidRPr="00B12C57">
        <w:t>*/</w:t>
      </w:r>
    </w:p>
    <w:p w14:paraId="2729E68E" w14:textId="77777777" w:rsidR="00B12C57" w:rsidRPr="00B12C57" w:rsidRDefault="00B12C57" w:rsidP="00B12C57"/>
    <w:p w14:paraId="0D7EAD08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&lt;</w:t>
      </w:r>
      <w:proofErr w:type="spellStart"/>
      <w:r w:rsidRPr="00B12C57">
        <w:t>stdint.h</w:t>
      </w:r>
      <w:proofErr w:type="spellEnd"/>
      <w:r w:rsidRPr="00B12C57">
        <w:t>&gt;</w:t>
      </w:r>
    </w:p>
    <w:p w14:paraId="4FC0BE68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</w:t>
      </w:r>
      <w:proofErr w:type="spellStart"/>
      <w:r w:rsidRPr="00B12C57">
        <w:t>LCD.h</w:t>
      </w:r>
      <w:proofErr w:type="spellEnd"/>
      <w:r w:rsidRPr="00B12C57">
        <w:t>"</w:t>
      </w:r>
    </w:p>
    <w:p w14:paraId="305585F5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</w:t>
      </w:r>
      <w:proofErr w:type="spellStart"/>
      <w:r w:rsidRPr="00B12C57">
        <w:t>SysTickInts.h</w:t>
      </w:r>
      <w:proofErr w:type="spellEnd"/>
      <w:r w:rsidRPr="00B12C57">
        <w:t>"</w:t>
      </w:r>
    </w:p>
    <w:p w14:paraId="5C00CA3D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</w:t>
      </w:r>
      <w:proofErr w:type="spellStart"/>
      <w:r w:rsidRPr="00B12C57">
        <w:t>msp.h</w:t>
      </w:r>
      <w:proofErr w:type="spellEnd"/>
      <w:r w:rsidRPr="00B12C57">
        <w:t>"</w:t>
      </w:r>
    </w:p>
    <w:p w14:paraId="255B75E1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ADC14.h"</w:t>
      </w:r>
    </w:p>
    <w:p w14:paraId="40C60BE9" w14:textId="77777777" w:rsidR="00B12C57" w:rsidRPr="00B12C57" w:rsidRDefault="00B12C57" w:rsidP="00B12C57"/>
    <w:p w14:paraId="08C3B4F3" w14:textId="77777777" w:rsidR="00B12C57" w:rsidRPr="00B12C57" w:rsidRDefault="00B12C57" w:rsidP="00B12C57">
      <w:r w:rsidRPr="00B12C57">
        <w:t xml:space="preserve">// </w:t>
      </w:r>
      <w:proofErr w:type="spellStart"/>
      <w:r w:rsidRPr="00B12C57">
        <w:rPr>
          <w:u w:val="single"/>
        </w:rPr>
        <w:t>Marcros</w:t>
      </w:r>
      <w:proofErr w:type="spellEnd"/>
    </w:p>
    <w:p w14:paraId="570196CF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proofErr w:type="spellStart"/>
      <w:r w:rsidRPr="00B12C57">
        <w:rPr>
          <w:b/>
          <w:bCs/>
        </w:rPr>
        <w:t>BusFreq</w:t>
      </w:r>
      <w:proofErr w:type="spellEnd"/>
      <w:r w:rsidRPr="00B12C57">
        <w:t xml:space="preserve"> 3</w:t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  <w:t>// assuming a 3 MHz bus clock</w:t>
      </w:r>
    </w:p>
    <w:p w14:paraId="73035671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r w:rsidRPr="00B12C57">
        <w:rPr>
          <w:b/>
          <w:bCs/>
        </w:rPr>
        <w:t>T6us</w:t>
      </w:r>
      <w:r w:rsidRPr="00B12C57">
        <w:t xml:space="preserve"> 6*</w:t>
      </w:r>
      <w:proofErr w:type="spellStart"/>
      <w:r w:rsidRPr="00B12C57">
        <w:t>BusFreq</w:t>
      </w:r>
      <w:proofErr w:type="spellEnd"/>
      <w:r w:rsidRPr="00B12C57">
        <w:tab/>
      </w:r>
      <w:r w:rsidRPr="00B12C57">
        <w:tab/>
      </w:r>
      <w:r w:rsidRPr="00B12C57">
        <w:tab/>
      </w:r>
      <w:r w:rsidRPr="00B12C57">
        <w:tab/>
        <w:t>// 6us</w:t>
      </w:r>
    </w:p>
    <w:p w14:paraId="621825AF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r w:rsidRPr="00B12C57">
        <w:rPr>
          <w:b/>
          <w:bCs/>
        </w:rPr>
        <w:t>T40us</w:t>
      </w:r>
      <w:r w:rsidRPr="00B12C57">
        <w:t xml:space="preserve"> 40*</w:t>
      </w:r>
      <w:proofErr w:type="spellStart"/>
      <w:r w:rsidRPr="00B12C57">
        <w:t>BusFreq</w:t>
      </w:r>
      <w:proofErr w:type="spellEnd"/>
      <w:r w:rsidRPr="00B12C57">
        <w:tab/>
      </w:r>
      <w:r w:rsidRPr="00B12C57">
        <w:tab/>
      </w:r>
      <w:r w:rsidRPr="00B12C57">
        <w:tab/>
        <w:t>// 40us</w:t>
      </w:r>
    </w:p>
    <w:p w14:paraId="536A957F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r w:rsidRPr="00B12C57">
        <w:rPr>
          <w:b/>
          <w:bCs/>
        </w:rPr>
        <w:t>T160us</w:t>
      </w:r>
      <w:r w:rsidRPr="00B12C57">
        <w:t xml:space="preserve"> 160*</w:t>
      </w:r>
      <w:proofErr w:type="spellStart"/>
      <w:r w:rsidRPr="00B12C57">
        <w:t>BusFreq</w:t>
      </w:r>
      <w:proofErr w:type="spellEnd"/>
      <w:r w:rsidRPr="00B12C57">
        <w:tab/>
      </w:r>
      <w:r w:rsidRPr="00B12C57">
        <w:tab/>
      </w:r>
      <w:r w:rsidRPr="00B12C57">
        <w:tab/>
        <w:t>// 160us</w:t>
      </w:r>
    </w:p>
    <w:p w14:paraId="3AF60AB2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r w:rsidRPr="00B12C57">
        <w:rPr>
          <w:b/>
          <w:bCs/>
        </w:rPr>
        <w:t>T1ms</w:t>
      </w:r>
      <w:r w:rsidRPr="00B12C57">
        <w:t xml:space="preserve"> 1000*</w:t>
      </w:r>
      <w:proofErr w:type="spellStart"/>
      <w:r w:rsidRPr="00B12C57">
        <w:t>BusFreq</w:t>
      </w:r>
      <w:proofErr w:type="spellEnd"/>
      <w:r w:rsidRPr="00B12C57">
        <w:tab/>
      </w:r>
      <w:r w:rsidRPr="00B12C57">
        <w:tab/>
      </w:r>
      <w:r w:rsidRPr="00B12C57">
        <w:tab/>
        <w:t>// 1ms</w:t>
      </w:r>
    </w:p>
    <w:p w14:paraId="0C05152D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r w:rsidRPr="00B12C57">
        <w:rPr>
          <w:b/>
          <w:bCs/>
        </w:rPr>
        <w:t>T1600us</w:t>
      </w:r>
      <w:r w:rsidRPr="00B12C57">
        <w:t xml:space="preserve"> 1600*</w:t>
      </w:r>
      <w:proofErr w:type="spellStart"/>
      <w:r w:rsidRPr="00B12C57">
        <w:t>BusFreq</w:t>
      </w:r>
      <w:proofErr w:type="spellEnd"/>
      <w:r w:rsidRPr="00B12C57">
        <w:tab/>
      </w:r>
      <w:r w:rsidRPr="00B12C57">
        <w:tab/>
        <w:t>// 1.60ms</w:t>
      </w:r>
    </w:p>
    <w:p w14:paraId="3A0A0FE7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r w:rsidRPr="00B12C57">
        <w:rPr>
          <w:b/>
          <w:bCs/>
        </w:rPr>
        <w:t>T5ms</w:t>
      </w:r>
      <w:r w:rsidRPr="00B12C57">
        <w:t xml:space="preserve"> 5000*</w:t>
      </w:r>
      <w:proofErr w:type="spellStart"/>
      <w:r w:rsidRPr="00B12C57">
        <w:t>BusFreq</w:t>
      </w:r>
      <w:proofErr w:type="spellEnd"/>
      <w:r w:rsidRPr="00B12C57">
        <w:tab/>
      </w:r>
      <w:r w:rsidRPr="00B12C57">
        <w:tab/>
      </w:r>
      <w:r w:rsidRPr="00B12C57">
        <w:tab/>
        <w:t>// 5ms</w:t>
      </w:r>
    </w:p>
    <w:p w14:paraId="2F10DF5F" w14:textId="77777777" w:rsidR="00B12C57" w:rsidRPr="00B12C57" w:rsidRDefault="00B12C57" w:rsidP="00B12C57">
      <w:r w:rsidRPr="00B12C57">
        <w:rPr>
          <w:b/>
          <w:bCs/>
        </w:rPr>
        <w:t>#define</w:t>
      </w:r>
      <w:r w:rsidRPr="00B12C57">
        <w:t xml:space="preserve"> </w:t>
      </w:r>
      <w:r w:rsidRPr="00B12C57">
        <w:rPr>
          <w:b/>
          <w:bCs/>
        </w:rPr>
        <w:t>T15ms</w:t>
      </w:r>
      <w:r w:rsidRPr="00B12C57">
        <w:t xml:space="preserve"> 15000*</w:t>
      </w:r>
      <w:proofErr w:type="spellStart"/>
      <w:r w:rsidRPr="00B12C57">
        <w:t>BusFreq</w:t>
      </w:r>
      <w:proofErr w:type="spellEnd"/>
      <w:r w:rsidRPr="00B12C57">
        <w:tab/>
      </w:r>
      <w:r w:rsidRPr="00B12C57">
        <w:tab/>
      </w:r>
      <w:r w:rsidRPr="00B12C57">
        <w:tab/>
        <w:t>// 15ms</w:t>
      </w:r>
    </w:p>
    <w:p w14:paraId="3555F9CF" w14:textId="77777777" w:rsidR="00B12C57" w:rsidRPr="00B12C57" w:rsidRDefault="00B12C57" w:rsidP="00B12C57"/>
    <w:p w14:paraId="3E5D39D0" w14:textId="77777777" w:rsidR="00B12C57" w:rsidRPr="00B12C57" w:rsidRDefault="00B12C57" w:rsidP="00B12C57">
      <w:r w:rsidRPr="00B12C57">
        <w:t xml:space="preserve">// Global </w:t>
      </w:r>
      <w:r w:rsidRPr="00B12C57">
        <w:rPr>
          <w:u w:val="single"/>
        </w:rPr>
        <w:t>Vars</w:t>
      </w:r>
    </w:p>
    <w:p w14:paraId="197FC292" w14:textId="77777777" w:rsidR="00B12C57" w:rsidRPr="00B12C57" w:rsidRDefault="00B12C57" w:rsidP="00B12C57">
      <w:r w:rsidRPr="00B12C57">
        <w:rPr>
          <w:b/>
          <w:bCs/>
        </w:rPr>
        <w:t>uint8_t</w:t>
      </w:r>
      <w:r w:rsidRPr="00B12C57">
        <w:t xml:space="preserve"> LCD_RS, LCD_E;</w:t>
      </w:r>
      <w:r w:rsidRPr="00B12C57">
        <w:tab/>
      </w:r>
      <w:r w:rsidRPr="00B12C57">
        <w:tab/>
      </w:r>
      <w:r w:rsidRPr="00B12C57">
        <w:tab/>
      </w:r>
      <w:r w:rsidRPr="00B12C57">
        <w:tab/>
        <w:t>// LCD Enable and Register Select</w:t>
      </w:r>
    </w:p>
    <w:p w14:paraId="555824FE" w14:textId="77777777" w:rsidR="00B12C57" w:rsidRPr="00B12C57" w:rsidRDefault="00B12C57" w:rsidP="00B12C57">
      <w:r w:rsidRPr="00B12C57">
        <w:rPr>
          <w:b/>
          <w:bCs/>
        </w:rPr>
        <w:t>uint32_t</w:t>
      </w:r>
      <w:r w:rsidRPr="00B12C57">
        <w:t xml:space="preserve"> input, previous;</w:t>
      </w:r>
    </w:p>
    <w:p w14:paraId="319008D4" w14:textId="77777777" w:rsidR="00B12C57" w:rsidRPr="00B12C57" w:rsidRDefault="00B12C57" w:rsidP="00B12C57"/>
    <w:p w14:paraId="7DAF7DB6" w14:textId="77777777" w:rsidR="00B12C57" w:rsidRPr="00B12C57" w:rsidRDefault="00B12C57" w:rsidP="00B12C57">
      <w:r w:rsidRPr="00B12C57">
        <w:t>/**************** Private Functions ****************/</w:t>
      </w:r>
    </w:p>
    <w:p w14:paraId="5076A102" w14:textId="77777777" w:rsidR="00B12C57" w:rsidRPr="00B12C57" w:rsidRDefault="00B12C57" w:rsidP="00B12C57"/>
    <w:p w14:paraId="720BA729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r w:rsidRPr="00B12C57">
        <w:rPr>
          <w:b/>
          <w:bCs/>
        </w:rPr>
        <w:t>OutPort6</w:t>
      </w:r>
      <w:r w:rsidRPr="00B12C57">
        <w:t>() {</w:t>
      </w:r>
    </w:p>
    <w:p w14:paraId="4418BD24" w14:textId="77777777" w:rsidR="00B12C57" w:rsidRPr="00B12C57" w:rsidRDefault="00B12C57" w:rsidP="00B12C57">
      <w:r w:rsidRPr="00B12C57">
        <w:tab/>
        <w:t>P6OUT = (LCD_RS&lt;&lt;4) | (LCD_E&lt;&lt;5);</w:t>
      </w:r>
    </w:p>
    <w:p w14:paraId="041CE1A1" w14:textId="77777777" w:rsidR="00B12C57" w:rsidRPr="00B12C57" w:rsidRDefault="00B12C57" w:rsidP="00B12C57">
      <w:r w:rsidRPr="00B12C57">
        <w:t>}</w:t>
      </w:r>
    </w:p>
    <w:p w14:paraId="63087EE8" w14:textId="77777777" w:rsidR="00B12C57" w:rsidRPr="00B12C57" w:rsidRDefault="00B12C57" w:rsidP="00B12C57"/>
    <w:p w14:paraId="57F96492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proofErr w:type="gramStart"/>
      <w:r w:rsidRPr="00B12C57">
        <w:rPr>
          <w:b/>
          <w:bCs/>
        </w:rPr>
        <w:t>SendPulse</w:t>
      </w:r>
      <w:proofErr w:type="spellEnd"/>
      <w:r w:rsidRPr="00B12C57">
        <w:t>(</w:t>
      </w:r>
      <w:proofErr w:type="gramEnd"/>
      <w:r w:rsidRPr="00B12C57">
        <w:t>) {</w:t>
      </w:r>
    </w:p>
    <w:p w14:paraId="15940A29" w14:textId="77777777" w:rsidR="00B12C57" w:rsidRPr="00B12C57" w:rsidRDefault="00B12C57" w:rsidP="00B12C57">
      <w:r w:rsidRPr="00B12C57">
        <w:tab/>
      </w:r>
      <w:r w:rsidRPr="00B12C57">
        <w:rPr>
          <w:b/>
          <w:bCs/>
        </w:rPr>
        <w:t>OutPort6</w:t>
      </w:r>
      <w:r w:rsidRPr="00B12C57">
        <w:t>();</w:t>
      </w:r>
    </w:p>
    <w:p w14:paraId="6B56878E" w14:textId="77777777" w:rsidR="00B12C57" w:rsidRPr="00B12C57" w:rsidRDefault="00B12C57" w:rsidP="00B12C57">
      <w:r w:rsidRPr="00B12C57">
        <w:tab/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6us);</w:t>
      </w:r>
      <w:r w:rsidRPr="00B12C57">
        <w:tab/>
      </w:r>
      <w:r w:rsidRPr="00B12C57">
        <w:tab/>
      </w:r>
      <w:r w:rsidRPr="00B12C57">
        <w:tab/>
      </w:r>
      <w:r w:rsidRPr="00B12C57">
        <w:tab/>
        <w:t>// wait 6us</w:t>
      </w:r>
    </w:p>
    <w:p w14:paraId="719B496B" w14:textId="77777777" w:rsidR="00B12C57" w:rsidRPr="00B12C57" w:rsidRDefault="00B12C57" w:rsidP="00B12C57">
      <w:r w:rsidRPr="00B12C57">
        <w:tab/>
        <w:t>LCD_E = 1;</w:t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  <w:t>// E=1, R/W=0, RS=1</w:t>
      </w:r>
    </w:p>
    <w:p w14:paraId="6D5C915E" w14:textId="77777777" w:rsidR="00B12C57" w:rsidRPr="00B12C57" w:rsidRDefault="00B12C57" w:rsidP="00B12C57">
      <w:r w:rsidRPr="00B12C57">
        <w:lastRenderedPageBreak/>
        <w:tab/>
      </w:r>
      <w:r w:rsidRPr="00B12C57">
        <w:rPr>
          <w:b/>
          <w:bCs/>
        </w:rPr>
        <w:t>OutPort6</w:t>
      </w:r>
      <w:r w:rsidRPr="00B12C57">
        <w:t>();</w:t>
      </w:r>
    </w:p>
    <w:p w14:paraId="1341BAF6" w14:textId="77777777" w:rsidR="00B12C57" w:rsidRPr="00B12C57" w:rsidRDefault="00B12C57" w:rsidP="00B12C57">
      <w:r w:rsidRPr="00B12C57">
        <w:tab/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6us);</w:t>
      </w:r>
      <w:r w:rsidRPr="00B12C57">
        <w:tab/>
      </w:r>
      <w:r w:rsidRPr="00B12C57">
        <w:tab/>
      </w:r>
      <w:r w:rsidRPr="00B12C57">
        <w:tab/>
      </w:r>
      <w:r w:rsidRPr="00B12C57">
        <w:tab/>
        <w:t>// wait 6us</w:t>
      </w:r>
    </w:p>
    <w:p w14:paraId="5BAE33ED" w14:textId="77777777" w:rsidR="00B12C57" w:rsidRPr="00B12C57" w:rsidRDefault="00B12C57" w:rsidP="00B12C57">
      <w:r w:rsidRPr="00B12C57">
        <w:tab/>
        <w:t>LCD_E = 0;</w:t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  <w:t>// E=0, R/W=0, RS=1</w:t>
      </w:r>
    </w:p>
    <w:p w14:paraId="450AECA8" w14:textId="77777777" w:rsidR="00B12C57" w:rsidRPr="00B12C57" w:rsidRDefault="00B12C57" w:rsidP="00B12C57">
      <w:r w:rsidRPr="00B12C57">
        <w:tab/>
      </w:r>
      <w:r w:rsidRPr="00B12C57">
        <w:rPr>
          <w:b/>
          <w:bCs/>
        </w:rPr>
        <w:t>OutPort6</w:t>
      </w:r>
      <w:r w:rsidRPr="00B12C57">
        <w:t>();</w:t>
      </w:r>
    </w:p>
    <w:p w14:paraId="4F25AF8A" w14:textId="77777777" w:rsidR="00B12C57" w:rsidRPr="00B12C57" w:rsidRDefault="00B12C57" w:rsidP="00B12C57">
      <w:r w:rsidRPr="00B12C57">
        <w:t>}</w:t>
      </w:r>
    </w:p>
    <w:p w14:paraId="73CC180C" w14:textId="77777777" w:rsidR="00B12C57" w:rsidRPr="00B12C57" w:rsidRDefault="00B12C57" w:rsidP="00B12C57"/>
    <w:p w14:paraId="77C3792B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proofErr w:type="gramStart"/>
      <w:r w:rsidRPr="00B12C57">
        <w:rPr>
          <w:b/>
          <w:bCs/>
        </w:rPr>
        <w:t>SendChar</w:t>
      </w:r>
      <w:proofErr w:type="spellEnd"/>
      <w:r w:rsidRPr="00B12C57">
        <w:t>(</w:t>
      </w:r>
      <w:proofErr w:type="gramEnd"/>
      <w:r w:rsidRPr="00B12C57">
        <w:t>) {</w:t>
      </w:r>
    </w:p>
    <w:p w14:paraId="210C6DB8" w14:textId="77777777" w:rsidR="00B12C57" w:rsidRPr="00B12C57" w:rsidRDefault="00B12C57" w:rsidP="00B12C57">
      <w:r w:rsidRPr="00B12C57">
        <w:tab/>
        <w:t>LCD_E = 0;</w:t>
      </w:r>
    </w:p>
    <w:p w14:paraId="74D9F280" w14:textId="77777777" w:rsidR="00B12C57" w:rsidRPr="00B12C57" w:rsidRDefault="00B12C57" w:rsidP="00B12C57">
      <w:r w:rsidRPr="00B12C57">
        <w:tab/>
        <w:t>LCD_RS = 1;</w:t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  <w:t>// E=0, R/W=0, RS=1</w:t>
      </w:r>
    </w:p>
    <w:p w14:paraId="6838FD5A" w14:textId="77777777" w:rsidR="00B12C57" w:rsidRPr="00B12C57" w:rsidRDefault="00B12C57" w:rsidP="00B12C57">
      <w:r w:rsidRPr="00B12C57">
        <w:tab/>
      </w:r>
      <w:proofErr w:type="spellStart"/>
      <w:proofErr w:type="gramStart"/>
      <w:r w:rsidRPr="00B12C57">
        <w:rPr>
          <w:b/>
          <w:bCs/>
        </w:rPr>
        <w:t>SendPulse</w:t>
      </w:r>
      <w:proofErr w:type="spellEnd"/>
      <w:r w:rsidRPr="00B12C57">
        <w:t>(</w:t>
      </w:r>
      <w:proofErr w:type="gramEnd"/>
      <w:r w:rsidRPr="00B12C57">
        <w:t>);</w:t>
      </w:r>
    </w:p>
    <w:p w14:paraId="6D5C526A" w14:textId="77777777" w:rsidR="00B12C57" w:rsidRPr="00B12C57" w:rsidRDefault="00B12C57" w:rsidP="00B12C57">
      <w:r w:rsidRPr="00B12C57">
        <w:tab/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1600us);</w:t>
      </w:r>
      <w:r w:rsidRPr="00B12C57">
        <w:tab/>
      </w:r>
      <w:r w:rsidRPr="00B12C57">
        <w:tab/>
      </w:r>
      <w:r w:rsidRPr="00B12C57">
        <w:tab/>
        <w:t>// wait 1.6ms</w:t>
      </w:r>
    </w:p>
    <w:p w14:paraId="09D29BDB" w14:textId="77777777" w:rsidR="00B12C57" w:rsidRPr="00B12C57" w:rsidRDefault="00B12C57" w:rsidP="00B12C57">
      <w:r w:rsidRPr="00B12C57">
        <w:t>}</w:t>
      </w:r>
    </w:p>
    <w:p w14:paraId="6FB1D109" w14:textId="77777777" w:rsidR="00B12C57" w:rsidRPr="00B12C57" w:rsidRDefault="00B12C57" w:rsidP="00B12C57"/>
    <w:p w14:paraId="13AD341E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proofErr w:type="gramStart"/>
      <w:r w:rsidRPr="00B12C57">
        <w:rPr>
          <w:b/>
          <w:bCs/>
        </w:rPr>
        <w:t>SendCmd</w:t>
      </w:r>
      <w:proofErr w:type="spellEnd"/>
      <w:r w:rsidRPr="00B12C57">
        <w:t>(</w:t>
      </w:r>
      <w:proofErr w:type="gramEnd"/>
      <w:r w:rsidRPr="00B12C57">
        <w:t>) {</w:t>
      </w:r>
    </w:p>
    <w:p w14:paraId="76B52176" w14:textId="77777777" w:rsidR="00B12C57" w:rsidRPr="00B12C57" w:rsidRDefault="00B12C57" w:rsidP="00B12C57">
      <w:r w:rsidRPr="00B12C57">
        <w:tab/>
        <w:t>LCD_E = 0;</w:t>
      </w:r>
    </w:p>
    <w:p w14:paraId="1DD19F69" w14:textId="77777777" w:rsidR="00B12C57" w:rsidRPr="00B12C57" w:rsidRDefault="00B12C57" w:rsidP="00B12C57">
      <w:r w:rsidRPr="00B12C57">
        <w:tab/>
        <w:t>LCD_RS = 0;</w:t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</w:r>
      <w:r w:rsidRPr="00B12C57">
        <w:tab/>
        <w:t>// E=0, R/W=0, RS=0</w:t>
      </w:r>
    </w:p>
    <w:p w14:paraId="0DDD3638" w14:textId="77777777" w:rsidR="00B12C57" w:rsidRPr="00B12C57" w:rsidRDefault="00B12C57" w:rsidP="00B12C57">
      <w:r w:rsidRPr="00B12C57">
        <w:tab/>
      </w:r>
      <w:proofErr w:type="spellStart"/>
      <w:proofErr w:type="gramStart"/>
      <w:r w:rsidRPr="00B12C57">
        <w:rPr>
          <w:b/>
          <w:bCs/>
        </w:rPr>
        <w:t>SendPulse</w:t>
      </w:r>
      <w:proofErr w:type="spellEnd"/>
      <w:r w:rsidRPr="00B12C57">
        <w:t>(</w:t>
      </w:r>
      <w:proofErr w:type="gramEnd"/>
      <w:r w:rsidRPr="00B12C57">
        <w:t>);</w:t>
      </w:r>
    </w:p>
    <w:p w14:paraId="7A75C939" w14:textId="77777777" w:rsidR="00B12C57" w:rsidRPr="00B12C57" w:rsidRDefault="00B12C57" w:rsidP="00B12C57">
      <w:r w:rsidRPr="00B12C57">
        <w:tab/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40us);</w:t>
      </w:r>
      <w:r w:rsidRPr="00B12C57">
        <w:tab/>
      </w:r>
      <w:r w:rsidRPr="00B12C57">
        <w:tab/>
      </w:r>
      <w:r w:rsidRPr="00B12C57">
        <w:tab/>
        <w:t>// wait 40us</w:t>
      </w:r>
    </w:p>
    <w:p w14:paraId="13B58978" w14:textId="77777777" w:rsidR="00B12C57" w:rsidRPr="00B12C57" w:rsidRDefault="00B12C57" w:rsidP="00B12C57">
      <w:r w:rsidRPr="00B12C57">
        <w:t>}</w:t>
      </w:r>
    </w:p>
    <w:p w14:paraId="36677A84" w14:textId="77777777" w:rsidR="00B12C57" w:rsidRPr="00B12C57" w:rsidRDefault="00B12C57" w:rsidP="00B12C57"/>
    <w:p w14:paraId="3AD3DD17" w14:textId="77777777" w:rsidR="00B12C57" w:rsidRPr="00B12C57" w:rsidRDefault="00B12C57" w:rsidP="00B12C57">
      <w:r w:rsidRPr="00B12C57">
        <w:t>/**************** Public Functions ****************/</w:t>
      </w:r>
    </w:p>
    <w:p w14:paraId="6CD58B9A" w14:textId="77777777" w:rsidR="00B12C57" w:rsidRPr="00B12C57" w:rsidRDefault="00B12C57" w:rsidP="00B12C57">
      <w:r w:rsidRPr="00B12C57">
        <w:t>// Clear the LCD</w:t>
      </w:r>
    </w:p>
    <w:p w14:paraId="57598163" w14:textId="77777777" w:rsidR="00B12C57" w:rsidRPr="00B12C57" w:rsidRDefault="00B12C57" w:rsidP="00B12C57">
      <w:r w:rsidRPr="00B12C57">
        <w:t>// Inputs: none</w:t>
      </w:r>
    </w:p>
    <w:p w14:paraId="1FC5A947" w14:textId="77777777" w:rsidR="00B12C57" w:rsidRPr="00B12C57" w:rsidRDefault="00B12C57" w:rsidP="00B12C57">
      <w:r w:rsidRPr="00B12C57">
        <w:t>// Outputs: none</w:t>
      </w:r>
    </w:p>
    <w:p w14:paraId="7CFBDB5C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Clear</w:t>
      </w:r>
      <w:proofErr w:type="spellEnd"/>
      <w:r w:rsidRPr="00B12C57">
        <w:t>(</w:t>
      </w:r>
      <w:proofErr w:type="gramEnd"/>
      <w:r w:rsidRPr="00B12C57">
        <w:t>) {</w:t>
      </w:r>
    </w:p>
    <w:p w14:paraId="651B5F11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01</w:t>
      </w:r>
      <w:proofErr w:type="gramStart"/>
      <w:r w:rsidRPr="00B12C57">
        <w:t xml:space="preserve">);   </w:t>
      </w:r>
      <w:proofErr w:type="gramEnd"/>
      <w:r w:rsidRPr="00B12C57">
        <w:t xml:space="preserve">            // Clear Display</w:t>
      </w:r>
    </w:p>
    <w:p w14:paraId="661AF8BF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80</w:t>
      </w:r>
      <w:proofErr w:type="gramStart"/>
      <w:r w:rsidRPr="00B12C57">
        <w:t xml:space="preserve">);   </w:t>
      </w:r>
      <w:proofErr w:type="gramEnd"/>
      <w:r w:rsidRPr="00B12C57">
        <w:t xml:space="preserve">            // Move cursor back to 1st position</w:t>
      </w:r>
    </w:p>
    <w:p w14:paraId="33C5B4F8" w14:textId="77777777" w:rsidR="00B12C57" w:rsidRPr="00B12C57" w:rsidRDefault="00B12C57" w:rsidP="00B12C57">
      <w:r w:rsidRPr="00B12C57">
        <w:t>}</w:t>
      </w:r>
    </w:p>
    <w:p w14:paraId="42BC520E" w14:textId="77777777" w:rsidR="00B12C57" w:rsidRPr="00B12C57" w:rsidRDefault="00B12C57" w:rsidP="00B12C57"/>
    <w:p w14:paraId="4DA4B342" w14:textId="77777777" w:rsidR="00B12C57" w:rsidRPr="00B12C57" w:rsidRDefault="00B12C57" w:rsidP="00B12C57">
      <w:r w:rsidRPr="00B12C57">
        <w:t>// Initialize LCD</w:t>
      </w:r>
    </w:p>
    <w:p w14:paraId="427DD274" w14:textId="77777777" w:rsidR="00B12C57" w:rsidRPr="00B12C57" w:rsidRDefault="00B12C57" w:rsidP="00B12C57">
      <w:r w:rsidRPr="00B12C57">
        <w:t>// Inputs: none</w:t>
      </w:r>
    </w:p>
    <w:p w14:paraId="6FFF800F" w14:textId="77777777" w:rsidR="00B12C57" w:rsidRPr="00B12C57" w:rsidRDefault="00B12C57" w:rsidP="00B12C57">
      <w:r w:rsidRPr="00B12C57">
        <w:t>// Outputs: none</w:t>
      </w:r>
    </w:p>
    <w:p w14:paraId="37E0AA13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Init</w:t>
      </w:r>
      <w:proofErr w:type="spellEnd"/>
      <w:r w:rsidRPr="00B12C57">
        <w:t>(</w:t>
      </w:r>
      <w:proofErr w:type="gramEnd"/>
      <w:r w:rsidRPr="00B12C57">
        <w:t>) {</w:t>
      </w:r>
    </w:p>
    <w:p w14:paraId="40E960A9" w14:textId="77777777" w:rsidR="00B12C57" w:rsidRPr="00B12C57" w:rsidRDefault="00B12C57" w:rsidP="00B12C57">
      <w:r w:rsidRPr="00B12C57">
        <w:t xml:space="preserve">    P4SEL0 &amp;= ~0xF0;</w:t>
      </w:r>
    </w:p>
    <w:p w14:paraId="542E115B" w14:textId="77777777" w:rsidR="00B12C57" w:rsidRPr="00B12C57" w:rsidRDefault="00B12C57" w:rsidP="00B12C57">
      <w:r w:rsidRPr="00B12C57">
        <w:t xml:space="preserve">    P4SEL1 &amp;= ~0xF</w:t>
      </w:r>
      <w:proofErr w:type="gramStart"/>
      <w:r w:rsidRPr="00B12C57">
        <w:t xml:space="preserve">0;   </w:t>
      </w:r>
      <w:proofErr w:type="gramEnd"/>
      <w:r w:rsidRPr="00B12C57">
        <w:t xml:space="preserve">             // configure upper nibble of P4 as GPIO</w:t>
      </w:r>
    </w:p>
    <w:p w14:paraId="065CA15C" w14:textId="77777777" w:rsidR="00B12C57" w:rsidRPr="00B12C57" w:rsidRDefault="00B12C57" w:rsidP="00B12C57">
      <w:r w:rsidRPr="00B12C57">
        <w:t xml:space="preserve">    P4DIR |= 0xF</w:t>
      </w:r>
      <w:proofErr w:type="gramStart"/>
      <w:r w:rsidRPr="00B12C57">
        <w:t xml:space="preserve">0;   </w:t>
      </w:r>
      <w:proofErr w:type="gramEnd"/>
      <w:r w:rsidRPr="00B12C57">
        <w:t xml:space="preserve">               // make upper nibble of P4 out</w:t>
      </w:r>
    </w:p>
    <w:p w14:paraId="2AA6FCF9" w14:textId="77777777" w:rsidR="00B12C57" w:rsidRPr="00B12C57" w:rsidRDefault="00B12C57" w:rsidP="00B12C57"/>
    <w:p w14:paraId="634398EC" w14:textId="77777777" w:rsidR="00B12C57" w:rsidRPr="00B12C57" w:rsidRDefault="00B12C57" w:rsidP="00B12C57">
      <w:r w:rsidRPr="00B12C57">
        <w:t xml:space="preserve">    P6SEL0 &amp;= ~0x30;</w:t>
      </w:r>
    </w:p>
    <w:p w14:paraId="334E85FA" w14:textId="77777777" w:rsidR="00B12C57" w:rsidRPr="00B12C57" w:rsidRDefault="00B12C57" w:rsidP="00B12C57">
      <w:r w:rsidRPr="00B12C57">
        <w:t xml:space="preserve">    P6SEL1 &amp;= ~0x</w:t>
      </w:r>
      <w:proofErr w:type="gramStart"/>
      <w:r w:rsidRPr="00B12C57">
        <w:t xml:space="preserve">30;   </w:t>
      </w:r>
      <w:proofErr w:type="gramEnd"/>
      <w:r w:rsidRPr="00B12C57">
        <w:t xml:space="preserve">             // configure P6.4 and P6.5 as GPIO</w:t>
      </w:r>
    </w:p>
    <w:p w14:paraId="6676A567" w14:textId="77777777" w:rsidR="00B12C57" w:rsidRPr="00B12C57" w:rsidRDefault="00B12C57" w:rsidP="00B12C57">
      <w:r w:rsidRPr="00B12C57">
        <w:t xml:space="preserve">    P6DIR |= 0x</w:t>
      </w:r>
      <w:proofErr w:type="gramStart"/>
      <w:r w:rsidRPr="00B12C57">
        <w:t xml:space="preserve">30;   </w:t>
      </w:r>
      <w:proofErr w:type="gramEnd"/>
      <w:r w:rsidRPr="00B12C57">
        <w:t xml:space="preserve">               // make P6.4 and P6.5 out</w:t>
      </w:r>
    </w:p>
    <w:p w14:paraId="70B45B99" w14:textId="77777777" w:rsidR="00B12C57" w:rsidRPr="00B12C57" w:rsidRDefault="00B12C57" w:rsidP="00B12C57"/>
    <w:p w14:paraId="522AEE19" w14:textId="77777777" w:rsidR="00B12C57" w:rsidRPr="00B12C57" w:rsidRDefault="00B12C57" w:rsidP="00B12C57">
      <w:r w:rsidRPr="00B12C57">
        <w:t xml:space="preserve">    //Clock_Init48</w:t>
      </w:r>
      <w:proofErr w:type="gramStart"/>
      <w:r w:rsidRPr="00B12C57">
        <w:t>MHz(</w:t>
      </w:r>
      <w:proofErr w:type="gramEnd"/>
      <w:r w:rsidRPr="00B12C57">
        <w:t>);                // set system clock to 48 MHz</w:t>
      </w:r>
    </w:p>
    <w:p w14:paraId="53FD161D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SysTick_</w:t>
      </w:r>
      <w:proofErr w:type="gramStart"/>
      <w:r w:rsidRPr="00B12C57">
        <w:rPr>
          <w:b/>
          <w:bCs/>
        </w:rPr>
        <w:t>Init</w:t>
      </w:r>
      <w:proofErr w:type="spellEnd"/>
      <w:r w:rsidRPr="00B12C57">
        <w:t>(</w:t>
      </w:r>
      <w:proofErr w:type="spellStart"/>
      <w:proofErr w:type="gramEnd"/>
      <w:r w:rsidRPr="00B12C57">
        <w:rPr>
          <w:b/>
          <w:bCs/>
        </w:rPr>
        <w:t>ADC_In</w:t>
      </w:r>
      <w:proofErr w:type="spellEnd"/>
      <w:r w:rsidRPr="00B12C57">
        <w:t>());                 // Volume 1 Program 4.7, Volume 2 Program 2.12</w:t>
      </w:r>
    </w:p>
    <w:p w14:paraId="2F4638FE" w14:textId="77777777" w:rsidR="00B12C57" w:rsidRPr="00B12C57" w:rsidRDefault="00B12C57" w:rsidP="00B12C57"/>
    <w:p w14:paraId="340535AD" w14:textId="77777777" w:rsidR="00B12C57" w:rsidRPr="00B12C57" w:rsidRDefault="00B12C57" w:rsidP="00B12C57">
      <w:r w:rsidRPr="00B12C57">
        <w:t xml:space="preserve">    LCD_E = 0;</w:t>
      </w:r>
    </w:p>
    <w:p w14:paraId="46E8F9AD" w14:textId="77777777" w:rsidR="00B12C57" w:rsidRPr="00B12C57" w:rsidRDefault="00B12C57" w:rsidP="00B12C57">
      <w:r w:rsidRPr="00B12C57">
        <w:t xml:space="preserve">    LCD_RS = </w:t>
      </w:r>
      <w:proofErr w:type="gramStart"/>
      <w:r w:rsidRPr="00B12C57">
        <w:t xml:space="preserve">0;   </w:t>
      </w:r>
      <w:proofErr w:type="gramEnd"/>
      <w:r w:rsidRPr="00B12C57">
        <w:t xml:space="preserve">                  // E=0, R/W=0, RS=0</w:t>
      </w:r>
    </w:p>
    <w:p w14:paraId="72BF34CA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OutPort6</w:t>
      </w:r>
      <w:r w:rsidRPr="00B12C57">
        <w:t>();</w:t>
      </w:r>
    </w:p>
    <w:p w14:paraId="2C592C82" w14:textId="77777777" w:rsidR="00B12C57" w:rsidRPr="00B12C57" w:rsidRDefault="00B12C57" w:rsidP="00B12C57"/>
    <w:p w14:paraId="740D4C44" w14:textId="77777777" w:rsidR="00B12C57" w:rsidRPr="00B12C57" w:rsidRDefault="00B12C57" w:rsidP="00B12C57">
      <w:r w:rsidRPr="00B12C57">
        <w:lastRenderedPageBreak/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30</w:t>
      </w:r>
      <w:proofErr w:type="gramStart"/>
      <w:r w:rsidRPr="00B12C57">
        <w:t xml:space="preserve">);   </w:t>
      </w:r>
      <w:proofErr w:type="gramEnd"/>
      <w:r w:rsidRPr="00B12C57">
        <w:t xml:space="preserve">            // command 0x30 = Wake up</w:t>
      </w:r>
    </w:p>
    <w:p w14:paraId="3D33D320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5ms</w:t>
      </w:r>
      <w:proofErr w:type="gramStart"/>
      <w:r w:rsidRPr="00B12C57">
        <w:t xml:space="preserve">);   </w:t>
      </w:r>
      <w:proofErr w:type="gramEnd"/>
      <w:r w:rsidRPr="00B12C57">
        <w:t xml:space="preserve">          // must wait 5ms, busy flag not available</w:t>
      </w:r>
    </w:p>
    <w:p w14:paraId="0837475F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30</w:t>
      </w:r>
      <w:proofErr w:type="gramStart"/>
      <w:r w:rsidRPr="00B12C57">
        <w:t xml:space="preserve">);   </w:t>
      </w:r>
      <w:proofErr w:type="gramEnd"/>
      <w:r w:rsidRPr="00B12C57">
        <w:t xml:space="preserve">            // command 0x30 = Wake up #2</w:t>
      </w:r>
    </w:p>
    <w:p w14:paraId="4BB9CBB2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160us</w:t>
      </w:r>
      <w:proofErr w:type="gramStart"/>
      <w:r w:rsidRPr="00B12C57">
        <w:t xml:space="preserve">);   </w:t>
      </w:r>
      <w:proofErr w:type="gramEnd"/>
      <w:r w:rsidRPr="00B12C57">
        <w:t xml:space="preserve">        // must wait 160us, busy flag not available</w:t>
      </w:r>
    </w:p>
    <w:p w14:paraId="31C850BE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30</w:t>
      </w:r>
      <w:proofErr w:type="gramStart"/>
      <w:r w:rsidRPr="00B12C57">
        <w:t xml:space="preserve">);   </w:t>
      </w:r>
      <w:proofErr w:type="gramEnd"/>
      <w:r w:rsidRPr="00B12C57">
        <w:t xml:space="preserve">            // command 0x30 = Wake up #3</w:t>
      </w:r>
    </w:p>
    <w:p w14:paraId="6CCE6422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160us</w:t>
      </w:r>
      <w:proofErr w:type="gramStart"/>
      <w:r w:rsidRPr="00B12C57">
        <w:t xml:space="preserve">);   </w:t>
      </w:r>
      <w:proofErr w:type="gramEnd"/>
      <w:r w:rsidRPr="00B12C57">
        <w:t xml:space="preserve">        // must wait 160us, busy flag not available</w:t>
      </w:r>
    </w:p>
    <w:p w14:paraId="44E467C2" w14:textId="77777777" w:rsidR="00B12C57" w:rsidRPr="00B12C57" w:rsidRDefault="00B12C57" w:rsidP="00B12C57"/>
    <w:p w14:paraId="096D5D9D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28</w:t>
      </w:r>
      <w:proofErr w:type="gramStart"/>
      <w:r w:rsidRPr="00B12C57">
        <w:t xml:space="preserve">);   </w:t>
      </w:r>
      <w:proofErr w:type="gramEnd"/>
      <w:r w:rsidRPr="00B12C57">
        <w:t xml:space="preserve">            // Function set: 4-bit/2-line</w:t>
      </w:r>
    </w:p>
    <w:p w14:paraId="43AD053C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Clear</w:t>
      </w:r>
      <w:proofErr w:type="spellEnd"/>
      <w:r w:rsidRPr="00B12C57">
        <w:t>(</w:t>
      </w:r>
      <w:proofErr w:type="gramEnd"/>
      <w:r w:rsidRPr="00B12C57">
        <w:t>);</w:t>
      </w:r>
    </w:p>
    <w:p w14:paraId="5FAEA749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10</w:t>
      </w:r>
      <w:proofErr w:type="gramStart"/>
      <w:r w:rsidRPr="00B12C57">
        <w:t xml:space="preserve">);   </w:t>
      </w:r>
      <w:proofErr w:type="gramEnd"/>
      <w:r w:rsidRPr="00B12C57">
        <w:t xml:space="preserve">            // Set cursor</w:t>
      </w:r>
    </w:p>
    <w:p w14:paraId="4A548937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06</w:t>
      </w:r>
      <w:proofErr w:type="gramStart"/>
      <w:r w:rsidRPr="00B12C57">
        <w:t xml:space="preserve">);   </w:t>
      </w:r>
      <w:proofErr w:type="gramEnd"/>
      <w:r w:rsidRPr="00B12C57">
        <w:t xml:space="preserve">            // Entry mode set</w:t>
      </w:r>
    </w:p>
    <w:p w14:paraId="2820D9D3" w14:textId="77777777" w:rsidR="00B12C57" w:rsidRPr="00B12C57" w:rsidRDefault="00B12C57" w:rsidP="00B12C57"/>
    <w:p w14:paraId="0F513B23" w14:textId="77777777" w:rsidR="00B12C57" w:rsidRPr="00B12C57" w:rsidRDefault="00B12C57" w:rsidP="00B12C57">
      <w:r w:rsidRPr="00B12C57">
        <w:t xml:space="preserve">    input = 0;</w:t>
      </w:r>
    </w:p>
    <w:p w14:paraId="3A566C21" w14:textId="77777777" w:rsidR="00B12C57" w:rsidRPr="00B12C57" w:rsidRDefault="00B12C57" w:rsidP="00B12C57">
      <w:r w:rsidRPr="00B12C57">
        <w:t xml:space="preserve">    previous = 1;</w:t>
      </w:r>
    </w:p>
    <w:p w14:paraId="207F1398" w14:textId="77777777" w:rsidR="00B12C57" w:rsidRPr="00B12C57" w:rsidRDefault="00B12C57" w:rsidP="00B12C57">
      <w:r w:rsidRPr="00B12C57">
        <w:t>}</w:t>
      </w:r>
    </w:p>
    <w:p w14:paraId="461F6D62" w14:textId="77777777" w:rsidR="00B12C57" w:rsidRPr="00B12C57" w:rsidRDefault="00B12C57" w:rsidP="00B12C57"/>
    <w:p w14:paraId="3EB42729" w14:textId="77777777" w:rsidR="00B12C57" w:rsidRPr="00B12C57" w:rsidRDefault="00B12C57" w:rsidP="00B12C57">
      <w:r w:rsidRPr="00B12C57">
        <w:t>// Output a character to the LCD</w:t>
      </w:r>
    </w:p>
    <w:p w14:paraId="204F3294" w14:textId="77777777" w:rsidR="00B12C57" w:rsidRPr="00B12C57" w:rsidRDefault="00B12C57" w:rsidP="00B12C57">
      <w:r w:rsidRPr="00B12C57">
        <w:t>// Inputs: letter is ASCII character, 0 to 0x7F</w:t>
      </w:r>
    </w:p>
    <w:p w14:paraId="195413B6" w14:textId="77777777" w:rsidR="00B12C57" w:rsidRPr="00B12C57" w:rsidRDefault="00B12C57" w:rsidP="00B12C57">
      <w:r w:rsidRPr="00B12C57">
        <w:t>// Outputs: none</w:t>
      </w:r>
    </w:p>
    <w:p w14:paraId="4984EC95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Char</w:t>
      </w:r>
      <w:proofErr w:type="spellEnd"/>
      <w:r w:rsidRPr="00B12C57">
        <w:t>(</w:t>
      </w:r>
      <w:proofErr w:type="gramEnd"/>
      <w:r w:rsidRPr="00B12C57">
        <w:rPr>
          <w:b/>
          <w:bCs/>
        </w:rPr>
        <w:t>char</w:t>
      </w:r>
      <w:r w:rsidRPr="00B12C57">
        <w:t xml:space="preserve"> letter) {</w:t>
      </w:r>
    </w:p>
    <w:p w14:paraId="0B74E434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unsigned</w:t>
      </w:r>
      <w:r w:rsidRPr="00B12C57">
        <w:t xml:space="preserve"> </w:t>
      </w:r>
      <w:r w:rsidRPr="00B12C57">
        <w:rPr>
          <w:b/>
          <w:bCs/>
        </w:rPr>
        <w:t>char</w:t>
      </w:r>
      <w:r w:rsidRPr="00B12C57">
        <w:t xml:space="preserve"> </w:t>
      </w:r>
      <w:proofErr w:type="spellStart"/>
      <w:r w:rsidRPr="00B12C57">
        <w:t>let_low</w:t>
      </w:r>
      <w:proofErr w:type="spellEnd"/>
      <w:r w:rsidRPr="00B12C57">
        <w:t xml:space="preserve"> = (0x0F&amp;</w:t>
      </w:r>
      <w:proofErr w:type="gramStart"/>
      <w:r w:rsidRPr="00B12C57">
        <w:t>letter)&lt;</w:t>
      </w:r>
      <w:proofErr w:type="gramEnd"/>
      <w:r w:rsidRPr="00B12C57">
        <w:t>&lt;4;</w:t>
      </w:r>
    </w:p>
    <w:p w14:paraId="1E634ABA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unsigned</w:t>
      </w:r>
      <w:r w:rsidRPr="00B12C57">
        <w:t xml:space="preserve"> </w:t>
      </w:r>
      <w:r w:rsidRPr="00B12C57">
        <w:rPr>
          <w:b/>
          <w:bCs/>
        </w:rPr>
        <w:t>char</w:t>
      </w:r>
      <w:r w:rsidRPr="00B12C57">
        <w:t xml:space="preserve"> </w:t>
      </w:r>
      <w:proofErr w:type="spellStart"/>
      <w:r w:rsidRPr="00B12C57">
        <w:t>let_high</w:t>
      </w:r>
      <w:proofErr w:type="spellEnd"/>
      <w:r w:rsidRPr="00B12C57">
        <w:t xml:space="preserve"> = 0xF0&amp;letter;</w:t>
      </w:r>
    </w:p>
    <w:p w14:paraId="62367F02" w14:textId="77777777" w:rsidR="00B12C57" w:rsidRPr="00B12C57" w:rsidRDefault="00B12C57" w:rsidP="00B12C57"/>
    <w:p w14:paraId="5FB36DD4" w14:textId="77777777" w:rsidR="00B12C57" w:rsidRPr="00B12C57" w:rsidRDefault="00B12C57" w:rsidP="00B12C57">
      <w:r w:rsidRPr="00B12C57">
        <w:t xml:space="preserve">    P4OUT = </w:t>
      </w:r>
      <w:proofErr w:type="spellStart"/>
      <w:r w:rsidRPr="00B12C57">
        <w:t>let_high</w:t>
      </w:r>
      <w:proofErr w:type="spellEnd"/>
      <w:r w:rsidRPr="00B12C57">
        <w:t>;</w:t>
      </w:r>
    </w:p>
    <w:p w14:paraId="018952C2" w14:textId="77777777" w:rsidR="00B12C57" w:rsidRPr="00B12C57" w:rsidRDefault="00B12C57" w:rsidP="00B12C57">
      <w:r w:rsidRPr="00B12C57">
        <w:t xml:space="preserve">    </w:t>
      </w:r>
      <w:proofErr w:type="spellStart"/>
      <w:proofErr w:type="gramStart"/>
      <w:r w:rsidRPr="00B12C57">
        <w:rPr>
          <w:b/>
          <w:bCs/>
        </w:rPr>
        <w:t>SendChar</w:t>
      </w:r>
      <w:proofErr w:type="spellEnd"/>
      <w:r w:rsidRPr="00B12C57">
        <w:t>(</w:t>
      </w:r>
      <w:proofErr w:type="gramEnd"/>
      <w:r w:rsidRPr="00B12C57">
        <w:t>);</w:t>
      </w:r>
    </w:p>
    <w:p w14:paraId="0C388FCE" w14:textId="77777777" w:rsidR="00B12C57" w:rsidRPr="00B12C57" w:rsidRDefault="00B12C57" w:rsidP="00B12C57">
      <w:r w:rsidRPr="00B12C57">
        <w:t xml:space="preserve">    P4OUT = </w:t>
      </w:r>
      <w:proofErr w:type="spellStart"/>
      <w:r w:rsidRPr="00B12C57">
        <w:t>let_low</w:t>
      </w:r>
      <w:proofErr w:type="spellEnd"/>
      <w:r w:rsidRPr="00B12C57">
        <w:t>;</w:t>
      </w:r>
    </w:p>
    <w:p w14:paraId="70F19592" w14:textId="77777777" w:rsidR="00B12C57" w:rsidRPr="00B12C57" w:rsidRDefault="00B12C57" w:rsidP="00B12C57">
      <w:r w:rsidRPr="00B12C57">
        <w:t xml:space="preserve">    </w:t>
      </w:r>
      <w:proofErr w:type="spellStart"/>
      <w:proofErr w:type="gramStart"/>
      <w:r w:rsidRPr="00B12C57">
        <w:rPr>
          <w:b/>
          <w:bCs/>
        </w:rPr>
        <w:t>SendChar</w:t>
      </w:r>
      <w:proofErr w:type="spellEnd"/>
      <w:r w:rsidRPr="00B12C57">
        <w:t>(</w:t>
      </w:r>
      <w:proofErr w:type="gramEnd"/>
      <w:r w:rsidRPr="00B12C57">
        <w:t>);</w:t>
      </w:r>
    </w:p>
    <w:p w14:paraId="7F03EF2B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1ms</w:t>
      </w:r>
      <w:proofErr w:type="gramStart"/>
      <w:r w:rsidRPr="00B12C57">
        <w:t xml:space="preserve">);   </w:t>
      </w:r>
      <w:proofErr w:type="gramEnd"/>
      <w:r w:rsidRPr="00B12C57">
        <w:t xml:space="preserve">          // wait 1ms</w:t>
      </w:r>
    </w:p>
    <w:p w14:paraId="54FB4738" w14:textId="77777777" w:rsidR="00B12C57" w:rsidRPr="00B12C57" w:rsidRDefault="00B12C57" w:rsidP="00B12C57">
      <w:r w:rsidRPr="00B12C57">
        <w:t>}</w:t>
      </w:r>
    </w:p>
    <w:p w14:paraId="46E82043" w14:textId="77777777" w:rsidR="00B12C57" w:rsidRPr="00B12C57" w:rsidRDefault="00B12C57" w:rsidP="00B12C57"/>
    <w:p w14:paraId="522A79EA" w14:textId="77777777" w:rsidR="00B12C57" w:rsidRPr="00B12C57" w:rsidRDefault="00B12C57" w:rsidP="00B12C57">
      <w:r w:rsidRPr="00B12C57">
        <w:t>// Output a command to the LCD</w:t>
      </w:r>
    </w:p>
    <w:p w14:paraId="4293DC1A" w14:textId="77777777" w:rsidR="00B12C57" w:rsidRPr="00B12C57" w:rsidRDefault="00B12C57" w:rsidP="00B12C57">
      <w:r w:rsidRPr="00B12C57">
        <w:t>// Inputs: 8-bit command</w:t>
      </w:r>
    </w:p>
    <w:p w14:paraId="3D6F9FF8" w14:textId="77777777" w:rsidR="00B12C57" w:rsidRPr="00B12C57" w:rsidRDefault="00B12C57" w:rsidP="00B12C57">
      <w:r w:rsidRPr="00B12C57">
        <w:t>// Outputs: none</w:t>
      </w:r>
    </w:p>
    <w:p w14:paraId="7E58D4B7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Cmd</w:t>
      </w:r>
      <w:proofErr w:type="spellEnd"/>
      <w:r w:rsidRPr="00B12C57">
        <w:t>(</w:t>
      </w:r>
      <w:proofErr w:type="gramEnd"/>
      <w:r w:rsidRPr="00B12C57">
        <w:rPr>
          <w:b/>
          <w:bCs/>
        </w:rPr>
        <w:t>unsigned</w:t>
      </w:r>
      <w:r w:rsidRPr="00B12C57">
        <w:t xml:space="preserve"> </w:t>
      </w:r>
      <w:r w:rsidRPr="00B12C57">
        <w:rPr>
          <w:b/>
          <w:bCs/>
        </w:rPr>
        <w:t>char</w:t>
      </w:r>
      <w:r w:rsidRPr="00B12C57">
        <w:t xml:space="preserve"> command) {</w:t>
      </w:r>
    </w:p>
    <w:p w14:paraId="30E578B4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unsigned</w:t>
      </w:r>
      <w:r w:rsidRPr="00B12C57">
        <w:t xml:space="preserve"> </w:t>
      </w:r>
      <w:r w:rsidRPr="00B12C57">
        <w:rPr>
          <w:b/>
          <w:bCs/>
        </w:rPr>
        <w:t>char</w:t>
      </w:r>
      <w:r w:rsidRPr="00B12C57">
        <w:t xml:space="preserve"> </w:t>
      </w:r>
      <w:proofErr w:type="spellStart"/>
      <w:r w:rsidRPr="00B12C57">
        <w:t>com_low</w:t>
      </w:r>
      <w:proofErr w:type="spellEnd"/>
      <w:r w:rsidRPr="00B12C57">
        <w:t xml:space="preserve"> = (0x0F&amp;</w:t>
      </w:r>
      <w:proofErr w:type="gramStart"/>
      <w:r w:rsidRPr="00B12C57">
        <w:t>command)&lt;</w:t>
      </w:r>
      <w:proofErr w:type="gramEnd"/>
      <w:r w:rsidRPr="00B12C57">
        <w:t>&lt;4;</w:t>
      </w:r>
    </w:p>
    <w:p w14:paraId="6E544D8E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unsigned</w:t>
      </w:r>
      <w:r w:rsidRPr="00B12C57">
        <w:t xml:space="preserve"> </w:t>
      </w:r>
      <w:r w:rsidRPr="00B12C57">
        <w:rPr>
          <w:b/>
          <w:bCs/>
        </w:rPr>
        <w:t>char</w:t>
      </w:r>
      <w:r w:rsidRPr="00B12C57">
        <w:t xml:space="preserve"> </w:t>
      </w:r>
      <w:proofErr w:type="spellStart"/>
      <w:r w:rsidRPr="00B12C57">
        <w:t>com_high</w:t>
      </w:r>
      <w:proofErr w:type="spellEnd"/>
      <w:r w:rsidRPr="00B12C57">
        <w:t xml:space="preserve"> = 0xF0&amp;command;</w:t>
      </w:r>
    </w:p>
    <w:p w14:paraId="33303B52" w14:textId="77777777" w:rsidR="00B12C57" w:rsidRPr="00B12C57" w:rsidRDefault="00B12C57" w:rsidP="00B12C57">
      <w:r w:rsidRPr="00B12C57">
        <w:t xml:space="preserve">    P4OUT = </w:t>
      </w:r>
      <w:proofErr w:type="spellStart"/>
      <w:r w:rsidRPr="00B12C57">
        <w:t>com_high</w:t>
      </w:r>
      <w:proofErr w:type="spellEnd"/>
      <w:r w:rsidRPr="00B12C57">
        <w:t>;</w:t>
      </w:r>
    </w:p>
    <w:p w14:paraId="5C6080A5" w14:textId="77777777" w:rsidR="00B12C57" w:rsidRPr="00B12C57" w:rsidRDefault="00B12C57" w:rsidP="00B12C57">
      <w:r w:rsidRPr="00B12C57">
        <w:t xml:space="preserve">    </w:t>
      </w:r>
      <w:proofErr w:type="spellStart"/>
      <w:proofErr w:type="gramStart"/>
      <w:r w:rsidRPr="00B12C57">
        <w:rPr>
          <w:b/>
          <w:bCs/>
        </w:rPr>
        <w:t>SendCmd</w:t>
      </w:r>
      <w:proofErr w:type="spellEnd"/>
      <w:r w:rsidRPr="00B12C57">
        <w:t>(</w:t>
      </w:r>
      <w:proofErr w:type="gramEnd"/>
      <w:r w:rsidRPr="00B12C57">
        <w:t>);</w:t>
      </w:r>
    </w:p>
    <w:p w14:paraId="7D341B32" w14:textId="77777777" w:rsidR="00B12C57" w:rsidRPr="00B12C57" w:rsidRDefault="00B12C57" w:rsidP="00B12C57">
      <w:r w:rsidRPr="00B12C57">
        <w:t xml:space="preserve">    P4OUT = </w:t>
      </w:r>
      <w:proofErr w:type="spellStart"/>
      <w:r w:rsidRPr="00B12C57">
        <w:t>com_low</w:t>
      </w:r>
      <w:proofErr w:type="spellEnd"/>
      <w:r w:rsidRPr="00B12C57">
        <w:t>;</w:t>
      </w:r>
    </w:p>
    <w:p w14:paraId="53044486" w14:textId="77777777" w:rsidR="00B12C57" w:rsidRPr="00B12C57" w:rsidRDefault="00B12C57" w:rsidP="00B12C57">
      <w:r w:rsidRPr="00B12C57">
        <w:t xml:space="preserve">    </w:t>
      </w:r>
      <w:proofErr w:type="spellStart"/>
      <w:proofErr w:type="gramStart"/>
      <w:r w:rsidRPr="00B12C57">
        <w:rPr>
          <w:b/>
          <w:bCs/>
        </w:rPr>
        <w:t>SendCmd</w:t>
      </w:r>
      <w:proofErr w:type="spellEnd"/>
      <w:r w:rsidRPr="00B12C57">
        <w:t>(</w:t>
      </w:r>
      <w:proofErr w:type="gramEnd"/>
      <w:r w:rsidRPr="00B12C57">
        <w:t>);</w:t>
      </w:r>
    </w:p>
    <w:p w14:paraId="65C5B027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SysTick_Wait</w:t>
      </w:r>
      <w:proofErr w:type="spellEnd"/>
      <w:r w:rsidRPr="00B12C57">
        <w:t>(T1ms</w:t>
      </w:r>
      <w:proofErr w:type="gramStart"/>
      <w:r w:rsidRPr="00B12C57">
        <w:t xml:space="preserve">);   </w:t>
      </w:r>
      <w:proofErr w:type="gramEnd"/>
      <w:r w:rsidRPr="00B12C57">
        <w:t xml:space="preserve">          // wait 1ms</w:t>
      </w:r>
    </w:p>
    <w:p w14:paraId="6C03C273" w14:textId="77777777" w:rsidR="00B12C57" w:rsidRPr="00B12C57" w:rsidRDefault="00B12C57" w:rsidP="00B12C57">
      <w:r w:rsidRPr="00B12C57">
        <w:t>}</w:t>
      </w:r>
    </w:p>
    <w:p w14:paraId="6747A066" w14:textId="77777777" w:rsidR="00B12C57" w:rsidRPr="00B12C57" w:rsidRDefault="00B12C57" w:rsidP="00B12C57"/>
    <w:p w14:paraId="41E1552D" w14:textId="77777777" w:rsidR="00B12C57" w:rsidRPr="00B12C57" w:rsidRDefault="00B12C57" w:rsidP="00B12C57">
      <w:r w:rsidRPr="00B12C57">
        <w:t>//------------</w:t>
      </w:r>
      <w:proofErr w:type="spellStart"/>
      <w:r w:rsidRPr="00B12C57">
        <w:t>LCD_OutString</w:t>
      </w:r>
      <w:proofErr w:type="spellEnd"/>
      <w:r w:rsidRPr="00B12C57">
        <w:t>------------</w:t>
      </w:r>
    </w:p>
    <w:p w14:paraId="7C8D7D4E" w14:textId="77777777" w:rsidR="00B12C57" w:rsidRPr="00B12C57" w:rsidRDefault="00B12C57" w:rsidP="00B12C57">
      <w:r w:rsidRPr="00B12C57">
        <w:t>// Output String (NULL termination)</w:t>
      </w:r>
    </w:p>
    <w:p w14:paraId="5B0D10FF" w14:textId="77777777" w:rsidR="00B12C57" w:rsidRPr="00B12C57" w:rsidRDefault="00B12C57" w:rsidP="00B12C57">
      <w:r w:rsidRPr="00B12C57">
        <w:t>// Input: pointer to a NULL-terminated string to be transferred</w:t>
      </w:r>
    </w:p>
    <w:p w14:paraId="1F51E3A0" w14:textId="77777777" w:rsidR="00B12C57" w:rsidRPr="00B12C57" w:rsidRDefault="00B12C57" w:rsidP="00B12C57">
      <w:r w:rsidRPr="00B12C57">
        <w:t>// Output: none</w:t>
      </w:r>
    </w:p>
    <w:p w14:paraId="23963490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String</w:t>
      </w:r>
      <w:proofErr w:type="spellEnd"/>
      <w:r w:rsidRPr="00B12C57">
        <w:t>(</w:t>
      </w:r>
      <w:proofErr w:type="gramEnd"/>
      <w:r w:rsidRPr="00B12C57">
        <w:rPr>
          <w:b/>
          <w:bCs/>
        </w:rPr>
        <w:t>char</w:t>
      </w:r>
      <w:r w:rsidRPr="00B12C57">
        <w:t xml:space="preserve"> *</w:t>
      </w:r>
      <w:proofErr w:type="spellStart"/>
      <w:r w:rsidRPr="00B12C57">
        <w:t>pt</w:t>
      </w:r>
      <w:proofErr w:type="spellEnd"/>
      <w:r w:rsidRPr="00B12C57">
        <w:t>) {</w:t>
      </w:r>
    </w:p>
    <w:p w14:paraId="546B3E12" w14:textId="77777777" w:rsidR="00B12C57" w:rsidRPr="00B12C57" w:rsidRDefault="00B12C57" w:rsidP="00B12C57">
      <w:r w:rsidRPr="00B12C57">
        <w:lastRenderedPageBreak/>
        <w:t xml:space="preserve">    </w:t>
      </w:r>
      <w:r w:rsidRPr="00B12C57">
        <w:rPr>
          <w:b/>
          <w:bCs/>
        </w:rPr>
        <w:t>while</w:t>
      </w:r>
      <w:r w:rsidRPr="00B12C57">
        <w:t>(*</w:t>
      </w:r>
      <w:proofErr w:type="spellStart"/>
      <w:proofErr w:type="gramStart"/>
      <w:r w:rsidRPr="00B12C57">
        <w:t>pt</w:t>
      </w:r>
      <w:proofErr w:type="spellEnd"/>
      <w:r w:rsidRPr="00B12C57">
        <w:t>){</w:t>
      </w:r>
      <w:proofErr w:type="gramEnd"/>
    </w:p>
    <w:p w14:paraId="31391680" w14:textId="77777777" w:rsidR="00B12C57" w:rsidRPr="00B12C57" w:rsidRDefault="00B12C57" w:rsidP="00B12C57">
      <w:r w:rsidRPr="00B12C57">
        <w:t xml:space="preserve">  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*</w:t>
      </w:r>
      <w:proofErr w:type="spellStart"/>
      <w:r w:rsidRPr="00B12C57">
        <w:t>pt</w:t>
      </w:r>
      <w:proofErr w:type="spellEnd"/>
      <w:r w:rsidRPr="00B12C57">
        <w:t>);</w:t>
      </w:r>
    </w:p>
    <w:p w14:paraId="7620FDCB" w14:textId="77777777" w:rsidR="00B12C57" w:rsidRPr="00B12C57" w:rsidRDefault="00B12C57" w:rsidP="00B12C57">
      <w:r w:rsidRPr="00B12C57">
        <w:t xml:space="preserve">      </w:t>
      </w:r>
      <w:proofErr w:type="spellStart"/>
      <w:r w:rsidRPr="00B12C57">
        <w:t>pt</w:t>
      </w:r>
      <w:proofErr w:type="spellEnd"/>
      <w:r w:rsidRPr="00B12C57">
        <w:t>++;</w:t>
      </w:r>
    </w:p>
    <w:p w14:paraId="6AB55805" w14:textId="77777777" w:rsidR="00B12C57" w:rsidRPr="00B12C57" w:rsidRDefault="00B12C57" w:rsidP="00B12C57">
      <w:r w:rsidRPr="00B12C57">
        <w:t xml:space="preserve">    }</w:t>
      </w:r>
    </w:p>
    <w:p w14:paraId="49FE9AA6" w14:textId="77777777" w:rsidR="00B12C57" w:rsidRPr="00B12C57" w:rsidRDefault="00B12C57" w:rsidP="00B12C57">
      <w:r w:rsidRPr="00B12C57">
        <w:t>}</w:t>
      </w:r>
    </w:p>
    <w:p w14:paraId="477F9C2F" w14:textId="77777777" w:rsidR="00B12C57" w:rsidRPr="00B12C57" w:rsidRDefault="00B12C57" w:rsidP="00B12C57"/>
    <w:p w14:paraId="059794AA" w14:textId="77777777" w:rsidR="00B12C57" w:rsidRPr="00B12C57" w:rsidRDefault="00B12C57" w:rsidP="00B12C57">
      <w:r w:rsidRPr="00B12C57">
        <w:t>//-----------------------</w:t>
      </w:r>
      <w:proofErr w:type="spellStart"/>
      <w:r w:rsidRPr="00B12C57">
        <w:t>LCD_OutUDec</w:t>
      </w:r>
      <w:proofErr w:type="spellEnd"/>
      <w:r w:rsidRPr="00B12C57">
        <w:t>-----------------------</w:t>
      </w:r>
    </w:p>
    <w:p w14:paraId="232EEC37" w14:textId="77777777" w:rsidR="00B12C57" w:rsidRPr="00B12C57" w:rsidRDefault="00B12C57" w:rsidP="00B12C57">
      <w:r w:rsidRPr="00B12C57">
        <w:t>// Output a 32-bit number in unsigned decimal format</w:t>
      </w:r>
    </w:p>
    <w:p w14:paraId="5A28C522" w14:textId="77777777" w:rsidR="00B12C57" w:rsidRPr="00B12C57" w:rsidRDefault="00B12C57" w:rsidP="00B12C57">
      <w:r w:rsidRPr="00B12C57">
        <w:t>// Input: 32-bit number to be transferred</w:t>
      </w:r>
    </w:p>
    <w:p w14:paraId="691F8A4E" w14:textId="77777777" w:rsidR="00B12C57" w:rsidRPr="00B12C57" w:rsidRDefault="00B12C57" w:rsidP="00B12C57">
      <w:r w:rsidRPr="00B12C57">
        <w:t>// Output: none</w:t>
      </w:r>
    </w:p>
    <w:p w14:paraId="7A09D42F" w14:textId="77777777" w:rsidR="00B12C57" w:rsidRPr="00B12C57" w:rsidRDefault="00B12C57" w:rsidP="00B12C57">
      <w:r w:rsidRPr="00B12C57">
        <w:t>// Variable format 1-10 digits with no space before or after</w:t>
      </w:r>
    </w:p>
    <w:p w14:paraId="661E06F5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UDec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n) {</w:t>
      </w:r>
    </w:p>
    <w:p w14:paraId="28FDD6D2" w14:textId="77777777" w:rsidR="00B12C57" w:rsidRPr="00B12C57" w:rsidRDefault="00B12C57" w:rsidP="00B12C57">
      <w:r w:rsidRPr="00B12C57">
        <w:t>// This function uses recursion to convert decimal number</w:t>
      </w:r>
    </w:p>
    <w:p w14:paraId="2D270CC2" w14:textId="77777777" w:rsidR="00B12C57" w:rsidRPr="00B12C57" w:rsidRDefault="00B12C57" w:rsidP="00B12C57">
      <w:r w:rsidRPr="00B12C57">
        <w:t>//   of unspecified length as an ASCII string</w:t>
      </w:r>
    </w:p>
    <w:p w14:paraId="4E21397B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if</w:t>
      </w:r>
      <w:r w:rsidRPr="00B12C57">
        <w:t>(</w:t>
      </w:r>
      <w:proofErr w:type="gramEnd"/>
      <w:r w:rsidRPr="00B12C57">
        <w:t>n &gt;= 10){</w:t>
      </w:r>
    </w:p>
    <w:p w14:paraId="6BA6F6B4" w14:textId="77777777" w:rsidR="00B12C57" w:rsidRPr="00B12C57" w:rsidRDefault="00B12C57" w:rsidP="00B12C57">
      <w:r w:rsidRPr="00B12C57">
        <w:t xml:space="preserve">      </w:t>
      </w:r>
      <w:proofErr w:type="spellStart"/>
      <w:r w:rsidRPr="00B12C57">
        <w:rPr>
          <w:b/>
          <w:bCs/>
        </w:rPr>
        <w:t>LCD_OutUDec</w:t>
      </w:r>
      <w:proofErr w:type="spellEnd"/>
      <w:r w:rsidRPr="00B12C57">
        <w:t>(n/10);</w:t>
      </w:r>
    </w:p>
    <w:p w14:paraId="7F533B1E" w14:textId="77777777" w:rsidR="00B12C57" w:rsidRPr="00B12C57" w:rsidRDefault="00B12C57" w:rsidP="00B12C57">
      <w:r w:rsidRPr="00B12C57">
        <w:t xml:space="preserve">      n = n%10;</w:t>
      </w:r>
    </w:p>
    <w:p w14:paraId="370FE51C" w14:textId="77777777" w:rsidR="00B12C57" w:rsidRPr="00B12C57" w:rsidRDefault="00B12C57" w:rsidP="00B12C57">
      <w:r w:rsidRPr="00B12C57">
        <w:t xml:space="preserve">    }</w:t>
      </w:r>
    </w:p>
    <w:p w14:paraId="77D53CB5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n+'0'); /* n is between 0 and 9 */</w:t>
      </w:r>
    </w:p>
    <w:p w14:paraId="4A86EE47" w14:textId="77777777" w:rsidR="00B12C57" w:rsidRPr="00B12C57" w:rsidRDefault="00B12C57" w:rsidP="00B12C57">
      <w:r w:rsidRPr="00B12C57">
        <w:t>}</w:t>
      </w:r>
    </w:p>
    <w:p w14:paraId="357003D1" w14:textId="77777777" w:rsidR="00B12C57" w:rsidRPr="00B12C57" w:rsidRDefault="00B12C57" w:rsidP="00B12C57"/>
    <w:p w14:paraId="254F4397" w14:textId="77777777" w:rsidR="00B12C57" w:rsidRPr="00B12C57" w:rsidRDefault="00B12C57" w:rsidP="00B12C57">
      <w:r w:rsidRPr="00B12C57">
        <w:t>//--------------------------</w:t>
      </w:r>
      <w:proofErr w:type="spellStart"/>
      <w:r w:rsidRPr="00B12C57">
        <w:t>LCD_OutUHex</w:t>
      </w:r>
      <w:proofErr w:type="spellEnd"/>
      <w:r w:rsidRPr="00B12C57">
        <w:t>----------------------------</w:t>
      </w:r>
    </w:p>
    <w:p w14:paraId="6CE0C973" w14:textId="77777777" w:rsidR="00B12C57" w:rsidRPr="00B12C57" w:rsidRDefault="00B12C57" w:rsidP="00B12C57">
      <w:r w:rsidRPr="00B12C57">
        <w:t>// Output a 32-bit number in unsigned hexadecimal format</w:t>
      </w:r>
    </w:p>
    <w:p w14:paraId="069D3991" w14:textId="77777777" w:rsidR="00B12C57" w:rsidRPr="00B12C57" w:rsidRDefault="00B12C57" w:rsidP="00B12C57">
      <w:r w:rsidRPr="00B12C57">
        <w:t>// Input: 32-bit number to be transferred</w:t>
      </w:r>
    </w:p>
    <w:p w14:paraId="58B61BA8" w14:textId="77777777" w:rsidR="00B12C57" w:rsidRPr="00B12C57" w:rsidRDefault="00B12C57" w:rsidP="00B12C57">
      <w:r w:rsidRPr="00B12C57">
        <w:t>// Output: none</w:t>
      </w:r>
    </w:p>
    <w:p w14:paraId="5D4FEDC5" w14:textId="77777777" w:rsidR="00B12C57" w:rsidRPr="00B12C57" w:rsidRDefault="00B12C57" w:rsidP="00B12C57">
      <w:r w:rsidRPr="00B12C57">
        <w:t>// Variable format 1 to 8 digits with no space before or after</w:t>
      </w:r>
    </w:p>
    <w:p w14:paraId="5E61946D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UHex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number) {</w:t>
      </w:r>
    </w:p>
    <w:p w14:paraId="60880F15" w14:textId="77777777" w:rsidR="00B12C57" w:rsidRPr="00B12C57" w:rsidRDefault="00B12C57" w:rsidP="00B12C57">
      <w:r w:rsidRPr="00B12C57">
        <w:t>// This function uses recursion to convert the number of</w:t>
      </w:r>
    </w:p>
    <w:p w14:paraId="5EB791A3" w14:textId="77777777" w:rsidR="00B12C57" w:rsidRPr="00B12C57" w:rsidRDefault="00B12C57" w:rsidP="00B12C57">
      <w:r w:rsidRPr="00B12C57">
        <w:t>//   unspecified length as an ASCII string</w:t>
      </w:r>
    </w:p>
    <w:p w14:paraId="435B0177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if</w:t>
      </w:r>
      <w:r w:rsidRPr="00B12C57">
        <w:t>(</w:t>
      </w:r>
      <w:proofErr w:type="gramEnd"/>
      <w:r w:rsidRPr="00B12C57">
        <w:t>number &gt;= 0x10){</w:t>
      </w:r>
    </w:p>
    <w:p w14:paraId="1554179D" w14:textId="77777777" w:rsidR="00B12C57" w:rsidRPr="00B12C57" w:rsidRDefault="00B12C57" w:rsidP="00B12C57">
      <w:r w:rsidRPr="00B12C57">
        <w:t xml:space="preserve">      </w:t>
      </w:r>
      <w:proofErr w:type="spellStart"/>
      <w:r w:rsidRPr="00B12C57">
        <w:rPr>
          <w:b/>
          <w:bCs/>
        </w:rPr>
        <w:t>LCD_OutUHex</w:t>
      </w:r>
      <w:proofErr w:type="spellEnd"/>
      <w:r w:rsidRPr="00B12C57">
        <w:t>(number/0x10);</w:t>
      </w:r>
    </w:p>
    <w:p w14:paraId="561A8C4B" w14:textId="77777777" w:rsidR="00B12C57" w:rsidRPr="00B12C57" w:rsidRDefault="00B12C57" w:rsidP="00B12C57">
      <w:r w:rsidRPr="00B12C57">
        <w:t xml:space="preserve">      </w:t>
      </w:r>
      <w:proofErr w:type="spellStart"/>
      <w:r w:rsidRPr="00B12C57">
        <w:rPr>
          <w:b/>
          <w:bCs/>
        </w:rPr>
        <w:t>LCD_OutUHex</w:t>
      </w:r>
      <w:proofErr w:type="spellEnd"/>
      <w:r w:rsidRPr="00B12C57">
        <w:t>(number%0x10);</w:t>
      </w:r>
    </w:p>
    <w:p w14:paraId="5385042B" w14:textId="77777777" w:rsidR="00B12C57" w:rsidRPr="00B12C57" w:rsidRDefault="00B12C57" w:rsidP="00B12C57">
      <w:r w:rsidRPr="00B12C57">
        <w:t xml:space="preserve">    }</w:t>
      </w:r>
    </w:p>
    <w:p w14:paraId="30FDC72E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else</w:t>
      </w:r>
      <w:r w:rsidRPr="00B12C57">
        <w:t>{</w:t>
      </w:r>
      <w:proofErr w:type="gramEnd"/>
    </w:p>
    <w:p w14:paraId="12CEF639" w14:textId="77777777" w:rsidR="00B12C57" w:rsidRPr="00B12C57" w:rsidRDefault="00B12C57" w:rsidP="00B12C57">
      <w:r w:rsidRPr="00B12C57">
        <w:t xml:space="preserve">      </w:t>
      </w:r>
      <w:proofErr w:type="gramStart"/>
      <w:r w:rsidRPr="00B12C57">
        <w:rPr>
          <w:b/>
          <w:bCs/>
        </w:rPr>
        <w:t>if</w:t>
      </w:r>
      <w:r w:rsidRPr="00B12C57">
        <w:t>(</w:t>
      </w:r>
      <w:proofErr w:type="gramEnd"/>
      <w:r w:rsidRPr="00B12C57">
        <w:t>number &lt; 0xA){</w:t>
      </w:r>
    </w:p>
    <w:p w14:paraId="28C89943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number+'0');</w:t>
      </w:r>
    </w:p>
    <w:p w14:paraId="32AC6DCA" w14:textId="77777777" w:rsidR="00B12C57" w:rsidRPr="00B12C57" w:rsidRDefault="00B12C57" w:rsidP="00B12C57">
      <w:r w:rsidRPr="00B12C57">
        <w:t xml:space="preserve">       }</w:t>
      </w:r>
    </w:p>
    <w:p w14:paraId="1BFCBF0B" w14:textId="77777777" w:rsidR="00B12C57" w:rsidRPr="00B12C57" w:rsidRDefault="00B12C57" w:rsidP="00B12C57">
      <w:r w:rsidRPr="00B12C57">
        <w:t xml:space="preserve">      </w:t>
      </w:r>
      <w:proofErr w:type="gramStart"/>
      <w:r w:rsidRPr="00B12C57">
        <w:rPr>
          <w:b/>
          <w:bCs/>
        </w:rPr>
        <w:t>else</w:t>
      </w:r>
      <w:r w:rsidRPr="00B12C57">
        <w:t>{</w:t>
      </w:r>
      <w:proofErr w:type="gramEnd"/>
    </w:p>
    <w:p w14:paraId="4A39C89C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(number-0x0</w:t>
      </w:r>
      <w:proofErr w:type="gramStart"/>
      <w:r w:rsidRPr="00B12C57">
        <w:t>A)+</w:t>
      </w:r>
      <w:proofErr w:type="gramEnd"/>
      <w:r w:rsidRPr="00B12C57">
        <w:t>'A');</w:t>
      </w:r>
    </w:p>
    <w:p w14:paraId="25D1EAAE" w14:textId="77777777" w:rsidR="00B12C57" w:rsidRPr="00B12C57" w:rsidRDefault="00B12C57" w:rsidP="00B12C57">
      <w:r w:rsidRPr="00B12C57">
        <w:t xml:space="preserve">      }</w:t>
      </w:r>
    </w:p>
    <w:p w14:paraId="0124DF2B" w14:textId="77777777" w:rsidR="00B12C57" w:rsidRPr="00B12C57" w:rsidRDefault="00B12C57" w:rsidP="00B12C57">
      <w:r w:rsidRPr="00B12C57">
        <w:t xml:space="preserve">    }</w:t>
      </w:r>
    </w:p>
    <w:p w14:paraId="7E9232CF" w14:textId="77777777" w:rsidR="00B12C57" w:rsidRPr="00B12C57" w:rsidRDefault="00B12C57" w:rsidP="00B12C57">
      <w:r w:rsidRPr="00B12C57">
        <w:t>}</w:t>
      </w:r>
    </w:p>
    <w:p w14:paraId="49B42643" w14:textId="77777777" w:rsidR="00B12C57" w:rsidRPr="00B12C57" w:rsidRDefault="00B12C57" w:rsidP="00B12C57"/>
    <w:p w14:paraId="1F2CAF7C" w14:textId="77777777" w:rsidR="00B12C57" w:rsidRPr="00B12C57" w:rsidRDefault="00B12C57" w:rsidP="00B12C57">
      <w:r w:rsidRPr="00B12C57">
        <w:t>// -----------------------</w:t>
      </w:r>
      <w:proofErr w:type="spellStart"/>
      <w:r w:rsidRPr="00B12C57">
        <w:t>LCD_OutUFix</w:t>
      </w:r>
      <w:proofErr w:type="spellEnd"/>
      <w:r w:rsidRPr="00B12C57">
        <w:t>----------------------</w:t>
      </w:r>
    </w:p>
    <w:p w14:paraId="1054E50B" w14:textId="77777777" w:rsidR="00B12C57" w:rsidRPr="00B12C57" w:rsidRDefault="00B12C57" w:rsidP="00B12C57">
      <w:r w:rsidRPr="00B12C57">
        <w:t>// Output characters to LCD display in fixed-point format</w:t>
      </w:r>
    </w:p>
    <w:p w14:paraId="23E384EE" w14:textId="77777777" w:rsidR="00B12C57" w:rsidRPr="00B12C57" w:rsidRDefault="00B12C57" w:rsidP="00B12C57">
      <w:r w:rsidRPr="00B12C57">
        <w:t>// unsigned decimal, resolution 0.001, range 0.000 to 9.999</w:t>
      </w:r>
    </w:p>
    <w:p w14:paraId="6A6F5F32" w14:textId="77777777" w:rsidR="00B12C57" w:rsidRPr="00B12C57" w:rsidRDefault="00B12C57" w:rsidP="00B12C57">
      <w:r w:rsidRPr="00B12C57">
        <w:t>// Inputs:  an unsigned 32-bit number</w:t>
      </w:r>
    </w:p>
    <w:p w14:paraId="4DA3FEF8" w14:textId="77777777" w:rsidR="00B12C57" w:rsidRPr="00B12C57" w:rsidRDefault="00B12C57" w:rsidP="00B12C57">
      <w:r w:rsidRPr="00B12C57">
        <w:t>// Outputs: none</w:t>
      </w:r>
    </w:p>
    <w:p w14:paraId="277948F6" w14:textId="77777777" w:rsidR="00B12C57" w:rsidRPr="00B12C57" w:rsidRDefault="00B12C57" w:rsidP="00B12C57">
      <w:r w:rsidRPr="00B12C57">
        <w:lastRenderedPageBreak/>
        <w:t xml:space="preserve">// E.g., </w:t>
      </w:r>
      <w:proofErr w:type="gramStart"/>
      <w:r w:rsidRPr="00B12C57">
        <w:t xml:space="preserve">0,   </w:t>
      </w:r>
      <w:proofErr w:type="gramEnd"/>
      <w:r w:rsidRPr="00B12C57">
        <w:t xml:space="preserve"> then output "0.000 "</w:t>
      </w:r>
    </w:p>
    <w:p w14:paraId="72F0C92D" w14:textId="77777777" w:rsidR="00B12C57" w:rsidRPr="00B12C57" w:rsidRDefault="00B12C57" w:rsidP="00B12C57">
      <w:r w:rsidRPr="00B12C57">
        <w:t xml:space="preserve">//       </w:t>
      </w:r>
      <w:proofErr w:type="gramStart"/>
      <w:r w:rsidRPr="00B12C57">
        <w:t xml:space="preserve">3,   </w:t>
      </w:r>
      <w:proofErr w:type="gramEnd"/>
      <w:r w:rsidRPr="00B12C57">
        <w:t xml:space="preserve"> then output "0.003 "</w:t>
      </w:r>
    </w:p>
    <w:p w14:paraId="1A62ABF3" w14:textId="77777777" w:rsidR="00B12C57" w:rsidRPr="00B12C57" w:rsidRDefault="00B12C57" w:rsidP="00B12C57">
      <w:r w:rsidRPr="00B12C57">
        <w:t xml:space="preserve">//       </w:t>
      </w:r>
      <w:proofErr w:type="gramStart"/>
      <w:r w:rsidRPr="00B12C57">
        <w:t xml:space="preserve">89,   </w:t>
      </w:r>
      <w:proofErr w:type="gramEnd"/>
      <w:r w:rsidRPr="00B12C57">
        <w:t>then output "0.089 "</w:t>
      </w:r>
    </w:p>
    <w:p w14:paraId="566B52A2" w14:textId="77777777" w:rsidR="00B12C57" w:rsidRPr="00B12C57" w:rsidRDefault="00B12C57" w:rsidP="00B12C57">
      <w:r w:rsidRPr="00B12C57">
        <w:t xml:space="preserve">//       </w:t>
      </w:r>
      <w:proofErr w:type="gramStart"/>
      <w:r w:rsidRPr="00B12C57">
        <w:t>123,  then</w:t>
      </w:r>
      <w:proofErr w:type="gramEnd"/>
      <w:r w:rsidRPr="00B12C57">
        <w:t xml:space="preserve"> output "0.123 "</w:t>
      </w:r>
    </w:p>
    <w:p w14:paraId="6E4DE405" w14:textId="77777777" w:rsidR="00B12C57" w:rsidRPr="00B12C57" w:rsidRDefault="00B12C57" w:rsidP="00B12C57">
      <w:r w:rsidRPr="00B12C57">
        <w:t>//       9999, then output "9.999 "</w:t>
      </w:r>
    </w:p>
    <w:p w14:paraId="3D31857C" w14:textId="77777777" w:rsidR="00B12C57" w:rsidRPr="00B12C57" w:rsidRDefault="00B12C57" w:rsidP="00B12C57">
      <w:r w:rsidRPr="00B12C57">
        <w:t>//       9999, then output "</w:t>
      </w:r>
      <w:proofErr w:type="gramStart"/>
      <w:r w:rsidRPr="00B12C57">
        <w:t>*.*</w:t>
      </w:r>
      <w:proofErr w:type="gramEnd"/>
      <w:r w:rsidRPr="00B12C57">
        <w:t>** "</w:t>
      </w:r>
    </w:p>
    <w:p w14:paraId="2FDAAEA7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UFix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number) {</w:t>
      </w:r>
    </w:p>
    <w:p w14:paraId="736B16E1" w14:textId="77777777" w:rsidR="00B12C57" w:rsidRPr="00B12C57" w:rsidRDefault="00B12C57" w:rsidP="00B12C57">
      <w:r w:rsidRPr="00B12C57">
        <w:t xml:space="preserve">    input = number;</w:t>
      </w:r>
    </w:p>
    <w:p w14:paraId="6E59AA40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if</w:t>
      </w:r>
      <w:r w:rsidRPr="00B12C57">
        <w:t>(</w:t>
      </w:r>
      <w:proofErr w:type="gramEnd"/>
      <w:r w:rsidRPr="00B12C57">
        <w:t>input != previous){</w:t>
      </w:r>
    </w:p>
    <w:p w14:paraId="00E5447A" w14:textId="77777777" w:rsidR="00B12C57" w:rsidRPr="00B12C57" w:rsidRDefault="00B12C57" w:rsidP="00B12C57">
      <w:r w:rsidRPr="00B12C57">
        <w:t xml:space="preserve">        </w:t>
      </w:r>
      <w:r w:rsidRPr="00B12C57">
        <w:rPr>
          <w:b/>
          <w:bCs/>
          <w:u w:val="single"/>
        </w:rPr>
        <w:t>uint32_t</w:t>
      </w:r>
      <w:r w:rsidRPr="00B12C57">
        <w:rPr>
          <w:u w:val="single"/>
        </w:rPr>
        <w:t xml:space="preserve"> </w:t>
      </w:r>
      <w:proofErr w:type="spellStart"/>
      <w:r w:rsidRPr="00B12C57">
        <w:rPr>
          <w:u w:val="single"/>
        </w:rPr>
        <w:t>ten_thous</w:t>
      </w:r>
      <w:proofErr w:type="spellEnd"/>
      <w:r w:rsidRPr="00B12C57">
        <w:rPr>
          <w:u w:val="single"/>
        </w:rPr>
        <w:t>, thousands, hundreds, tens, ones;</w:t>
      </w:r>
    </w:p>
    <w:p w14:paraId="7680AD18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t>ten_thous</w:t>
      </w:r>
      <w:proofErr w:type="spellEnd"/>
      <w:r w:rsidRPr="00B12C57">
        <w:t xml:space="preserve"> = number/10000;</w:t>
      </w:r>
    </w:p>
    <w:p w14:paraId="417D7B70" w14:textId="77777777" w:rsidR="00B12C57" w:rsidRPr="00B12C57" w:rsidRDefault="00B12C57" w:rsidP="00B12C57">
      <w:r w:rsidRPr="00B12C57">
        <w:t xml:space="preserve">//        </w:t>
      </w:r>
      <w:proofErr w:type="spellStart"/>
      <w:r w:rsidRPr="00B12C57">
        <w:t>LCD_OutChar</w:t>
      </w:r>
      <w:proofErr w:type="spellEnd"/>
      <w:r w:rsidRPr="00B12C57">
        <w:t>(ten_thous+'0');</w:t>
      </w:r>
    </w:p>
    <w:p w14:paraId="05F55786" w14:textId="77777777" w:rsidR="00B12C57" w:rsidRPr="00B12C57" w:rsidRDefault="00B12C57" w:rsidP="00B12C57">
      <w:r w:rsidRPr="00B12C57">
        <w:t xml:space="preserve">        thousands = (number%10000)/1000;</w:t>
      </w:r>
    </w:p>
    <w:p w14:paraId="302B6F5F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thousands+'0');</w:t>
      </w:r>
    </w:p>
    <w:p w14:paraId="0D5C5220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Char</w:t>
      </w:r>
      <w:proofErr w:type="spellEnd"/>
      <w:r w:rsidRPr="00B12C57">
        <w:t>(</w:t>
      </w:r>
      <w:proofErr w:type="gramEnd"/>
      <w:r w:rsidRPr="00B12C57">
        <w:t>'.');</w:t>
      </w:r>
    </w:p>
    <w:p w14:paraId="29C75B76" w14:textId="77777777" w:rsidR="00B12C57" w:rsidRPr="00B12C57" w:rsidRDefault="00B12C57" w:rsidP="00B12C57">
      <w:r w:rsidRPr="00B12C57">
        <w:t xml:space="preserve">        hundreds = (number%1000)/100;</w:t>
      </w:r>
    </w:p>
    <w:p w14:paraId="600C7C6E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hundreds+'0');</w:t>
      </w:r>
    </w:p>
    <w:p w14:paraId="5A0E7B80" w14:textId="77777777" w:rsidR="00B12C57" w:rsidRPr="00B12C57" w:rsidRDefault="00B12C57" w:rsidP="00B12C57">
      <w:r w:rsidRPr="00B12C57">
        <w:t xml:space="preserve">        tens = (number%100)/10;</w:t>
      </w:r>
    </w:p>
    <w:p w14:paraId="78A4BAC8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tens+'0');</w:t>
      </w:r>
    </w:p>
    <w:p w14:paraId="629E9054" w14:textId="77777777" w:rsidR="00B12C57" w:rsidRPr="00B12C57" w:rsidRDefault="00B12C57" w:rsidP="00B12C57">
      <w:r w:rsidRPr="00B12C57">
        <w:t xml:space="preserve">        ones = number%10;</w:t>
      </w:r>
    </w:p>
    <w:p w14:paraId="7813C226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OutChar</w:t>
      </w:r>
      <w:proofErr w:type="spellEnd"/>
      <w:r w:rsidRPr="00B12C57">
        <w:t>(ones+'0');</w:t>
      </w:r>
    </w:p>
    <w:p w14:paraId="290C31A1" w14:textId="77777777" w:rsidR="00B12C57" w:rsidRPr="00B12C57" w:rsidRDefault="00B12C57" w:rsidP="00B12C57">
      <w:r w:rsidRPr="00B12C57">
        <w:t xml:space="preserve">        previous = input;</w:t>
      </w:r>
    </w:p>
    <w:p w14:paraId="53D8B0D9" w14:textId="77777777" w:rsidR="00B12C57" w:rsidRPr="00B12C57" w:rsidRDefault="00B12C57" w:rsidP="00B12C57">
      <w:r w:rsidRPr="00B12C57">
        <w:t xml:space="preserve">    }</w:t>
      </w:r>
    </w:p>
    <w:p w14:paraId="3B0559FC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else</w:t>
      </w:r>
      <w:r w:rsidRPr="00B12C57">
        <w:t>{</w:t>
      </w:r>
      <w:proofErr w:type="gramEnd"/>
    </w:p>
    <w:p w14:paraId="5759FAA0" w14:textId="77777777" w:rsidR="00B12C57" w:rsidRPr="00B12C57" w:rsidRDefault="00B12C57" w:rsidP="00B12C57">
      <w:r w:rsidRPr="00B12C57">
        <w:t xml:space="preserve">//        </w:t>
      </w:r>
      <w:proofErr w:type="spellStart"/>
      <w:r w:rsidRPr="00B12C57">
        <w:t>LCD_</w:t>
      </w:r>
      <w:proofErr w:type="gramStart"/>
      <w:r w:rsidRPr="00B12C57">
        <w:t>asterick</w:t>
      </w:r>
      <w:proofErr w:type="spellEnd"/>
      <w:r w:rsidRPr="00B12C57">
        <w:t>(</w:t>
      </w:r>
      <w:proofErr w:type="gramEnd"/>
      <w:r w:rsidRPr="00B12C57">
        <w:t>0);</w:t>
      </w:r>
    </w:p>
    <w:p w14:paraId="31F0C369" w14:textId="77777777" w:rsidR="00B12C57" w:rsidRPr="00B12C57" w:rsidRDefault="00B12C57" w:rsidP="00B12C57">
      <w:r w:rsidRPr="00B12C57">
        <w:t xml:space="preserve">    }</w:t>
      </w:r>
    </w:p>
    <w:p w14:paraId="7C857393" w14:textId="77777777" w:rsidR="00B12C57" w:rsidRPr="00B12C57" w:rsidRDefault="00B12C57" w:rsidP="00B12C57">
      <w:r w:rsidRPr="00B12C57">
        <w:t>}</w:t>
      </w:r>
    </w:p>
    <w:p w14:paraId="26AFC5D7" w14:textId="77777777" w:rsidR="00B12C57" w:rsidRPr="00B12C57" w:rsidRDefault="00B12C57" w:rsidP="00B12C57"/>
    <w:p w14:paraId="40459143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asterick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status){</w:t>
      </w:r>
    </w:p>
    <w:p w14:paraId="47E28E1B" w14:textId="77777777" w:rsidR="00B12C57" w:rsidRPr="00B12C57" w:rsidRDefault="00B12C57" w:rsidP="00B12C57">
      <w:r w:rsidRPr="00B12C57">
        <w:t xml:space="preserve">    /*</w:t>
      </w:r>
    </w:p>
    <w:p w14:paraId="597288AF" w14:textId="77777777" w:rsidR="00B12C57" w:rsidRPr="00B12C57" w:rsidRDefault="00B12C57" w:rsidP="00B12C57">
      <w:r w:rsidRPr="00B12C57">
        <w:t xml:space="preserve">     *  *.****</w:t>
      </w:r>
    </w:p>
    <w:p w14:paraId="19F28A7A" w14:textId="77777777" w:rsidR="00B12C57" w:rsidRPr="00B12C57" w:rsidRDefault="00B12C57" w:rsidP="00B12C57">
      <w:r w:rsidRPr="00B12C57">
        <w:t xml:space="preserve">     *  DONE :)</w:t>
      </w:r>
    </w:p>
    <w:p w14:paraId="08B72930" w14:textId="77777777" w:rsidR="00B12C57" w:rsidRPr="00B12C57" w:rsidRDefault="00B12C57" w:rsidP="00B12C57">
      <w:r w:rsidRPr="00B12C57">
        <w:t xml:space="preserve">     */</w:t>
      </w:r>
    </w:p>
    <w:p w14:paraId="75B3D91F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String</w:t>
      </w:r>
      <w:proofErr w:type="spellEnd"/>
      <w:r w:rsidRPr="00B12C57">
        <w:t>(</w:t>
      </w:r>
      <w:proofErr w:type="gramEnd"/>
      <w:r w:rsidRPr="00B12C57">
        <w:t>"*.***");</w:t>
      </w:r>
    </w:p>
    <w:p w14:paraId="0F9D6D6E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LCD_OutCmd</w:t>
      </w:r>
      <w:proofErr w:type="spellEnd"/>
      <w:r w:rsidRPr="00B12C57">
        <w:t>(0xC0</w:t>
      </w:r>
      <w:proofErr w:type="gramStart"/>
      <w:r w:rsidRPr="00B12C57">
        <w:t xml:space="preserve">);   </w:t>
      </w:r>
      <w:proofErr w:type="gramEnd"/>
      <w:r w:rsidRPr="00B12C57">
        <w:t xml:space="preserve">        // Move cursor to the 2nd line</w:t>
      </w:r>
    </w:p>
    <w:p w14:paraId="257BCF7B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if</w:t>
      </w:r>
      <w:r w:rsidRPr="00B12C57">
        <w:t>(</w:t>
      </w:r>
      <w:proofErr w:type="gramEnd"/>
      <w:r w:rsidRPr="00B12C57">
        <w:t>status == 1){</w:t>
      </w:r>
    </w:p>
    <w:p w14:paraId="19D37635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LCD_</w:t>
      </w:r>
      <w:proofErr w:type="gramStart"/>
      <w:r w:rsidRPr="00B12C57">
        <w:rPr>
          <w:b/>
          <w:bCs/>
        </w:rPr>
        <w:t>OutString</w:t>
      </w:r>
      <w:proofErr w:type="spellEnd"/>
      <w:r w:rsidRPr="00B12C57">
        <w:t>(</w:t>
      </w:r>
      <w:proofErr w:type="gramEnd"/>
      <w:r w:rsidRPr="00B12C57">
        <w:t>"DONE :)");</w:t>
      </w:r>
    </w:p>
    <w:p w14:paraId="606A7E88" w14:textId="77777777" w:rsidR="00B12C57" w:rsidRPr="00B12C57" w:rsidRDefault="00B12C57" w:rsidP="00B12C57">
      <w:r w:rsidRPr="00B12C57">
        <w:t xml:space="preserve">    }</w:t>
      </w:r>
    </w:p>
    <w:p w14:paraId="708518D8" w14:textId="77777777" w:rsidR="00B12C57" w:rsidRPr="00B12C57" w:rsidRDefault="00B12C57" w:rsidP="00B12C57">
      <w:r w:rsidRPr="00B12C57">
        <w:t>}</w:t>
      </w:r>
    </w:p>
    <w:p w14:paraId="3674DF81" w14:textId="77777777" w:rsidR="00B12C57" w:rsidRPr="00B12C57" w:rsidRDefault="00B12C57" w:rsidP="003E2599"/>
    <w:p w14:paraId="037511F5" w14:textId="77777777" w:rsidR="00B12C57" w:rsidRDefault="00B12C57">
      <w:pPr>
        <w:jc w:val="left"/>
        <w:rPr>
          <w:b/>
        </w:rPr>
      </w:pPr>
      <w:r>
        <w:rPr>
          <w:b/>
        </w:rPr>
        <w:br w:type="page"/>
      </w:r>
    </w:p>
    <w:p w14:paraId="115E5231" w14:textId="3D3E8486" w:rsidR="00B12C57" w:rsidRDefault="00B12C57" w:rsidP="003E2599">
      <w:pPr>
        <w:rPr>
          <w:b/>
        </w:rPr>
      </w:pPr>
      <w:proofErr w:type="spellStart"/>
      <w:r>
        <w:rPr>
          <w:b/>
        </w:rPr>
        <w:lastRenderedPageBreak/>
        <w:t>SysTick.c</w:t>
      </w:r>
      <w:proofErr w:type="spellEnd"/>
      <w:r>
        <w:rPr>
          <w:b/>
        </w:rPr>
        <w:t>:</w:t>
      </w:r>
    </w:p>
    <w:p w14:paraId="5587DA0A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&lt;</w:t>
      </w:r>
      <w:proofErr w:type="spellStart"/>
      <w:r w:rsidRPr="00B12C57">
        <w:t>stdint.h</w:t>
      </w:r>
      <w:proofErr w:type="spellEnd"/>
      <w:r w:rsidRPr="00B12C57">
        <w:t>&gt;</w:t>
      </w:r>
    </w:p>
    <w:p w14:paraId="57C4A133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ADC14.h"</w:t>
      </w:r>
    </w:p>
    <w:p w14:paraId="2D690D20" w14:textId="77777777" w:rsidR="00B12C57" w:rsidRPr="00B12C57" w:rsidRDefault="00B12C57" w:rsidP="00B12C57">
      <w:r w:rsidRPr="00B12C57">
        <w:rPr>
          <w:b/>
          <w:bCs/>
        </w:rPr>
        <w:t>#include</w:t>
      </w:r>
      <w:r w:rsidRPr="00B12C57">
        <w:t xml:space="preserve"> "msp432p401r.h"</w:t>
      </w:r>
    </w:p>
    <w:p w14:paraId="3229582C" w14:textId="77777777" w:rsidR="00B12C57" w:rsidRPr="00B12C57" w:rsidRDefault="00B12C57" w:rsidP="00B12C57"/>
    <w:p w14:paraId="772857C3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DisableInterrupts</w:t>
      </w:r>
      <w:proofErr w:type="spellEnd"/>
      <w:r w:rsidRPr="00B12C57">
        <w:t>(</w:t>
      </w:r>
      <w:r w:rsidRPr="00B12C57">
        <w:rPr>
          <w:b/>
          <w:bCs/>
        </w:rPr>
        <w:t>void</w:t>
      </w:r>
      <w:r w:rsidRPr="00B12C57">
        <w:t>); // Disable interrupts</w:t>
      </w:r>
    </w:p>
    <w:p w14:paraId="61BBD47D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EnableInterrupts</w:t>
      </w:r>
      <w:proofErr w:type="spellEnd"/>
      <w:r w:rsidRPr="00B12C57">
        <w:t>(</w:t>
      </w:r>
      <w:r w:rsidRPr="00B12C57">
        <w:rPr>
          <w:b/>
          <w:bCs/>
        </w:rPr>
        <w:t>void</w:t>
      </w:r>
      <w:proofErr w:type="gramStart"/>
      <w:r w:rsidRPr="00B12C57">
        <w:t>);  /</w:t>
      </w:r>
      <w:proofErr w:type="gramEnd"/>
      <w:r w:rsidRPr="00B12C57">
        <w:t>/ Enable interrupts</w:t>
      </w:r>
    </w:p>
    <w:p w14:paraId="7DD3BAF7" w14:textId="77777777" w:rsidR="00B12C57" w:rsidRPr="00B12C57" w:rsidRDefault="00B12C57" w:rsidP="00B12C57">
      <w:r w:rsidRPr="00B12C57">
        <w:rPr>
          <w:b/>
          <w:bCs/>
        </w:rPr>
        <w:t>long</w:t>
      </w:r>
      <w:r w:rsidRPr="00B12C57">
        <w:t xml:space="preserve"> </w:t>
      </w:r>
      <w:proofErr w:type="spellStart"/>
      <w:r w:rsidRPr="00B12C57">
        <w:rPr>
          <w:b/>
          <w:bCs/>
        </w:rPr>
        <w:t>StartCritical</w:t>
      </w:r>
      <w:proofErr w:type="spellEnd"/>
      <w:r w:rsidRPr="00B12C57">
        <w:t xml:space="preserve"> (</w:t>
      </w:r>
      <w:r w:rsidRPr="00B12C57">
        <w:rPr>
          <w:b/>
          <w:bCs/>
        </w:rPr>
        <w:t>void</w:t>
      </w:r>
      <w:proofErr w:type="gramStart"/>
      <w:r w:rsidRPr="00B12C57">
        <w:t xml:space="preserve">);   </w:t>
      </w:r>
      <w:proofErr w:type="gramEnd"/>
      <w:r w:rsidRPr="00B12C57">
        <w:t xml:space="preserve"> // previous I bit, disable interrupts</w:t>
      </w:r>
    </w:p>
    <w:p w14:paraId="3EB883BA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proofErr w:type="gramStart"/>
      <w:r w:rsidRPr="00B12C57">
        <w:rPr>
          <w:b/>
          <w:bCs/>
        </w:rPr>
        <w:t>EndCritical</w:t>
      </w:r>
      <w:proofErr w:type="spellEnd"/>
      <w:r w:rsidRPr="00B12C57">
        <w:t>(</w:t>
      </w:r>
      <w:proofErr w:type="gramEnd"/>
      <w:r w:rsidRPr="00B12C57">
        <w:rPr>
          <w:b/>
          <w:bCs/>
        </w:rPr>
        <w:t>long</w:t>
      </w:r>
      <w:r w:rsidRPr="00B12C57">
        <w:t xml:space="preserve"> </w:t>
      </w:r>
      <w:proofErr w:type="spellStart"/>
      <w:r w:rsidRPr="00B12C57">
        <w:t>sr</w:t>
      </w:r>
      <w:proofErr w:type="spellEnd"/>
      <w:r w:rsidRPr="00B12C57">
        <w:t>);    // restore I bit to previous value</w:t>
      </w:r>
    </w:p>
    <w:p w14:paraId="47A242EC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WaitForInterrupt</w:t>
      </w:r>
      <w:proofErr w:type="spellEnd"/>
      <w:r w:rsidRPr="00B12C57">
        <w:t>(</w:t>
      </w:r>
      <w:r w:rsidRPr="00B12C57">
        <w:rPr>
          <w:b/>
          <w:bCs/>
        </w:rPr>
        <w:t>void</w:t>
      </w:r>
      <w:proofErr w:type="gramStart"/>
      <w:r w:rsidRPr="00B12C57">
        <w:t>);  /</w:t>
      </w:r>
      <w:proofErr w:type="gramEnd"/>
      <w:r w:rsidRPr="00B12C57">
        <w:t>/ low power mode</w:t>
      </w:r>
    </w:p>
    <w:p w14:paraId="36EE3519" w14:textId="77777777" w:rsidR="00B12C57" w:rsidRPr="00B12C57" w:rsidRDefault="00B12C57" w:rsidP="00B12C57"/>
    <w:p w14:paraId="6B77BFFE" w14:textId="77777777" w:rsidR="00B12C57" w:rsidRPr="00B12C57" w:rsidRDefault="00B12C57" w:rsidP="00B12C57">
      <w:r w:rsidRPr="00B12C57">
        <w:rPr>
          <w:b/>
          <w:bCs/>
        </w:rPr>
        <w:t>volatile</w:t>
      </w:r>
      <w:r w:rsidRPr="00B12C57">
        <w:t xml:space="preserve"> </w:t>
      </w:r>
      <w:r w:rsidRPr="00B12C57">
        <w:rPr>
          <w:b/>
          <w:bCs/>
        </w:rPr>
        <w:t>uint32_t</w:t>
      </w:r>
      <w:r w:rsidRPr="00B12C57">
        <w:t xml:space="preserve"> </w:t>
      </w:r>
      <w:proofErr w:type="spellStart"/>
      <w:r w:rsidRPr="00B12C57">
        <w:t>ADCvalue</w:t>
      </w:r>
      <w:proofErr w:type="spellEnd"/>
      <w:r w:rsidRPr="00B12C57">
        <w:t>;</w:t>
      </w:r>
    </w:p>
    <w:p w14:paraId="6C0D7127" w14:textId="77777777" w:rsidR="00B12C57" w:rsidRPr="00B12C57" w:rsidRDefault="00B12C57" w:rsidP="00B12C57">
      <w:r w:rsidRPr="00B12C57">
        <w:rPr>
          <w:b/>
          <w:bCs/>
        </w:rPr>
        <w:t>volatile</w:t>
      </w:r>
      <w:r w:rsidRPr="00B12C57">
        <w:t xml:space="preserve"> </w:t>
      </w:r>
      <w:r w:rsidRPr="00B12C57">
        <w:rPr>
          <w:b/>
          <w:bCs/>
        </w:rPr>
        <w:t>uint32_t</w:t>
      </w:r>
      <w:r w:rsidRPr="00B12C57">
        <w:t xml:space="preserve"> </w:t>
      </w:r>
      <w:proofErr w:type="spellStart"/>
      <w:r w:rsidRPr="00B12C57">
        <w:t>ADCflag</w:t>
      </w:r>
      <w:proofErr w:type="spellEnd"/>
      <w:r w:rsidRPr="00B12C57">
        <w:t>;</w:t>
      </w:r>
    </w:p>
    <w:p w14:paraId="5ABAC500" w14:textId="77777777" w:rsidR="00B12C57" w:rsidRPr="00B12C57" w:rsidRDefault="00B12C57" w:rsidP="00B12C57"/>
    <w:p w14:paraId="4A247721" w14:textId="77777777" w:rsidR="00B12C57" w:rsidRPr="00B12C57" w:rsidRDefault="00B12C57" w:rsidP="00B12C57">
      <w:r w:rsidRPr="00B12C57">
        <w:t>// **************</w:t>
      </w:r>
      <w:proofErr w:type="spellStart"/>
      <w:r w:rsidRPr="00B12C57">
        <w:t>SysTick_Init</w:t>
      </w:r>
      <w:proofErr w:type="spellEnd"/>
      <w:r w:rsidRPr="00B12C57">
        <w:t>*********************</w:t>
      </w:r>
    </w:p>
    <w:p w14:paraId="73FAF691" w14:textId="77777777" w:rsidR="00B12C57" w:rsidRPr="00B12C57" w:rsidRDefault="00B12C57" w:rsidP="00B12C57">
      <w:r w:rsidRPr="00B12C57">
        <w:t xml:space="preserve">// Initialize </w:t>
      </w:r>
      <w:proofErr w:type="spellStart"/>
      <w:r w:rsidRPr="00B12C57">
        <w:t>SysTick</w:t>
      </w:r>
      <w:proofErr w:type="spellEnd"/>
      <w:r w:rsidRPr="00B12C57">
        <w:t xml:space="preserve"> periodic interrupts</w:t>
      </w:r>
    </w:p>
    <w:p w14:paraId="7DD200BF" w14:textId="77777777" w:rsidR="00B12C57" w:rsidRPr="00B12C57" w:rsidRDefault="00B12C57" w:rsidP="00B12C57">
      <w:r w:rsidRPr="00B12C57">
        <w:t>// Input: interrupt period</w:t>
      </w:r>
    </w:p>
    <w:p w14:paraId="7C73AB20" w14:textId="77777777" w:rsidR="00B12C57" w:rsidRPr="00B12C57" w:rsidRDefault="00B12C57" w:rsidP="00B12C57">
      <w:r w:rsidRPr="00B12C57">
        <w:t>//        Units of period are 333ns (assuming 3 MHz clock)</w:t>
      </w:r>
    </w:p>
    <w:p w14:paraId="7C78E1AF" w14:textId="77777777" w:rsidR="00B12C57" w:rsidRPr="00B12C57" w:rsidRDefault="00B12C57" w:rsidP="00B12C57">
      <w:r w:rsidRPr="00B12C57">
        <w:t>//        Maximum is 2^24-1</w:t>
      </w:r>
    </w:p>
    <w:p w14:paraId="4476E88A" w14:textId="77777777" w:rsidR="00B12C57" w:rsidRPr="00B12C57" w:rsidRDefault="00B12C57" w:rsidP="00B12C57">
      <w:r w:rsidRPr="00B12C57">
        <w:t>//        Minimum is determined by length of ISR</w:t>
      </w:r>
    </w:p>
    <w:p w14:paraId="20C3DA9D" w14:textId="77777777" w:rsidR="00B12C57" w:rsidRPr="00B12C57" w:rsidRDefault="00B12C57" w:rsidP="00B12C57">
      <w:r w:rsidRPr="00B12C57">
        <w:t>// Output: none</w:t>
      </w:r>
    </w:p>
    <w:p w14:paraId="14A682C4" w14:textId="77777777" w:rsidR="00B12C57" w:rsidRPr="00B12C57" w:rsidRDefault="00B12C57" w:rsidP="00B12C57">
      <w:r w:rsidRPr="00B12C57">
        <w:rPr>
          <w:b/>
          <w:bCs/>
        </w:rPr>
        <w:t>volatile</w:t>
      </w:r>
      <w:r w:rsidRPr="00B12C57">
        <w:t xml:space="preserve"> </w:t>
      </w:r>
      <w:r w:rsidRPr="00B12C57">
        <w:rPr>
          <w:b/>
          <w:bCs/>
        </w:rPr>
        <w:t>uint32_t</w:t>
      </w:r>
      <w:r w:rsidRPr="00B12C57">
        <w:t xml:space="preserve"> Counts;</w:t>
      </w:r>
    </w:p>
    <w:p w14:paraId="52F368DA" w14:textId="77777777" w:rsidR="00B12C57" w:rsidRPr="00B12C57" w:rsidRDefault="00B12C57" w:rsidP="00B12C57">
      <w:r w:rsidRPr="00B12C57">
        <w:rPr>
          <w:b/>
          <w:bCs/>
        </w:rPr>
        <w:t>uint32_t</w:t>
      </w:r>
      <w:r w:rsidRPr="00B12C57">
        <w:t xml:space="preserve"> </w:t>
      </w:r>
      <w:proofErr w:type="spellStart"/>
      <w:r w:rsidRPr="00B12C57">
        <w:t>wait_per</w:t>
      </w:r>
      <w:proofErr w:type="spellEnd"/>
      <w:r w:rsidRPr="00B12C57">
        <w:t>;</w:t>
      </w:r>
    </w:p>
    <w:p w14:paraId="5F0A5041" w14:textId="77777777" w:rsidR="00B12C57" w:rsidRPr="00B12C57" w:rsidRDefault="00B12C57" w:rsidP="00B12C57"/>
    <w:p w14:paraId="29B5BE62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SysTick_</w:t>
      </w:r>
      <w:proofErr w:type="gramStart"/>
      <w:r w:rsidRPr="00B12C57">
        <w:rPr>
          <w:b/>
          <w:bCs/>
        </w:rPr>
        <w:t>Init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period) {</w:t>
      </w:r>
    </w:p>
    <w:p w14:paraId="3C55773D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long</w:t>
      </w:r>
      <w:r w:rsidRPr="00B12C57">
        <w:t xml:space="preserve"> </w:t>
      </w:r>
      <w:proofErr w:type="spellStart"/>
      <w:r w:rsidRPr="00B12C57">
        <w:t>sr</w:t>
      </w:r>
      <w:proofErr w:type="spellEnd"/>
      <w:r w:rsidRPr="00B12C57">
        <w:t xml:space="preserve"> = </w:t>
      </w:r>
      <w:proofErr w:type="spellStart"/>
      <w:proofErr w:type="gramStart"/>
      <w:r w:rsidRPr="00B12C57">
        <w:rPr>
          <w:b/>
          <w:bCs/>
        </w:rPr>
        <w:t>StartCritical</w:t>
      </w:r>
      <w:proofErr w:type="spellEnd"/>
      <w:r w:rsidRPr="00B12C57">
        <w:t>(</w:t>
      </w:r>
      <w:proofErr w:type="gramEnd"/>
      <w:r w:rsidRPr="00B12C57">
        <w:t>);</w:t>
      </w:r>
    </w:p>
    <w:p w14:paraId="35CC3D7F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wait_per</w:t>
      </w:r>
      <w:proofErr w:type="spellEnd"/>
      <w:r w:rsidRPr="00B12C57">
        <w:t xml:space="preserve"> = period;</w:t>
      </w:r>
    </w:p>
    <w:p w14:paraId="775FFEE9" w14:textId="77777777" w:rsidR="00B12C57" w:rsidRPr="00B12C57" w:rsidRDefault="00B12C57" w:rsidP="00B12C57"/>
    <w:p w14:paraId="38C31F50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ADC0_InitSWTriggerCh0</w:t>
      </w:r>
      <w:r w:rsidRPr="00B12C57">
        <w:t>(</w:t>
      </w:r>
      <w:proofErr w:type="gramStart"/>
      <w:r w:rsidRPr="00B12C57">
        <w:t xml:space="preserve">);   </w:t>
      </w:r>
      <w:proofErr w:type="gramEnd"/>
      <w:r w:rsidRPr="00B12C57">
        <w:t xml:space="preserve">         // initialize ADC sample P5.5/A0</w:t>
      </w:r>
    </w:p>
    <w:p w14:paraId="309524D8" w14:textId="77777777" w:rsidR="00B12C57" w:rsidRPr="00B12C57" w:rsidRDefault="00B12C57" w:rsidP="00B12C57"/>
    <w:p w14:paraId="64B331B5" w14:textId="77777777" w:rsidR="00B12C57" w:rsidRPr="00B12C57" w:rsidRDefault="00B12C57" w:rsidP="00B12C57">
      <w:r w:rsidRPr="00B12C57">
        <w:t xml:space="preserve">    Counts = 0;</w:t>
      </w:r>
    </w:p>
    <w:p w14:paraId="4986D248" w14:textId="77777777" w:rsidR="00B12C57" w:rsidRPr="00B12C57" w:rsidRDefault="00B12C57" w:rsidP="00B12C57"/>
    <w:p w14:paraId="543DF2B7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SysTick</w:t>
      </w:r>
      <w:proofErr w:type="spellEnd"/>
      <w:r w:rsidRPr="00B12C57">
        <w:t xml:space="preserve">-&gt;CTRL = </w:t>
      </w:r>
      <w:proofErr w:type="gramStart"/>
      <w:r w:rsidRPr="00B12C57">
        <w:t xml:space="preserve">0;   </w:t>
      </w:r>
      <w:proofErr w:type="gramEnd"/>
      <w:r w:rsidRPr="00B12C57">
        <w:t xml:space="preserve">               // disable </w:t>
      </w:r>
      <w:proofErr w:type="spellStart"/>
      <w:r w:rsidRPr="00B12C57">
        <w:t>SysTick</w:t>
      </w:r>
      <w:proofErr w:type="spellEnd"/>
      <w:r w:rsidRPr="00B12C57">
        <w:t xml:space="preserve"> during setup</w:t>
      </w:r>
    </w:p>
    <w:p w14:paraId="67953929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SysTick</w:t>
      </w:r>
      <w:proofErr w:type="spellEnd"/>
      <w:r w:rsidRPr="00B12C57">
        <w:t xml:space="preserve">-&gt;LOAD = period - </w:t>
      </w:r>
      <w:proofErr w:type="gramStart"/>
      <w:r w:rsidRPr="00B12C57">
        <w:t xml:space="preserve">1;   </w:t>
      </w:r>
      <w:proofErr w:type="gramEnd"/>
      <w:r w:rsidRPr="00B12C57">
        <w:t xml:space="preserve">      // maximum reload value</w:t>
      </w:r>
    </w:p>
    <w:p w14:paraId="62BEBC33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SysTick</w:t>
      </w:r>
      <w:proofErr w:type="spellEnd"/>
      <w:r w:rsidRPr="00B12C57">
        <w:t xml:space="preserve">-&gt;VAL = </w:t>
      </w:r>
      <w:proofErr w:type="gramStart"/>
      <w:r w:rsidRPr="00B12C57">
        <w:t xml:space="preserve">0;   </w:t>
      </w:r>
      <w:proofErr w:type="gramEnd"/>
      <w:r w:rsidRPr="00B12C57">
        <w:t xml:space="preserve">                // any write to current clears it</w:t>
      </w:r>
    </w:p>
    <w:p w14:paraId="4A46D65B" w14:textId="77777777" w:rsidR="00B12C57" w:rsidRPr="00B12C57" w:rsidRDefault="00B12C57" w:rsidP="00B12C57">
      <w:r w:rsidRPr="00B12C57">
        <w:t xml:space="preserve">    SCB-&gt;</w:t>
      </w:r>
      <w:proofErr w:type="gramStart"/>
      <w:r w:rsidRPr="00B12C57">
        <w:t>SHP[</w:t>
      </w:r>
      <w:proofErr w:type="gramEnd"/>
      <w:r w:rsidRPr="00B12C57">
        <w:t>3] = (SCB-&gt;SHP[3]&amp;0x00FFFFFF)|0x40000000;  // priority 2</w:t>
      </w:r>
    </w:p>
    <w:p w14:paraId="1A9A3521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SysTick</w:t>
      </w:r>
      <w:proofErr w:type="spellEnd"/>
      <w:r w:rsidRPr="00B12C57">
        <w:t>-&gt;CTRL = 0x</w:t>
      </w:r>
      <w:proofErr w:type="gramStart"/>
      <w:r w:rsidRPr="00B12C57">
        <w:t xml:space="preserve">00000007;   </w:t>
      </w:r>
      <w:proofErr w:type="gramEnd"/>
      <w:r w:rsidRPr="00B12C57">
        <w:t xml:space="preserve">      // enable </w:t>
      </w:r>
      <w:proofErr w:type="spellStart"/>
      <w:r w:rsidRPr="00B12C57">
        <w:t>SysTick</w:t>
      </w:r>
      <w:proofErr w:type="spellEnd"/>
      <w:r w:rsidRPr="00B12C57">
        <w:t xml:space="preserve"> with interrupts</w:t>
      </w:r>
    </w:p>
    <w:p w14:paraId="28F50530" w14:textId="77777777" w:rsidR="00B12C57" w:rsidRPr="00B12C57" w:rsidRDefault="00B12C57" w:rsidP="00B12C57"/>
    <w:p w14:paraId="5AD4BFE1" w14:textId="77777777" w:rsidR="00B12C57" w:rsidRPr="00B12C57" w:rsidRDefault="00B12C57" w:rsidP="00B12C57">
      <w:r w:rsidRPr="00B12C57">
        <w:t xml:space="preserve">    </w:t>
      </w:r>
      <w:proofErr w:type="spellStart"/>
      <w:proofErr w:type="gramStart"/>
      <w:r w:rsidRPr="00B12C57">
        <w:rPr>
          <w:b/>
          <w:bCs/>
        </w:rPr>
        <w:t>EnableInterrupts</w:t>
      </w:r>
      <w:proofErr w:type="spellEnd"/>
      <w:r w:rsidRPr="00B12C57">
        <w:t>(</w:t>
      </w:r>
      <w:proofErr w:type="gramEnd"/>
      <w:r w:rsidRPr="00B12C57">
        <w:t>);</w:t>
      </w:r>
    </w:p>
    <w:p w14:paraId="2ED1F27B" w14:textId="77777777" w:rsidR="00B12C57" w:rsidRPr="00B12C57" w:rsidRDefault="00B12C57" w:rsidP="00B12C57"/>
    <w:p w14:paraId="4750270F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EndCritical</w:t>
      </w:r>
      <w:proofErr w:type="spellEnd"/>
      <w:r w:rsidRPr="00B12C57">
        <w:t>(</w:t>
      </w:r>
      <w:proofErr w:type="spellStart"/>
      <w:r w:rsidRPr="00B12C57">
        <w:t>sr</w:t>
      </w:r>
      <w:proofErr w:type="spellEnd"/>
      <w:r w:rsidRPr="00B12C57">
        <w:t>);</w:t>
      </w:r>
    </w:p>
    <w:p w14:paraId="68F74423" w14:textId="77777777" w:rsidR="00B12C57" w:rsidRPr="00B12C57" w:rsidRDefault="00B12C57" w:rsidP="00B12C57">
      <w:r w:rsidRPr="00B12C57">
        <w:t>}</w:t>
      </w:r>
    </w:p>
    <w:p w14:paraId="70FDDCD0" w14:textId="77777777" w:rsidR="00B12C57" w:rsidRPr="00B12C57" w:rsidRDefault="00B12C57" w:rsidP="00B12C57"/>
    <w:p w14:paraId="560CF931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SysTick_</w:t>
      </w:r>
      <w:proofErr w:type="gramStart"/>
      <w:r w:rsidRPr="00B12C57">
        <w:rPr>
          <w:b/>
          <w:bCs/>
        </w:rPr>
        <w:t>Handler</w:t>
      </w:r>
      <w:proofErr w:type="spellEnd"/>
      <w:r w:rsidRPr="00B12C57">
        <w:t>(</w:t>
      </w:r>
      <w:proofErr w:type="gramEnd"/>
      <w:r w:rsidRPr="00B12C57">
        <w:t>) {</w:t>
      </w:r>
    </w:p>
    <w:p w14:paraId="4AC0C0B7" w14:textId="77777777" w:rsidR="00B12C57" w:rsidRPr="00B12C57" w:rsidRDefault="00B12C57" w:rsidP="00B12C57">
      <w:r w:rsidRPr="00B12C57">
        <w:t xml:space="preserve">  </w:t>
      </w:r>
      <w:proofErr w:type="spellStart"/>
      <w:r w:rsidRPr="00B12C57">
        <w:t>ADCvalue</w:t>
      </w:r>
      <w:proofErr w:type="spellEnd"/>
      <w:r w:rsidRPr="00B12C57">
        <w:t xml:space="preserve"> = </w:t>
      </w:r>
      <w:proofErr w:type="spellStart"/>
      <w:r w:rsidRPr="00B12C57">
        <w:rPr>
          <w:b/>
          <w:bCs/>
        </w:rPr>
        <w:t>ADC_</w:t>
      </w:r>
      <w:proofErr w:type="gramStart"/>
      <w:r w:rsidRPr="00B12C57">
        <w:rPr>
          <w:b/>
          <w:bCs/>
        </w:rPr>
        <w:t>In</w:t>
      </w:r>
      <w:proofErr w:type="spellEnd"/>
      <w:r w:rsidRPr="00B12C57">
        <w:t>(</w:t>
      </w:r>
      <w:proofErr w:type="gramEnd"/>
      <w:r w:rsidRPr="00B12C57">
        <w:t>);</w:t>
      </w:r>
    </w:p>
    <w:p w14:paraId="5FAE063E" w14:textId="77777777" w:rsidR="00B12C57" w:rsidRPr="00B12C57" w:rsidRDefault="00B12C57" w:rsidP="00B12C57">
      <w:r w:rsidRPr="00B12C57">
        <w:t>}</w:t>
      </w:r>
    </w:p>
    <w:p w14:paraId="32326997" w14:textId="77777777" w:rsidR="00B12C57" w:rsidRPr="00B12C57" w:rsidRDefault="00B12C57" w:rsidP="00B12C57"/>
    <w:p w14:paraId="5309A35D" w14:textId="77777777" w:rsidR="00B12C57" w:rsidRPr="00B12C57" w:rsidRDefault="00B12C57" w:rsidP="00B12C57">
      <w:r w:rsidRPr="00B12C57">
        <w:rPr>
          <w:b/>
          <w:bCs/>
        </w:rPr>
        <w:t>uint32_t</w:t>
      </w:r>
      <w:r w:rsidRPr="00B12C57">
        <w:t xml:space="preserve"> </w:t>
      </w:r>
      <w:proofErr w:type="spellStart"/>
      <w:r w:rsidRPr="00B12C57">
        <w:rPr>
          <w:b/>
          <w:bCs/>
        </w:rPr>
        <w:t>SysTick_</w:t>
      </w:r>
      <w:proofErr w:type="gramStart"/>
      <w:r w:rsidRPr="00B12C57">
        <w:rPr>
          <w:b/>
          <w:bCs/>
        </w:rPr>
        <w:t>Mailbox</w:t>
      </w:r>
      <w:proofErr w:type="spellEnd"/>
      <w:r w:rsidRPr="00B12C57">
        <w:t>(</w:t>
      </w:r>
      <w:proofErr w:type="gramEnd"/>
      <w:r w:rsidRPr="00B12C57">
        <w:t>) {</w:t>
      </w:r>
    </w:p>
    <w:p w14:paraId="33CD1B00" w14:textId="77777777" w:rsidR="00B12C57" w:rsidRPr="00B12C57" w:rsidRDefault="00B12C57" w:rsidP="00B12C57">
      <w:r w:rsidRPr="00B12C57">
        <w:lastRenderedPageBreak/>
        <w:t xml:space="preserve">    </w:t>
      </w:r>
      <w:r w:rsidRPr="00B12C57">
        <w:rPr>
          <w:b/>
          <w:bCs/>
        </w:rPr>
        <w:t>return</w:t>
      </w:r>
      <w:r w:rsidRPr="00B12C57">
        <w:t xml:space="preserve"> (10000 * </w:t>
      </w:r>
      <w:proofErr w:type="spellStart"/>
      <w:r w:rsidRPr="00B12C57">
        <w:t>ADCvalue</w:t>
      </w:r>
      <w:proofErr w:type="spellEnd"/>
      <w:r w:rsidRPr="00B12C57">
        <w:t>) / 16383;</w:t>
      </w:r>
    </w:p>
    <w:p w14:paraId="5E919E46" w14:textId="77777777" w:rsidR="00B12C57" w:rsidRPr="00B12C57" w:rsidRDefault="00B12C57" w:rsidP="00B12C57">
      <w:r w:rsidRPr="00B12C57">
        <w:t>}</w:t>
      </w:r>
    </w:p>
    <w:p w14:paraId="1371C404" w14:textId="77777777" w:rsidR="00B12C57" w:rsidRPr="00B12C57" w:rsidRDefault="00B12C57" w:rsidP="00B12C57"/>
    <w:p w14:paraId="0E79861A" w14:textId="77777777" w:rsidR="00B12C57" w:rsidRPr="00B12C57" w:rsidRDefault="00B12C57" w:rsidP="00B12C57">
      <w:r w:rsidRPr="00B12C57">
        <w:t>// Time delay using busy wait.</w:t>
      </w:r>
    </w:p>
    <w:p w14:paraId="671A5335" w14:textId="77777777" w:rsidR="00B12C57" w:rsidRPr="00B12C57" w:rsidRDefault="00B12C57" w:rsidP="00B12C57">
      <w:r w:rsidRPr="00B12C57">
        <w:t xml:space="preserve">// The delay parameter is in units of the core clock. (units of 333 </w:t>
      </w:r>
      <w:proofErr w:type="spellStart"/>
      <w:r w:rsidRPr="00B12C57">
        <w:rPr>
          <w:u w:val="single"/>
        </w:rPr>
        <w:t>nsec</w:t>
      </w:r>
      <w:proofErr w:type="spellEnd"/>
      <w:r w:rsidRPr="00B12C57">
        <w:t xml:space="preserve"> for 3 MHz clock)</w:t>
      </w:r>
    </w:p>
    <w:p w14:paraId="77F70832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proofErr w:type="spellStart"/>
      <w:r w:rsidRPr="00B12C57">
        <w:rPr>
          <w:b/>
          <w:bCs/>
        </w:rPr>
        <w:t>SysTick_</w:t>
      </w:r>
      <w:proofErr w:type="gramStart"/>
      <w:r w:rsidRPr="00B12C57">
        <w:rPr>
          <w:b/>
          <w:bCs/>
        </w:rPr>
        <w:t>Wait</w:t>
      </w:r>
      <w:proofErr w:type="spellEnd"/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delay) {</w:t>
      </w:r>
    </w:p>
    <w:p w14:paraId="5B024E3D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long</w:t>
      </w:r>
      <w:r w:rsidRPr="00B12C57">
        <w:t xml:space="preserve"> </w:t>
      </w:r>
      <w:proofErr w:type="spellStart"/>
      <w:r w:rsidRPr="00B12C57">
        <w:t>sr</w:t>
      </w:r>
      <w:proofErr w:type="spellEnd"/>
      <w:r w:rsidRPr="00B12C57">
        <w:t xml:space="preserve"> = </w:t>
      </w:r>
      <w:proofErr w:type="spellStart"/>
      <w:proofErr w:type="gramStart"/>
      <w:r w:rsidRPr="00B12C57">
        <w:rPr>
          <w:b/>
          <w:bCs/>
        </w:rPr>
        <w:t>StartCritical</w:t>
      </w:r>
      <w:proofErr w:type="spellEnd"/>
      <w:r w:rsidRPr="00B12C57">
        <w:t>(</w:t>
      </w:r>
      <w:proofErr w:type="gramEnd"/>
      <w:r w:rsidRPr="00B12C57">
        <w:t>);</w:t>
      </w:r>
    </w:p>
    <w:p w14:paraId="02805F8B" w14:textId="77777777" w:rsidR="00B12C57" w:rsidRPr="00B12C57" w:rsidRDefault="00B12C57" w:rsidP="00B12C57">
      <w:r w:rsidRPr="00B12C57">
        <w:t xml:space="preserve">    // method #1: set Reload Value Register, clear Current Value Register, poll COUNTFLAG in Control and Status Register</w:t>
      </w:r>
    </w:p>
    <w:p w14:paraId="11DE01C2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if</w:t>
      </w:r>
      <w:r w:rsidRPr="00B12C57">
        <w:t>(</w:t>
      </w:r>
      <w:proofErr w:type="gramEnd"/>
      <w:r w:rsidRPr="00B12C57">
        <w:t>delay &lt;= 1) {</w:t>
      </w:r>
    </w:p>
    <w:p w14:paraId="0CF6340B" w14:textId="77777777" w:rsidR="00B12C57" w:rsidRPr="00B12C57" w:rsidRDefault="00B12C57" w:rsidP="00B12C57">
      <w:r w:rsidRPr="00B12C57">
        <w:t xml:space="preserve">        // without this step:</w:t>
      </w:r>
    </w:p>
    <w:p w14:paraId="5C3735D4" w14:textId="77777777" w:rsidR="00B12C57" w:rsidRPr="00B12C57" w:rsidRDefault="00B12C57" w:rsidP="00B12C57">
      <w:r w:rsidRPr="00B12C57">
        <w:t xml:space="preserve">        // if delay == 0, this function will wait 0x00FFFFFF cycles</w:t>
      </w:r>
    </w:p>
    <w:p w14:paraId="4D18E9D2" w14:textId="77777777" w:rsidR="00B12C57" w:rsidRPr="00B12C57" w:rsidRDefault="00B12C57" w:rsidP="00B12C57">
      <w:r w:rsidRPr="00B12C57">
        <w:t xml:space="preserve">        // if delay == 1, this function will never return (because COUNTFLAG is set on 1-&gt;0 transition)</w:t>
      </w:r>
    </w:p>
    <w:p w14:paraId="4FCEF508" w14:textId="77777777" w:rsidR="00B12C57" w:rsidRPr="00B12C57" w:rsidRDefault="00B12C57" w:rsidP="00B12C57">
      <w:r w:rsidRPr="00B12C57">
        <w:t xml:space="preserve">        </w:t>
      </w:r>
      <w:proofErr w:type="gramStart"/>
      <w:r w:rsidRPr="00B12C57">
        <w:rPr>
          <w:b/>
          <w:bCs/>
        </w:rPr>
        <w:t>return</w:t>
      </w:r>
      <w:r w:rsidRPr="00B12C57">
        <w:t xml:space="preserve">;   </w:t>
      </w:r>
      <w:proofErr w:type="gramEnd"/>
      <w:r w:rsidRPr="00B12C57">
        <w:t xml:space="preserve">                          // do nothing; at least 1 cycle has already passed anyway</w:t>
      </w:r>
    </w:p>
    <w:p w14:paraId="519B0248" w14:textId="77777777" w:rsidR="00B12C57" w:rsidRPr="00B12C57" w:rsidRDefault="00B12C57" w:rsidP="00B12C57">
      <w:r w:rsidRPr="00B12C57">
        <w:t xml:space="preserve">    }</w:t>
      </w:r>
    </w:p>
    <w:p w14:paraId="42B35DD8" w14:textId="77777777" w:rsidR="00B12C57" w:rsidRPr="00B12C57" w:rsidRDefault="00B12C57" w:rsidP="00B12C57"/>
    <w:p w14:paraId="76241190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SysTick</w:t>
      </w:r>
      <w:proofErr w:type="spellEnd"/>
      <w:r w:rsidRPr="00B12C57">
        <w:t>-&gt;LOAD = (delay - 1</w:t>
      </w:r>
      <w:proofErr w:type="gramStart"/>
      <w:r w:rsidRPr="00B12C57">
        <w:t xml:space="preserve">);   </w:t>
      </w:r>
      <w:proofErr w:type="gramEnd"/>
      <w:r w:rsidRPr="00B12C57">
        <w:t xml:space="preserve">         // count down to zero</w:t>
      </w:r>
    </w:p>
    <w:p w14:paraId="60C2C94E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SysTick</w:t>
      </w:r>
      <w:proofErr w:type="spellEnd"/>
      <w:r w:rsidRPr="00B12C57">
        <w:t xml:space="preserve">-&gt;VAL = </w:t>
      </w:r>
      <w:proofErr w:type="gramStart"/>
      <w:r w:rsidRPr="00B12C57">
        <w:t xml:space="preserve">0;   </w:t>
      </w:r>
      <w:proofErr w:type="gramEnd"/>
      <w:r w:rsidRPr="00B12C57">
        <w:t xml:space="preserve">                    // any write to CVR clears it and COUNTFLAG in CSR</w:t>
      </w:r>
    </w:p>
    <w:p w14:paraId="2BB1A940" w14:textId="77777777" w:rsidR="00B12C57" w:rsidRPr="00B12C57" w:rsidRDefault="00B12C57" w:rsidP="00B12C57"/>
    <w:p w14:paraId="59B6D603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  <w:u w:val="single"/>
        </w:rPr>
        <w:t>while</w:t>
      </w:r>
      <w:r w:rsidRPr="00B12C57">
        <w:rPr>
          <w:u w:val="single"/>
        </w:rPr>
        <w:t>((</w:t>
      </w:r>
      <w:proofErr w:type="spellStart"/>
      <w:r w:rsidRPr="00B12C57">
        <w:rPr>
          <w:u w:val="single"/>
        </w:rPr>
        <w:t>SysTick</w:t>
      </w:r>
      <w:proofErr w:type="spellEnd"/>
      <w:r w:rsidRPr="00B12C57">
        <w:rPr>
          <w:u w:val="single"/>
        </w:rPr>
        <w:t>-&gt;CTRL&amp;0x00010000) == 0);</w:t>
      </w:r>
    </w:p>
    <w:p w14:paraId="563D2228" w14:textId="77777777" w:rsidR="00B12C57" w:rsidRPr="00B12C57" w:rsidRDefault="00B12C57" w:rsidP="00B12C57"/>
    <w:p w14:paraId="0254360C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t>SysTick</w:t>
      </w:r>
      <w:proofErr w:type="spellEnd"/>
      <w:r w:rsidRPr="00B12C57">
        <w:t xml:space="preserve">-&gt;LOAD = </w:t>
      </w:r>
      <w:proofErr w:type="spellStart"/>
      <w:r w:rsidRPr="00B12C57">
        <w:t>wait_per</w:t>
      </w:r>
      <w:proofErr w:type="spellEnd"/>
      <w:r w:rsidRPr="00B12C57">
        <w:t xml:space="preserve"> - </w:t>
      </w:r>
      <w:proofErr w:type="gramStart"/>
      <w:r w:rsidRPr="00B12C57">
        <w:t xml:space="preserve">1;   </w:t>
      </w:r>
      <w:proofErr w:type="gramEnd"/>
      <w:r w:rsidRPr="00B12C57">
        <w:t xml:space="preserve">        // maximum reload value</w:t>
      </w:r>
    </w:p>
    <w:p w14:paraId="73AA11D8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EndCritical</w:t>
      </w:r>
      <w:proofErr w:type="spellEnd"/>
      <w:r w:rsidRPr="00B12C57">
        <w:t>(</w:t>
      </w:r>
      <w:proofErr w:type="spellStart"/>
      <w:r w:rsidRPr="00B12C57">
        <w:t>sr</w:t>
      </w:r>
      <w:proofErr w:type="spellEnd"/>
      <w:r w:rsidRPr="00B12C57">
        <w:t>);</w:t>
      </w:r>
    </w:p>
    <w:p w14:paraId="5E7B811B" w14:textId="77777777" w:rsidR="00B12C57" w:rsidRPr="00B12C57" w:rsidRDefault="00B12C57" w:rsidP="00B12C57">
      <w:r w:rsidRPr="00B12C57">
        <w:t>}</w:t>
      </w:r>
    </w:p>
    <w:p w14:paraId="4314E078" w14:textId="77777777" w:rsidR="00B12C57" w:rsidRPr="00B12C57" w:rsidRDefault="00B12C57" w:rsidP="00B12C57"/>
    <w:p w14:paraId="12F43882" w14:textId="77777777" w:rsidR="00B12C57" w:rsidRPr="00B12C57" w:rsidRDefault="00B12C57" w:rsidP="00B12C57">
      <w:r w:rsidRPr="00B12C57">
        <w:t>// Time delay using busy wait.</w:t>
      </w:r>
    </w:p>
    <w:p w14:paraId="3E288FB2" w14:textId="77777777" w:rsidR="00B12C57" w:rsidRPr="00B12C57" w:rsidRDefault="00B12C57" w:rsidP="00B12C57">
      <w:r w:rsidRPr="00B12C57">
        <w:t>// This assumes 3 MHz system clock.</w:t>
      </w:r>
    </w:p>
    <w:p w14:paraId="351D698B" w14:textId="77777777" w:rsidR="00B12C57" w:rsidRPr="00B12C57" w:rsidRDefault="00B12C57" w:rsidP="00B12C57">
      <w:r w:rsidRPr="00B12C57">
        <w:rPr>
          <w:b/>
          <w:bCs/>
        </w:rPr>
        <w:t>void</w:t>
      </w:r>
      <w:r w:rsidRPr="00B12C57">
        <w:t xml:space="preserve"> </w:t>
      </w:r>
      <w:r w:rsidRPr="00B12C57">
        <w:rPr>
          <w:b/>
          <w:bCs/>
        </w:rPr>
        <w:t>SysTick_Wait10</w:t>
      </w:r>
      <w:proofErr w:type="gramStart"/>
      <w:r w:rsidRPr="00B12C57">
        <w:rPr>
          <w:b/>
          <w:bCs/>
        </w:rPr>
        <w:t>ms</w:t>
      </w:r>
      <w:r w:rsidRPr="00B12C57">
        <w:t>(</w:t>
      </w:r>
      <w:proofErr w:type="gramEnd"/>
      <w:r w:rsidRPr="00B12C57">
        <w:rPr>
          <w:b/>
          <w:bCs/>
        </w:rPr>
        <w:t>uint32_t</w:t>
      </w:r>
      <w:r w:rsidRPr="00B12C57">
        <w:t xml:space="preserve"> delay) {</w:t>
      </w:r>
    </w:p>
    <w:p w14:paraId="4466D715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long</w:t>
      </w:r>
      <w:r w:rsidRPr="00B12C57">
        <w:t xml:space="preserve"> </w:t>
      </w:r>
      <w:proofErr w:type="spellStart"/>
      <w:r w:rsidRPr="00B12C57">
        <w:t>sr</w:t>
      </w:r>
      <w:proofErr w:type="spellEnd"/>
      <w:r w:rsidRPr="00B12C57">
        <w:t xml:space="preserve"> = </w:t>
      </w:r>
      <w:proofErr w:type="spellStart"/>
      <w:proofErr w:type="gramStart"/>
      <w:r w:rsidRPr="00B12C57">
        <w:rPr>
          <w:b/>
          <w:bCs/>
        </w:rPr>
        <w:t>StartCritical</w:t>
      </w:r>
      <w:proofErr w:type="spellEnd"/>
      <w:r w:rsidRPr="00B12C57">
        <w:t>(</w:t>
      </w:r>
      <w:proofErr w:type="gramEnd"/>
      <w:r w:rsidRPr="00B12C57">
        <w:t>);</w:t>
      </w:r>
    </w:p>
    <w:p w14:paraId="38561573" w14:textId="77777777" w:rsidR="00B12C57" w:rsidRPr="00B12C57" w:rsidRDefault="00B12C57" w:rsidP="00B12C57">
      <w:r w:rsidRPr="00B12C57">
        <w:t xml:space="preserve">    </w:t>
      </w:r>
      <w:r w:rsidRPr="00B12C57">
        <w:rPr>
          <w:b/>
          <w:bCs/>
        </w:rPr>
        <w:t>uint32_t</w:t>
      </w:r>
      <w:r w:rsidRPr="00B12C57">
        <w:t xml:space="preserve"> </w:t>
      </w:r>
      <w:proofErr w:type="spellStart"/>
      <w:r w:rsidRPr="00B12C57">
        <w:t>i</w:t>
      </w:r>
      <w:proofErr w:type="spellEnd"/>
      <w:r w:rsidRPr="00B12C57">
        <w:t>;</w:t>
      </w:r>
    </w:p>
    <w:p w14:paraId="5981A7EE" w14:textId="77777777" w:rsidR="00B12C57" w:rsidRPr="00B12C57" w:rsidRDefault="00B12C57" w:rsidP="00B12C57">
      <w:r w:rsidRPr="00B12C57">
        <w:t xml:space="preserve">    </w:t>
      </w:r>
      <w:proofErr w:type="gramStart"/>
      <w:r w:rsidRPr="00B12C57">
        <w:rPr>
          <w:b/>
          <w:bCs/>
        </w:rPr>
        <w:t>for</w:t>
      </w:r>
      <w:r w:rsidRPr="00B12C57">
        <w:t>(</w:t>
      </w:r>
      <w:proofErr w:type="spellStart"/>
      <w:proofErr w:type="gramEnd"/>
      <w:r w:rsidRPr="00B12C57">
        <w:t>i</w:t>
      </w:r>
      <w:proofErr w:type="spellEnd"/>
      <w:r w:rsidRPr="00B12C57">
        <w:t xml:space="preserve">=0; </w:t>
      </w:r>
      <w:proofErr w:type="spellStart"/>
      <w:r w:rsidRPr="00B12C57">
        <w:t>i</w:t>
      </w:r>
      <w:proofErr w:type="spellEnd"/>
      <w:r w:rsidRPr="00B12C57">
        <w:t xml:space="preserve">&lt;delay; </w:t>
      </w:r>
      <w:proofErr w:type="spellStart"/>
      <w:r w:rsidRPr="00B12C57">
        <w:t>i</w:t>
      </w:r>
      <w:proofErr w:type="spellEnd"/>
      <w:r w:rsidRPr="00B12C57">
        <w:t>++){</w:t>
      </w:r>
    </w:p>
    <w:p w14:paraId="5E14366B" w14:textId="77777777" w:rsidR="00B12C57" w:rsidRPr="00B12C57" w:rsidRDefault="00B12C57" w:rsidP="00B12C57">
      <w:r w:rsidRPr="00B12C57">
        <w:t xml:space="preserve">        </w:t>
      </w:r>
      <w:proofErr w:type="spellStart"/>
      <w:r w:rsidRPr="00B12C57">
        <w:rPr>
          <w:b/>
          <w:bCs/>
        </w:rPr>
        <w:t>SysTick_</w:t>
      </w:r>
      <w:proofErr w:type="gramStart"/>
      <w:r w:rsidRPr="00B12C57">
        <w:rPr>
          <w:b/>
          <w:bCs/>
        </w:rPr>
        <w:t>Wait</w:t>
      </w:r>
      <w:proofErr w:type="spellEnd"/>
      <w:r w:rsidRPr="00B12C57">
        <w:t>(</w:t>
      </w:r>
      <w:proofErr w:type="gramEnd"/>
      <w:r w:rsidRPr="00B12C57">
        <w:t>30000);                // wait 10ms (assumes 3 MHz clock)</w:t>
      </w:r>
    </w:p>
    <w:p w14:paraId="4878825C" w14:textId="77777777" w:rsidR="00B12C57" w:rsidRPr="00B12C57" w:rsidRDefault="00B12C57" w:rsidP="00B12C57">
      <w:r w:rsidRPr="00B12C57">
        <w:t xml:space="preserve">    }</w:t>
      </w:r>
    </w:p>
    <w:p w14:paraId="522DD4F1" w14:textId="77777777" w:rsidR="00B12C57" w:rsidRPr="00B12C57" w:rsidRDefault="00B12C57" w:rsidP="00B12C57">
      <w:r w:rsidRPr="00B12C57">
        <w:t xml:space="preserve">    </w:t>
      </w:r>
      <w:proofErr w:type="spellStart"/>
      <w:r w:rsidRPr="00B12C57">
        <w:rPr>
          <w:b/>
          <w:bCs/>
        </w:rPr>
        <w:t>EndCritical</w:t>
      </w:r>
      <w:proofErr w:type="spellEnd"/>
      <w:r w:rsidRPr="00B12C57">
        <w:t>(</w:t>
      </w:r>
      <w:proofErr w:type="spellStart"/>
      <w:r w:rsidRPr="00B12C57">
        <w:t>sr</w:t>
      </w:r>
      <w:proofErr w:type="spellEnd"/>
      <w:r w:rsidRPr="00B12C57">
        <w:t>);</w:t>
      </w:r>
    </w:p>
    <w:p w14:paraId="434F135E" w14:textId="77777777" w:rsidR="00B12C57" w:rsidRPr="00B12C57" w:rsidRDefault="00B12C57" w:rsidP="00B12C57">
      <w:r w:rsidRPr="00B12C57">
        <w:t>}</w:t>
      </w:r>
    </w:p>
    <w:p w14:paraId="226EDC14" w14:textId="77777777" w:rsidR="00B12C57" w:rsidRPr="00B12C57" w:rsidRDefault="00B12C57" w:rsidP="003E2599">
      <w:bookmarkStart w:id="0" w:name="_GoBack"/>
      <w:bookmarkEnd w:id="0"/>
    </w:p>
    <w:sectPr w:rsidR="00B12C57" w:rsidRPr="00B12C57" w:rsidSect="003E0B56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54557B" w14:textId="77777777" w:rsidR="00592C89" w:rsidRDefault="00592C89" w:rsidP="00986644">
      <w:r>
        <w:separator/>
      </w:r>
    </w:p>
  </w:endnote>
  <w:endnote w:type="continuationSeparator" w:id="0">
    <w:p w14:paraId="13797EA0" w14:textId="77777777" w:rsidR="00592C89" w:rsidRDefault="00592C89" w:rsidP="00986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7684A" w14:textId="77777777" w:rsidR="00986644" w:rsidRDefault="00986644">
    <w:pPr>
      <w:pStyle w:val="Footer"/>
      <w:jc w:val="right"/>
    </w:pPr>
    <w:r w:rsidRPr="00986644">
      <w:rPr>
        <w:rStyle w:val="footerChar0"/>
      </w:rPr>
      <w:fldChar w:fldCharType="begin"/>
    </w:r>
    <w:r w:rsidRPr="00986644">
      <w:rPr>
        <w:rStyle w:val="footerChar0"/>
      </w:rPr>
      <w:instrText xml:space="preserve"> PAGE   \* MERGEFORMAT </w:instrText>
    </w:r>
    <w:r w:rsidRPr="00986644">
      <w:rPr>
        <w:rStyle w:val="footerChar0"/>
      </w:rPr>
      <w:fldChar w:fldCharType="separate"/>
    </w:r>
    <w:r w:rsidR="003F07A1">
      <w:rPr>
        <w:rStyle w:val="footerChar0"/>
        <w:noProof/>
      </w:rPr>
      <w:t>1</w:t>
    </w:r>
    <w:r w:rsidRPr="00986644">
      <w:rPr>
        <w:rStyle w:val="footerChar0"/>
      </w:rPr>
      <w:fldChar w:fldCharType="end"/>
    </w:r>
  </w:p>
  <w:p w14:paraId="7828B26D" w14:textId="77777777" w:rsidR="00986644" w:rsidRDefault="009866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90CFFD" w14:textId="77777777" w:rsidR="00592C89" w:rsidRDefault="00592C89" w:rsidP="00986644">
      <w:r>
        <w:separator/>
      </w:r>
    </w:p>
  </w:footnote>
  <w:footnote w:type="continuationSeparator" w:id="0">
    <w:p w14:paraId="6D680608" w14:textId="77777777" w:rsidR="00592C89" w:rsidRDefault="00592C89" w:rsidP="00986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805B0"/>
    <w:multiLevelType w:val="hybridMultilevel"/>
    <w:tmpl w:val="78D29B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D311C8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0A21010"/>
    <w:multiLevelType w:val="hybridMultilevel"/>
    <w:tmpl w:val="C3A8B090"/>
    <w:lvl w:ilvl="0" w:tplc="1F626886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F8E03E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FAA40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32F3E33"/>
    <w:multiLevelType w:val="hybridMultilevel"/>
    <w:tmpl w:val="D5E073C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BA7445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CA6773F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40A25725"/>
    <w:multiLevelType w:val="hybridMultilevel"/>
    <w:tmpl w:val="5314BEF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0C2825"/>
    <w:multiLevelType w:val="hybridMultilevel"/>
    <w:tmpl w:val="7E3A09FC"/>
    <w:lvl w:ilvl="0" w:tplc="4B50B1C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61545"/>
    <w:multiLevelType w:val="hybridMultilevel"/>
    <w:tmpl w:val="4210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89197C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BDD18B4"/>
    <w:multiLevelType w:val="hybridMultilevel"/>
    <w:tmpl w:val="E48EC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A39FA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2FE2E71"/>
    <w:multiLevelType w:val="hybridMultilevel"/>
    <w:tmpl w:val="A85C3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5391164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7C123F6"/>
    <w:multiLevelType w:val="multilevel"/>
    <w:tmpl w:val="E62CBEF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734606A8"/>
    <w:multiLevelType w:val="hybridMultilevel"/>
    <w:tmpl w:val="F4E80A8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FD43847"/>
    <w:multiLevelType w:val="hybridMultilevel"/>
    <w:tmpl w:val="90D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18"/>
  </w:num>
  <w:num w:numId="5">
    <w:abstractNumId w:val="10"/>
  </w:num>
  <w:num w:numId="6">
    <w:abstractNumId w:val="13"/>
  </w:num>
  <w:num w:numId="7">
    <w:abstractNumId w:val="15"/>
  </w:num>
  <w:num w:numId="8">
    <w:abstractNumId w:val="11"/>
  </w:num>
  <w:num w:numId="9">
    <w:abstractNumId w:val="6"/>
  </w:num>
  <w:num w:numId="10">
    <w:abstractNumId w:val="16"/>
  </w:num>
  <w:num w:numId="11">
    <w:abstractNumId w:val="1"/>
  </w:num>
  <w:num w:numId="12">
    <w:abstractNumId w:val="12"/>
  </w:num>
  <w:num w:numId="13">
    <w:abstractNumId w:val="9"/>
  </w:num>
  <w:num w:numId="14">
    <w:abstractNumId w:val="17"/>
  </w:num>
  <w:num w:numId="15">
    <w:abstractNumId w:val="2"/>
  </w:num>
  <w:num w:numId="16">
    <w:abstractNumId w:val="0"/>
  </w:num>
  <w:num w:numId="17">
    <w:abstractNumId w:val="5"/>
  </w:num>
  <w:num w:numId="18">
    <w:abstractNumId w:val="14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I3NjIwMjA0M7ewNDNU0lEKTi0uzszPAykwNK8FAPA8qVYtAAAA"/>
  </w:docVars>
  <w:rsids>
    <w:rsidRoot w:val="00D756EA"/>
    <w:rsid w:val="00020D90"/>
    <w:rsid w:val="00022200"/>
    <w:rsid w:val="00047DFA"/>
    <w:rsid w:val="000513C5"/>
    <w:rsid w:val="00094D0E"/>
    <w:rsid w:val="000A19E3"/>
    <w:rsid w:val="000C6591"/>
    <w:rsid w:val="000D1774"/>
    <w:rsid w:val="000F4BAC"/>
    <w:rsid w:val="00103CB9"/>
    <w:rsid w:val="00110B50"/>
    <w:rsid w:val="00143701"/>
    <w:rsid w:val="00152242"/>
    <w:rsid w:val="0017178D"/>
    <w:rsid w:val="00173556"/>
    <w:rsid w:val="001A7318"/>
    <w:rsid w:val="001B1B44"/>
    <w:rsid w:val="001B238C"/>
    <w:rsid w:val="001B2A62"/>
    <w:rsid w:val="001C0E71"/>
    <w:rsid w:val="001F0FD1"/>
    <w:rsid w:val="0021485E"/>
    <w:rsid w:val="00222454"/>
    <w:rsid w:val="00222A2D"/>
    <w:rsid w:val="0024207F"/>
    <w:rsid w:val="00246328"/>
    <w:rsid w:val="00247A05"/>
    <w:rsid w:val="002A5D81"/>
    <w:rsid w:val="002B46CA"/>
    <w:rsid w:val="002E0D83"/>
    <w:rsid w:val="002E1656"/>
    <w:rsid w:val="002F3CEC"/>
    <w:rsid w:val="003263CF"/>
    <w:rsid w:val="00337424"/>
    <w:rsid w:val="00355CA5"/>
    <w:rsid w:val="00376C97"/>
    <w:rsid w:val="003E0B56"/>
    <w:rsid w:val="003E2599"/>
    <w:rsid w:val="003E3130"/>
    <w:rsid w:val="003E70B7"/>
    <w:rsid w:val="003F07A1"/>
    <w:rsid w:val="003F1E25"/>
    <w:rsid w:val="003F24F7"/>
    <w:rsid w:val="003F4CC3"/>
    <w:rsid w:val="003F52CE"/>
    <w:rsid w:val="00427EBD"/>
    <w:rsid w:val="00455368"/>
    <w:rsid w:val="004B72D9"/>
    <w:rsid w:val="004C47C5"/>
    <w:rsid w:val="004C716B"/>
    <w:rsid w:val="004E7981"/>
    <w:rsid w:val="004F5A8E"/>
    <w:rsid w:val="0050750D"/>
    <w:rsid w:val="00575EDB"/>
    <w:rsid w:val="00592C89"/>
    <w:rsid w:val="005B5622"/>
    <w:rsid w:val="005C1AC5"/>
    <w:rsid w:val="005C1D70"/>
    <w:rsid w:val="005D70F0"/>
    <w:rsid w:val="005E1C3F"/>
    <w:rsid w:val="00611195"/>
    <w:rsid w:val="00611DF8"/>
    <w:rsid w:val="00616828"/>
    <w:rsid w:val="00620908"/>
    <w:rsid w:val="00627B04"/>
    <w:rsid w:val="00641B0E"/>
    <w:rsid w:val="00652ACB"/>
    <w:rsid w:val="0065412A"/>
    <w:rsid w:val="006739A9"/>
    <w:rsid w:val="006908BC"/>
    <w:rsid w:val="006C1DA4"/>
    <w:rsid w:val="006C653C"/>
    <w:rsid w:val="006C7C38"/>
    <w:rsid w:val="007131A6"/>
    <w:rsid w:val="007152F7"/>
    <w:rsid w:val="00723AA9"/>
    <w:rsid w:val="007251C8"/>
    <w:rsid w:val="007919D8"/>
    <w:rsid w:val="007A3D21"/>
    <w:rsid w:val="007A691C"/>
    <w:rsid w:val="007D2AA6"/>
    <w:rsid w:val="007D6D0D"/>
    <w:rsid w:val="007F289B"/>
    <w:rsid w:val="00821EEE"/>
    <w:rsid w:val="00827B58"/>
    <w:rsid w:val="00847809"/>
    <w:rsid w:val="00865776"/>
    <w:rsid w:val="00892D00"/>
    <w:rsid w:val="00896317"/>
    <w:rsid w:val="008B6375"/>
    <w:rsid w:val="008C79A0"/>
    <w:rsid w:val="008D077B"/>
    <w:rsid w:val="008D1D32"/>
    <w:rsid w:val="008D5E18"/>
    <w:rsid w:val="008E012A"/>
    <w:rsid w:val="008F0E0A"/>
    <w:rsid w:val="00907F04"/>
    <w:rsid w:val="00921A3F"/>
    <w:rsid w:val="0092332D"/>
    <w:rsid w:val="00931F23"/>
    <w:rsid w:val="0093752A"/>
    <w:rsid w:val="00944A8B"/>
    <w:rsid w:val="00953A88"/>
    <w:rsid w:val="009609F6"/>
    <w:rsid w:val="00986644"/>
    <w:rsid w:val="009A1FB6"/>
    <w:rsid w:val="00A1618B"/>
    <w:rsid w:val="00A22A1C"/>
    <w:rsid w:val="00A22D2B"/>
    <w:rsid w:val="00A52F84"/>
    <w:rsid w:val="00A60F22"/>
    <w:rsid w:val="00A67D71"/>
    <w:rsid w:val="00A90CF2"/>
    <w:rsid w:val="00A931CD"/>
    <w:rsid w:val="00AB19BD"/>
    <w:rsid w:val="00AB2980"/>
    <w:rsid w:val="00AD31BA"/>
    <w:rsid w:val="00AE2637"/>
    <w:rsid w:val="00B06DF5"/>
    <w:rsid w:val="00B12314"/>
    <w:rsid w:val="00B12C57"/>
    <w:rsid w:val="00B34976"/>
    <w:rsid w:val="00B65AF0"/>
    <w:rsid w:val="00B72B4D"/>
    <w:rsid w:val="00B82441"/>
    <w:rsid w:val="00B86950"/>
    <w:rsid w:val="00BA0AA8"/>
    <w:rsid w:val="00BC6FA3"/>
    <w:rsid w:val="00BD30AC"/>
    <w:rsid w:val="00BE6DF1"/>
    <w:rsid w:val="00C153B1"/>
    <w:rsid w:val="00C167EF"/>
    <w:rsid w:val="00C25AB1"/>
    <w:rsid w:val="00C41962"/>
    <w:rsid w:val="00C62EE4"/>
    <w:rsid w:val="00C742E7"/>
    <w:rsid w:val="00C766FB"/>
    <w:rsid w:val="00C85C31"/>
    <w:rsid w:val="00CB12F3"/>
    <w:rsid w:val="00CB56E6"/>
    <w:rsid w:val="00CF2B0C"/>
    <w:rsid w:val="00D05D39"/>
    <w:rsid w:val="00D1125C"/>
    <w:rsid w:val="00D24E8A"/>
    <w:rsid w:val="00D34D63"/>
    <w:rsid w:val="00D35918"/>
    <w:rsid w:val="00D37654"/>
    <w:rsid w:val="00D4043D"/>
    <w:rsid w:val="00D756EA"/>
    <w:rsid w:val="00DA61E9"/>
    <w:rsid w:val="00DB48F5"/>
    <w:rsid w:val="00DD3268"/>
    <w:rsid w:val="00E022C1"/>
    <w:rsid w:val="00E123AC"/>
    <w:rsid w:val="00E647A9"/>
    <w:rsid w:val="00E6755F"/>
    <w:rsid w:val="00E741A1"/>
    <w:rsid w:val="00E827B6"/>
    <w:rsid w:val="00EA103D"/>
    <w:rsid w:val="00EA6EC3"/>
    <w:rsid w:val="00EC4B19"/>
    <w:rsid w:val="00EE4B6B"/>
    <w:rsid w:val="00F2192E"/>
    <w:rsid w:val="00F227B4"/>
    <w:rsid w:val="00F573C4"/>
    <w:rsid w:val="00F8014C"/>
    <w:rsid w:val="00F8184D"/>
    <w:rsid w:val="00FB45FC"/>
    <w:rsid w:val="00FD465C"/>
    <w:rsid w:val="00FE3B83"/>
    <w:rsid w:val="00FF6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BB5AC"/>
  <w15:docId w15:val="{63798545-06C6-4430-ADCC-75F4526C3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152F7"/>
    <w:pPr>
      <w:jc w:val="both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9BD"/>
    <w:pPr>
      <w:keepNext/>
      <w:keepLines/>
      <w:numPr>
        <w:numId w:val="13"/>
      </w:numPr>
      <w:ind w:left="360"/>
      <w:outlineLvl w:val="0"/>
    </w:pPr>
    <w:rPr>
      <w:rFonts w:eastAsia="Times New Roman"/>
      <w:b/>
      <w:bCs/>
      <w:color w:val="000000"/>
      <w:szCs w:val="32"/>
    </w:rPr>
  </w:style>
  <w:style w:type="paragraph" w:styleId="Heading2">
    <w:name w:val="heading 2"/>
    <w:basedOn w:val="Text"/>
    <w:next w:val="Normal"/>
    <w:link w:val="Heading2Char"/>
    <w:uiPriority w:val="9"/>
    <w:unhideWhenUsed/>
    <w:qFormat/>
    <w:rsid w:val="003E2599"/>
    <w:pPr>
      <w:spacing w:after="120"/>
      <w:ind w:firstLine="0"/>
      <w:outlineLvl w:val="1"/>
    </w:pPr>
    <w:rPr>
      <w:i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56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B19BD"/>
    <w:rPr>
      <w:rFonts w:eastAsia="Times New Roman"/>
      <w:b/>
      <w:bCs/>
      <w:color w:val="000000"/>
      <w:sz w:val="2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56E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756EA"/>
    <w:rPr>
      <w:rFonts w:ascii="Tahoma" w:hAnsi="Tahoma" w:cs="Tahoma"/>
      <w:sz w:val="16"/>
      <w:szCs w:val="16"/>
    </w:rPr>
  </w:style>
  <w:style w:type="paragraph" w:customStyle="1" w:styleId="LabTitle">
    <w:name w:val="Lab_Title"/>
    <w:basedOn w:val="Normal"/>
    <w:link w:val="LabTitleChar"/>
    <w:qFormat/>
    <w:rsid w:val="00D756EA"/>
    <w:pPr>
      <w:jc w:val="center"/>
    </w:pPr>
    <w:rPr>
      <w:b/>
    </w:rPr>
  </w:style>
  <w:style w:type="paragraph" w:styleId="Header">
    <w:name w:val="header"/>
    <w:basedOn w:val="Normal"/>
    <w:link w:val="HeaderChar"/>
    <w:uiPriority w:val="99"/>
    <w:semiHidden/>
    <w:unhideWhenUsed/>
    <w:rsid w:val="00986644"/>
    <w:pPr>
      <w:tabs>
        <w:tab w:val="center" w:pos="4680"/>
        <w:tab w:val="right" w:pos="9360"/>
      </w:tabs>
    </w:pPr>
  </w:style>
  <w:style w:type="character" w:customStyle="1" w:styleId="LabTitleChar">
    <w:name w:val="Lab_Title Char"/>
    <w:link w:val="LabTitle"/>
    <w:rsid w:val="00D756EA"/>
    <w:rPr>
      <w:b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86644"/>
  </w:style>
  <w:style w:type="paragraph" w:styleId="Footer">
    <w:name w:val="footer"/>
    <w:basedOn w:val="Normal"/>
    <w:link w:val="FooterChar"/>
    <w:uiPriority w:val="99"/>
    <w:unhideWhenUsed/>
    <w:rsid w:val="00986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6644"/>
  </w:style>
  <w:style w:type="paragraph" w:customStyle="1" w:styleId="Footer1">
    <w:name w:val="Footer1"/>
    <w:basedOn w:val="Footer"/>
    <w:link w:val="footerChar0"/>
    <w:qFormat/>
    <w:rsid w:val="00986644"/>
    <w:pPr>
      <w:jc w:val="right"/>
    </w:pPr>
    <w:rPr>
      <w:sz w:val="16"/>
    </w:rPr>
  </w:style>
  <w:style w:type="paragraph" w:styleId="ListParagraph">
    <w:name w:val="List Paragraph"/>
    <w:basedOn w:val="Normal"/>
    <w:uiPriority w:val="34"/>
    <w:qFormat/>
    <w:rsid w:val="00986644"/>
    <w:pPr>
      <w:ind w:left="720"/>
      <w:contextualSpacing/>
    </w:pPr>
  </w:style>
  <w:style w:type="character" w:customStyle="1" w:styleId="footerChar0">
    <w:name w:val="footer Char"/>
    <w:link w:val="Footer1"/>
    <w:rsid w:val="00986644"/>
    <w:rPr>
      <w:sz w:val="16"/>
    </w:rPr>
  </w:style>
  <w:style w:type="character" w:styleId="Hyperlink">
    <w:name w:val="Hyperlink"/>
    <w:uiPriority w:val="99"/>
    <w:unhideWhenUsed/>
    <w:rsid w:val="003263CF"/>
    <w:rPr>
      <w:color w:val="0000FF"/>
      <w:u w:val="single"/>
    </w:rPr>
  </w:style>
  <w:style w:type="paragraph" w:customStyle="1" w:styleId="Text">
    <w:name w:val="Text"/>
    <w:basedOn w:val="Normal"/>
    <w:link w:val="TextChar"/>
    <w:qFormat/>
    <w:rsid w:val="008B6375"/>
    <w:pPr>
      <w:ind w:firstLine="360"/>
    </w:pPr>
  </w:style>
  <w:style w:type="character" w:customStyle="1" w:styleId="TextChar">
    <w:name w:val="Text Char"/>
    <w:link w:val="Text"/>
    <w:rsid w:val="008B6375"/>
    <w:rPr>
      <w:sz w:val="22"/>
      <w:szCs w:val="2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94D0E"/>
    <w:pPr>
      <w:spacing w:after="120"/>
      <w:jc w:val="center"/>
    </w:pPr>
    <w:rPr>
      <w:rFonts w:asciiTheme="minorHAnsi" w:eastAsiaTheme="minorHAnsi" w:hAnsiTheme="minorHAnsi" w:cstheme="minorBidi"/>
      <w:b/>
      <w:bCs/>
      <w:sz w:val="18"/>
      <w:szCs w:val="18"/>
    </w:rPr>
  </w:style>
  <w:style w:type="table" w:styleId="LightGrid">
    <w:name w:val="Light Grid"/>
    <w:basedOn w:val="TableNormal"/>
    <w:uiPriority w:val="62"/>
    <w:rsid w:val="005C1AC5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CaptionChar">
    <w:name w:val="Caption Char"/>
    <w:basedOn w:val="DefaultParagraphFont"/>
    <w:link w:val="Caption"/>
    <w:uiPriority w:val="35"/>
    <w:rsid w:val="007D6D0D"/>
    <w:rPr>
      <w:rFonts w:asciiTheme="minorHAnsi" w:eastAsiaTheme="minorHAnsi" w:hAnsiTheme="minorHAnsi" w:cstheme="minorBidi"/>
      <w:b/>
      <w:bCs/>
      <w:sz w:val="18"/>
      <w:szCs w:val="18"/>
    </w:rPr>
  </w:style>
  <w:style w:type="table" w:styleId="LightList">
    <w:name w:val="Light List"/>
    <w:basedOn w:val="TableNormal"/>
    <w:uiPriority w:val="61"/>
    <w:rsid w:val="007D6D0D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MediumShading1">
    <w:name w:val="Medium Shading 1"/>
    <w:basedOn w:val="TableNormal"/>
    <w:uiPriority w:val="63"/>
    <w:rsid w:val="00BE6DF1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3E2599"/>
    <w:rPr>
      <w:i/>
      <w:sz w:val="22"/>
      <w:szCs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405C02-2B11-43BA-BD08-3C120763E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3351</Words>
  <Characters>19102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IN</Company>
  <LinksUpToDate>false</LinksUpToDate>
  <CharactersWithSpaces>2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faller</dc:creator>
  <cp:lastModifiedBy>AlexisSG96</cp:lastModifiedBy>
  <cp:revision>2</cp:revision>
  <dcterms:created xsi:type="dcterms:W3CDTF">2018-12-04T22:36:00Z</dcterms:created>
  <dcterms:modified xsi:type="dcterms:W3CDTF">2018-12-04T22:36:00Z</dcterms:modified>
</cp:coreProperties>
</file>